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8953A" w14:textId="24330F72" w:rsidR="00B450BE" w:rsidRPr="00DB2254" w:rsidRDefault="00B450BE" w:rsidP="00DB2254">
      <w:pPr>
        <w:pStyle w:val="Heading1"/>
        <w:spacing w:after="160"/>
        <w:jc w:val="center"/>
        <w:rPr>
          <w:b/>
          <w:bCs/>
        </w:rPr>
      </w:pPr>
      <w:r w:rsidRPr="009A520E">
        <w:rPr>
          <w:rStyle w:val="Strong"/>
        </w:rPr>
        <w:t xml:space="preserve">New Jersey Accelerated Learning Program: High-Impact Tutoring Grant </w:t>
      </w:r>
      <w:r>
        <w:rPr>
          <w:rStyle w:val="Strong"/>
        </w:rPr>
        <w:br/>
      </w:r>
      <w:r w:rsidR="00DB2254">
        <w:rPr>
          <w:rStyle w:val="Strong"/>
        </w:rPr>
        <w:t>Local Education Agency (LEA)</w:t>
      </w:r>
      <w:r w:rsidRPr="009A520E">
        <w:rPr>
          <w:rStyle w:val="Strong"/>
        </w:rPr>
        <w:t xml:space="preserve"> Funding Amounts</w:t>
      </w:r>
    </w:p>
    <w:tbl>
      <w:tblPr>
        <w:tblW w:w="88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7"/>
        <w:gridCol w:w="962"/>
        <w:gridCol w:w="5556"/>
        <w:gridCol w:w="1272"/>
      </w:tblGrid>
      <w:tr w:rsidR="00DB2254" w:rsidRPr="00B450BE" w14:paraId="7E1F1F8F" w14:textId="77777777" w:rsidTr="00DB2254">
        <w:trPr>
          <w:trHeight w:val="290"/>
          <w:tblHeader/>
          <w:jc w:val="center"/>
        </w:trPr>
        <w:tc>
          <w:tcPr>
            <w:tcW w:w="1037" w:type="dxa"/>
            <w:shd w:val="clear" w:color="auto" w:fill="D9D9D9" w:themeFill="background1" w:themeFillShade="D9"/>
            <w:vAlign w:val="center"/>
            <w:hideMark/>
          </w:tcPr>
          <w:p w14:paraId="4237113C" w14:textId="77777777" w:rsidR="00DB2254" w:rsidRPr="00B450BE" w:rsidRDefault="00DB2254" w:rsidP="00B450BE">
            <w:pPr>
              <w:pStyle w:val="Heading2"/>
              <w:spacing w:before="100" w:after="100"/>
              <w:rPr>
                <w:rFonts w:eastAsiaTheme="minorHAnsi"/>
              </w:rPr>
            </w:pPr>
            <w:r w:rsidRPr="00B450BE">
              <w:rPr>
                <w:rFonts w:eastAsiaTheme="minorHAnsi"/>
              </w:rPr>
              <w:t>County Code</w:t>
            </w:r>
          </w:p>
        </w:tc>
        <w:tc>
          <w:tcPr>
            <w:tcW w:w="962" w:type="dxa"/>
            <w:shd w:val="clear" w:color="auto" w:fill="D9D9D9" w:themeFill="background1" w:themeFillShade="D9"/>
            <w:vAlign w:val="center"/>
            <w:hideMark/>
          </w:tcPr>
          <w:p w14:paraId="559D041C" w14:textId="77777777" w:rsidR="00DB2254" w:rsidRPr="00B450BE" w:rsidRDefault="00DB2254" w:rsidP="00B450BE">
            <w:pPr>
              <w:pStyle w:val="Heading2"/>
              <w:spacing w:before="100" w:after="100"/>
              <w:rPr>
                <w:rFonts w:eastAsiaTheme="minorHAnsi"/>
              </w:rPr>
            </w:pPr>
            <w:r w:rsidRPr="00B450BE">
              <w:rPr>
                <w:rFonts w:eastAsiaTheme="minorHAnsi"/>
              </w:rPr>
              <w:t>District Code</w:t>
            </w:r>
          </w:p>
        </w:tc>
        <w:tc>
          <w:tcPr>
            <w:tcW w:w="5556" w:type="dxa"/>
            <w:shd w:val="clear" w:color="auto" w:fill="D9D9D9" w:themeFill="background1" w:themeFillShade="D9"/>
            <w:noWrap/>
            <w:vAlign w:val="center"/>
            <w:hideMark/>
          </w:tcPr>
          <w:p w14:paraId="03B393CC" w14:textId="04EC4745" w:rsidR="00DB2254" w:rsidRPr="00B450BE" w:rsidRDefault="00DB2254" w:rsidP="00B450BE">
            <w:pPr>
              <w:pStyle w:val="Heading2"/>
              <w:spacing w:before="100" w:after="100"/>
              <w:rPr>
                <w:rFonts w:eastAsiaTheme="minorHAnsi"/>
              </w:rPr>
            </w:pPr>
            <w:r>
              <w:rPr>
                <w:rFonts w:eastAsiaTheme="minorHAnsi"/>
              </w:rPr>
              <w:t>Organization</w:t>
            </w:r>
            <w:r w:rsidRPr="00B450BE">
              <w:rPr>
                <w:rFonts w:eastAsiaTheme="minorHAnsi"/>
              </w:rPr>
              <w:t xml:space="preserve"> Name</w:t>
            </w:r>
          </w:p>
        </w:tc>
        <w:tc>
          <w:tcPr>
            <w:tcW w:w="1272" w:type="dxa"/>
            <w:shd w:val="clear" w:color="auto" w:fill="D9D9D9" w:themeFill="background1" w:themeFillShade="D9"/>
            <w:vAlign w:val="center"/>
            <w:hideMark/>
          </w:tcPr>
          <w:p w14:paraId="31DCC931" w14:textId="77777777" w:rsidR="00DB2254" w:rsidRPr="00B450BE" w:rsidRDefault="00DB2254" w:rsidP="00B450BE">
            <w:pPr>
              <w:pStyle w:val="Heading2"/>
              <w:spacing w:before="100" w:after="100"/>
              <w:rPr>
                <w:rFonts w:eastAsiaTheme="minorHAnsi"/>
              </w:rPr>
            </w:pPr>
            <w:r w:rsidRPr="00B450BE">
              <w:rPr>
                <w:rFonts w:eastAsiaTheme="minorHAnsi"/>
              </w:rPr>
              <w:t>Maximum Funding Amount</w:t>
            </w:r>
          </w:p>
        </w:tc>
      </w:tr>
      <w:tr w:rsidR="00DB2254" w:rsidRPr="00B450BE" w14:paraId="1A93284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B0AAB16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3522177" w14:textId="77777777" w:rsidR="00DB2254" w:rsidRPr="00B450BE" w:rsidRDefault="00DB2254" w:rsidP="00B450BE">
            <w:r w:rsidRPr="00B450BE">
              <w:t>06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0DAAE17" w14:textId="77777777" w:rsidR="00DB2254" w:rsidRPr="00B450BE" w:rsidRDefault="00DB2254" w:rsidP="00B450BE">
            <w:r w:rsidRPr="00B450BE">
              <w:t>Califon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4C5FD4C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1EDDC7B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A7BD859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C27918C" w14:textId="77777777" w:rsidR="00DB2254" w:rsidRPr="00B450BE" w:rsidRDefault="00DB2254" w:rsidP="00B450BE">
            <w:r w:rsidRPr="00B450BE">
              <w:t>63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50758B7" w14:textId="77777777" w:rsidR="00DB2254" w:rsidRPr="00B450BE" w:rsidRDefault="00DB2254" w:rsidP="00B450BE">
            <w:r w:rsidRPr="00B450BE">
              <w:t>Discover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B203D54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3872730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D4459D4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236EE64" w14:textId="77777777" w:rsidR="00DB2254" w:rsidRPr="00B450BE" w:rsidRDefault="00DB2254" w:rsidP="00B450BE">
            <w:r w:rsidRPr="00B450BE">
              <w:t>18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06413AD" w14:textId="77777777" w:rsidR="00DB2254" w:rsidRPr="00B450BE" w:rsidRDefault="00DB2254" w:rsidP="00B450BE">
            <w:r w:rsidRPr="00B450BE">
              <w:t>Greenwich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BC38FDB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1EC48B4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9B32B9C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9CBA45" w14:textId="77777777" w:rsidR="00DB2254" w:rsidRPr="00B450BE" w:rsidRDefault="00DB2254" w:rsidP="00B450BE">
            <w:r w:rsidRPr="00B450BE">
              <w:t>31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CA29E30" w14:textId="77777777" w:rsidR="00DB2254" w:rsidRPr="00B450BE" w:rsidRDefault="00DB2254" w:rsidP="00B450BE">
            <w:r w:rsidRPr="00B450BE">
              <w:t>Milford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2C6C6C8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1ED678F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520B5A1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2E4DC3A" w14:textId="77777777" w:rsidR="00DB2254" w:rsidRPr="00B450BE" w:rsidRDefault="00DB2254" w:rsidP="00B450BE">
            <w:r w:rsidRPr="00B450BE">
              <w:t>16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0E13E91" w14:textId="77777777" w:rsidR="00DB2254" w:rsidRPr="00B450BE" w:rsidRDefault="00DB2254" w:rsidP="00B450BE">
            <w:r w:rsidRPr="00B450BE">
              <w:t>Frenchtown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0CC75F7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6948820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4EAAB31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9B63105" w14:textId="77777777" w:rsidR="00DB2254" w:rsidRPr="00B450BE" w:rsidRDefault="00DB2254" w:rsidP="00B450BE">
            <w:r w:rsidRPr="00B450BE">
              <w:t>58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D836BD3" w14:textId="77777777" w:rsidR="00DB2254" w:rsidRPr="00B450BE" w:rsidRDefault="00DB2254" w:rsidP="00B450BE">
            <w:r w:rsidRPr="00B450BE">
              <w:t>Winfield Township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1FB1B06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537B6BE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DB23ADD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988F9B7" w14:textId="77777777" w:rsidR="00DB2254" w:rsidRPr="00B450BE" w:rsidRDefault="00DB2254" w:rsidP="00B450BE">
            <w:r w:rsidRPr="00B450BE">
              <w:t>37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6E0BB9E" w14:textId="77777777" w:rsidR="00DB2254" w:rsidRPr="00B450BE" w:rsidRDefault="00DB2254" w:rsidP="00B450BE">
            <w:r w:rsidRPr="00B450BE">
              <w:t>Northern Valley Regional Hi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4B5F4C2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34CAB6D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0E743F3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326A29D" w14:textId="77777777" w:rsidR="00DB2254" w:rsidRPr="00B450BE" w:rsidRDefault="00DB2254" w:rsidP="00B450BE">
            <w:r w:rsidRPr="00B450BE">
              <w:t>19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C3912A2" w14:textId="77777777" w:rsidR="00DB2254" w:rsidRPr="00B450BE" w:rsidRDefault="00DB2254" w:rsidP="00B450BE">
            <w:r w:rsidRPr="00B450BE">
              <w:t>Hampton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8489D64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0301584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FD5CBDE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7FAFB76" w14:textId="77777777" w:rsidR="00DB2254" w:rsidRPr="00B450BE" w:rsidRDefault="00DB2254" w:rsidP="00B450BE">
            <w:r w:rsidRPr="00B450BE">
              <w:t>11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28DA25A" w14:textId="77777777" w:rsidR="00DB2254" w:rsidRPr="00B450BE" w:rsidRDefault="00DB2254" w:rsidP="00B450BE">
            <w:r w:rsidRPr="00B450BE">
              <w:t>Down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4B0F059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3F75684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5A5773C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7DC1CE8" w14:textId="77777777" w:rsidR="00DB2254" w:rsidRPr="00B450BE" w:rsidRDefault="00DB2254" w:rsidP="00B450BE">
            <w:r w:rsidRPr="00B450BE">
              <w:t>7727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24DAE2B" w14:textId="77777777" w:rsidR="00DB2254" w:rsidRPr="00B450BE" w:rsidRDefault="00DB2254" w:rsidP="00B450BE">
            <w:r w:rsidRPr="00B450BE">
              <w:t>Ridge and Valle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4F96A73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26B237B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62DABCF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124D307" w14:textId="77777777" w:rsidR="00DB2254" w:rsidRPr="00B450BE" w:rsidRDefault="00DB2254" w:rsidP="00B450BE">
            <w:r w:rsidRPr="00B450BE">
              <w:t>38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CC0A18A" w14:textId="77777777" w:rsidR="00DB2254" w:rsidRPr="00B450BE" w:rsidRDefault="00DB2254" w:rsidP="00B450BE">
            <w:r w:rsidRPr="00B450BE">
              <w:t>Ocean Gat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B5AD535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58A6E67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E0FF259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4D100C5" w14:textId="77777777" w:rsidR="00DB2254" w:rsidRPr="00B450BE" w:rsidRDefault="00DB2254" w:rsidP="00B450BE">
            <w:r w:rsidRPr="00B450BE">
              <w:t>22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117677F" w14:textId="77777777" w:rsidR="00DB2254" w:rsidRPr="00B450BE" w:rsidRDefault="00DB2254" w:rsidP="00B450BE">
            <w:r w:rsidRPr="00B450BE">
              <w:t>Hop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5152E88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10098D8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5E3E22F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268EA15" w14:textId="77777777" w:rsidR="00DB2254" w:rsidRPr="00B450BE" w:rsidRDefault="00DB2254" w:rsidP="00B450BE">
            <w:r w:rsidRPr="00B450BE">
              <w:t>6232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DE90CA1" w14:textId="77777777" w:rsidR="00DB2254" w:rsidRPr="00B450BE" w:rsidRDefault="00DB2254" w:rsidP="00B450BE">
            <w:r w:rsidRPr="00B450BE">
              <w:t>Environment Community Opportunity (ECO)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6359107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236DD27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987B25C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5D25B59" w14:textId="77777777" w:rsidR="00DB2254" w:rsidRPr="00B450BE" w:rsidRDefault="00DB2254" w:rsidP="00B450BE">
            <w:r w:rsidRPr="00B450BE">
              <w:t>68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2073CB3" w14:textId="77777777" w:rsidR="00DB2254" w:rsidRPr="00B450BE" w:rsidRDefault="00DB2254" w:rsidP="00B450BE">
            <w:r w:rsidRPr="00B450BE">
              <w:t>International Charter School of Trenton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E1980C5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4F990D7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72F20D4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60B2E71" w14:textId="77777777" w:rsidR="00DB2254" w:rsidRPr="00B450BE" w:rsidRDefault="00DB2254" w:rsidP="00B450BE">
            <w:r w:rsidRPr="00B450BE">
              <w:t>11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601A58E" w14:textId="77777777" w:rsidR="00DB2254" w:rsidRPr="00B450BE" w:rsidRDefault="00DB2254" w:rsidP="00B450BE">
            <w:proofErr w:type="spellStart"/>
            <w:r w:rsidRPr="00B450BE">
              <w:t>Eagleswood</w:t>
            </w:r>
            <w:proofErr w:type="spellEnd"/>
            <w:r w:rsidRPr="00B450BE">
              <w:t xml:space="preserve">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95AE893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6A83170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DA5912D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3BF3F1F" w14:textId="77777777" w:rsidR="00DB2254" w:rsidRPr="00B450BE" w:rsidRDefault="00DB2254" w:rsidP="00B450BE">
            <w:r w:rsidRPr="00B450BE">
              <w:t>14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AE53E96" w14:textId="77777777" w:rsidR="00DB2254" w:rsidRPr="00B450BE" w:rsidRDefault="00DB2254" w:rsidP="00B450BE">
            <w:r w:rsidRPr="00B450BE">
              <w:t>Farmingdal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96DF5FF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029D3EB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216FD6C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704F393" w14:textId="77777777" w:rsidR="00DB2254" w:rsidRPr="00B450BE" w:rsidRDefault="00DB2254" w:rsidP="00B450BE">
            <w:r w:rsidRPr="00B450BE">
              <w:t>6086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40111FC" w14:textId="77777777" w:rsidR="00DB2254" w:rsidRPr="00B450BE" w:rsidRDefault="00DB2254" w:rsidP="00B450BE">
            <w:r w:rsidRPr="00B450BE">
              <w:t>Hope Comm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1346896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71063CE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57C3644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93AC098" w14:textId="77777777" w:rsidR="00DB2254" w:rsidRPr="00B450BE" w:rsidRDefault="00DB2254" w:rsidP="00B450BE">
            <w:r w:rsidRPr="00B450BE">
              <w:t>35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DFB7BA9" w14:textId="77777777" w:rsidR="00DB2254" w:rsidRPr="00B450BE" w:rsidRDefault="00DB2254" w:rsidP="00B450BE">
            <w:r w:rsidRPr="00B450BE">
              <w:t>New Hanover Township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61A10E0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7D07CE0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75C9BAE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6CD299E" w14:textId="77777777" w:rsidR="00DB2254" w:rsidRPr="00B450BE" w:rsidRDefault="00DB2254" w:rsidP="00B450BE">
            <w:r w:rsidRPr="00B450BE">
              <w:t>80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7C27036" w14:textId="77777777" w:rsidR="00DB2254" w:rsidRPr="00B450BE" w:rsidRDefault="00DB2254" w:rsidP="00B450BE">
            <w:r w:rsidRPr="00B450BE">
              <w:t>Union County TEAMS Charter School-High School/College LA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29C9B89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488887E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F78CF85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8BDF277" w14:textId="77777777" w:rsidR="00DB2254" w:rsidRPr="00B450BE" w:rsidRDefault="00DB2254" w:rsidP="00B450BE">
            <w:r w:rsidRPr="00B450BE">
              <w:t>14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A0B8E35" w14:textId="77777777" w:rsidR="00DB2254" w:rsidRPr="00B450BE" w:rsidRDefault="00DB2254" w:rsidP="00B450BE">
            <w:r w:rsidRPr="00B450BE">
              <w:t>Estell Manor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B99DB8D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0A442A3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D1FD3C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AECC49B" w14:textId="77777777" w:rsidR="00DB2254" w:rsidRPr="00B450BE" w:rsidRDefault="00DB2254" w:rsidP="00B450BE">
            <w:r w:rsidRPr="00B450BE">
              <w:t>35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83F5809" w14:textId="77777777" w:rsidR="00DB2254" w:rsidRPr="00B450BE" w:rsidRDefault="00DB2254" w:rsidP="00B450BE">
            <w:r w:rsidRPr="00B450BE">
              <w:t>Neptune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8922939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6D44E76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414C796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C39C17F" w14:textId="77777777" w:rsidR="00DB2254" w:rsidRPr="00B450BE" w:rsidRDefault="00DB2254" w:rsidP="00B450BE">
            <w:r w:rsidRPr="00B450BE">
              <w:t>58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EC116A8" w14:textId="77777777" w:rsidR="00DB2254" w:rsidRPr="00B450BE" w:rsidRDefault="00DB2254" w:rsidP="00B450BE">
            <w:r w:rsidRPr="00B450BE">
              <w:t>Woodbin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966868E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4F2AFEC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76E30F7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9591F6A" w14:textId="77777777" w:rsidR="00DB2254" w:rsidRPr="00B450BE" w:rsidRDefault="00DB2254" w:rsidP="00B450BE">
            <w:r w:rsidRPr="00B450BE">
              <w:t>10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B16FB60" w14:textId="77777777" w:rsidR="00DB2254" w:rsidRPr="00B450BE" w:rsidRDefault="00DB2254" w:rsidP="00B450BE">
            <w:r w:rsidRPr="00B450BE">
              <w:t>Deerfiel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8AC2598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36CEB06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F7DDC5C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A7B7FC0" w14:textId="77777777" w:rsidR="00DB2254" w:rsidRPr="00B450BE" w:rsidRDefault="00DB2254" w:rsidP="00B450BE">
            <w:r w:rsidRPr="00B450BE">
              <w:t>6089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EE0C9C8" w14:textId="77777777" w:rsidR="00DB2254" w:rsidRPr="00B450BE" w:rsidRDefault="00DB2254" w:rsidP="00B450BE">
            <w:r w:rsidRPr="00B450BE">
              <w:t>Compass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BAA1404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525336A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25215D1" w14:textId="77777777" w:rsidR="00DB2254" w:rsidRPr="00B450BE" w:rsidRDefault="00DB2254" w:rsidP="00B450BE">
            <w:r w:rsidRPr="00B450BE">
              <w:lastRenderedPageBreak/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21BC7D3" w14:textId="77777777" w:rsidR="00DB2254" w:rsidRPr="00B450BE" w:rsidRDefault="00DB2254" w:rsidP="00B450BE">
            <w:r w:rsidRPr="00B450BE">
              <w:t>47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ECD9569" w14:textId="77777777" w:rsidR="00DB2254" w:rsidRPr="00B450BE" w:rsidRDefault="00DB2254" w:rsidP="00B450BE">
            <w:r w:rsidRPr="00B450BE">
              <w:t>Seaside Height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D71D05C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55D6747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D63BD31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65DE08F" w14:textId="77777777" w:rsidR="00DB2254" w:rsidRPr="00B450BE" w:rsidRDefault="00DB2254" w:rsidP="00B450BE">
            <w:r w:rsidRPr="00B450BE">
              <w:t>17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A7CAD08" w14:textId="77777777" w:rsidR="00DB2254" w:rsidRPr="00B450BE" w:rsidRDefault="00DB2254" w:rsidP="00B450BE">
            <w:r w:rsidRPr="00B450BE">
              <w:t>Gibbsboro Elementar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80E40BC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5F94EDE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F3DEE8A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5F4F5A8" w14:textId="77777777" w:rsidR="00DB2254" w:rsidRPr="00B450BE" w:rsidRDefault="00DB2254" w:rsidP="00B450BE">
            <w:r w:rsidRPr="00B450BE">
              <w:t>6069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180F97C" w14:textId="77777777" w:rsidR="00DB2254" w:rsidRPr="00B450BE" w:rsidRDefault="00DB2254" w:rsidP="00B450BE">
            <w:r w:rsidRPr="00B450BE">
              <w:t>Millville Public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3697406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2DBD4DE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F77D46A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31CDF5E" w14:textId="77777777" w:rsidR="00DB2254" w:rsidRPr="00B450BE" w:rsidRDefault="00DB2254" w:rsidP="00B450BE">
            <w:r w:rsidRPr="00B450BE">
              <w:t>25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5B1F289" w14:textId="77777777" w:rsidR="00DB2254" w:rsidRPr="00B450BE" w:rsidRDefault="00DB2254" w:rsidP="00B450BE">
            <w:proofErr w:type="spellStart"/>
            <w:r w:rsidRPr="00B450BE">
              <w:t>Lawnside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739C166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752166C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2628DAE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9E2223B" w14:textId="77777777" w:rsidR="00DB2254" w:rsidRPr="00B450BE" w:rsidRDefault="00DB2254" w:rsidP="00B450BE">
            <w:r w:rsidRPr="00B450BE">
              <w:t>59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347F8FD" w14:textId="77777777" w:rsidR="00DB2254" w:rsidRPr="00B450BE" w:rsidRDefault="00DB2254" w:rsidP="00B450BE">
            <w:proofErr w:type="spellStart"/>
            <w:r w:rsidRPr="00B450BE">
              <w:t>Woodlynne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D59B27D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1A45320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D7207B7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A9EBC57" w14:textId="77777777" w:rsidR="00DB2254" w:rsidRPr="00B450BE" w:rsidRDefault="00DB2254" w:rsidP="00B450BE">
            <w:r w:rsidRPr="00B450BE">
              <w:t>67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6AC2CAB" w14:textId="77777777" w:rsidR="00DB2254" w:rsidRPr="00B450BE" w:rsidRDefault="00DB2254" w:rsidP="00B450BE">
            <w:r w:rsidRPr="00B450BE">
              <w:t>Hope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58C8132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52A6A7E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B9C3E35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40B5C08" w14:textId="77777777" w:rsidR="00DB2254" w:rsidRPr="00B450BE" w:rsidRDefault="00DB2254" w:rsidP="00B450BE">
            <w:r w:rsidRPr="00B450BE">
              <w:t>25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2D68496" w14:textId="77777777" w:rsidR="00DB2254" w:rsidRPr="00B450BE" w:rsidRDefault="00DB2254" w:rsidP="00B450BE">
            <w:r w:rsidRPr="00B450BE">
              <w:t>Lakehurst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5394F5F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6B72342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E854D0C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AE99B4E" w14:textId="77777777" w:rsidR="00DB2254" w:rsidRPr="00B450BE" w:rsidRDefault="00DB2254" w:rsidP="00B450BE">
            <w:r w:rsidRPr="00B450BE">
              <w:t>7896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EF7BFED" w14:textId="77777777" w:rsidR="00DB2254" w:rsidRPr="00B450BE" w:rsidRDefault="00DB2254" w:rsidP="00B450BE">
            <w:r w:rsidRPr="00B450BE">
              <w:t>Middlesex County STEM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7510D26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3C52A4A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747DC11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AD243A1" w14:textId="77777777" w:rsidR="00DB2254" w:rsidRPr="00B450BE" w:rsidRDefault="00DB2254" w:rsidP="00B450BE">
            <w:r w:rsidRPr="00B450BE">
              <w:t>28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F794DF5" w14:textId="77777777" w:rsidR="00DB2254" w:rsidRPr="00B450BE" w:rsidRDefault="00DB2254" w:rsidP="00B450BE">
            <w:r w:rsidRPr="00B450BE">
              <w:t>Magnolia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EE7591D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61293F9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9842D21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EC4323D" w14:textId="77777777" w:rsidR="00DB2254" w:rsidRPr="00B450BE" w:rsidRDefault="00DB2254" w:rsidP="00B450BE">
            <w:r w:rsidRPr="00B450BE">
              <w:t>6029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7C83389" w14:textId="77777777" w:rsidR="00DB2254" w:rsidRPr="00B450BE" w:rsidRDefault="00DB2254" w:rsidP="00B450BE">
            <w:r w:rsidRPr="00B450BE">
              <w:t>Newark Educators Comm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E878C96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1B50CBB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67A643F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064822E" w14:textId="77777777" w:rsidR="00DB2254" w:rsidRPr="00B450BE" w:rsidRDefault="00DB2254" w:rsidP="00B450BE">
            <w:r w:rsidRPr="00B450BE">
              <w:t>10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AE2E884" w14:textId="77777777" w:rsidR="00DB2254" w:rsidRPr="00B450BE" w:rsidRDefault="00DB2254" w:rsidP="00B450BE">
            <w:r w:rsidRPr="00B450BE">
              <w:t>Delanco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5363309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30D2CF1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5A41775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3248D2B" w14:textId="77777777" w:rsidR="00DB2254" w:rsidRPr="00B450BE" w:rsidRDefault="00DB2254" w:rsidP="00B450BE">
            <w:r w:rsidRPr="00B450BE">
              <w:t>6064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C485DCC" w14:textId="77777777" w:rsidR="00DB2254" w:rsidRPr="00B450BE" w:rsidRDefault="00DB2254" w:rsidP="00B450BE">
            <w:r w:rsidRPr="00B450BE">
              <w:t>Dr Lena Edwards Academic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DF6D192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3A08406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25E9C50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29F7A70" w14:textId="77777777" w:rsidR="00DB2254" w:rsidRPr="00B450BE" w:rsidRDefault="00DB2254" w:rsidP="00B450BE">
            <w:r w:rsidRPr="00B450BE">
              <w:t>6076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B28D834" w14:textId="77777777" w:rsidR="00DB2254" w:rsidRPr="00B450BE" w:rsidRDefault="00DB2254" w:rsidP="00B450BE">
            <w:r w:rsidRPr="00B450BE">
              <w:t>Benjamin Banneker Preparator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D9A0D98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57F92DE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99CAF59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AFFDF0C" w14:textId="77777777" w:rsidR="00DB2254" w:rsidRPr="00B450BE" w:rsidRDefault="00DB2254" w:rsidP="00B450BE">
            <w:r w:rsidRPr="00B450BE">
              <w:t>81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51C908D" w14:textId="77777777" w:rsidR="00DB2254" w:rsidRPr="00B450BE" w:rsidRDefault="00DB2254" w:rsidP="00B450BE">
            <w:r w:rsidRPr="00B450BE">
              <w:t>The Village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FE24EE2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277A9FA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D641127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2F2CB26" w14:textId="77777777" w:rsidR="00DB2254" w:rsidRPr="00B450BE" w:rsidRDefault="00DB2254" w:rsidP="00B450BE">
            <w:r w:rsidRPr="00B450BE">
              <w:t>09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76863AB" w14:textId="77777777" w:rsidR="00DB2254" w:rsidRPr="00B450BE" w:rsidRDefault="00DB2254" w:rsidP="00B450BE">
            <w:r w:rsidRPr="00B450BE">
              <w:t>Commercial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5173C8C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583B242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64B8683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A7415F3" w14:textId="77777777" w:rsidR="00DB2254" w:rsidRPr="00B450BE" w:rsidRDefault="00DB2254" w:rsidP="00B450BE">
            <w:r w:rsidRPr="00B450BE">
              <w:t>14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27AD443" w14:textId="77777777" w:rsidR="00DB2254" w:rsidRPr="00B450BE" w:rsidRDefault="00DB2254" w:rsidP="00B450BE">
            <w:r w:rsidRPr="00B450BE">
              <w:t>Fairfiel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F3AA791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400C924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FE74BD4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754E56D" w14:textId="77777777" w:rsidR="00DB2254" w:rsidRPr="00B450BE" w:rsidRDefault="00DB2254" w:rsidP="00B450BE">
            <w:r w:rsidRPr="00B450BE">
              <w:t>57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EF23F2B" w14:textId="77777777" w:rsidR="00DB2254" w:rsidRPr="00B450BE" w:rsidRDefault="00DB2254" w:rsidP="00B450BE">
            <w:r w:rsidRPr="00B450BE">
              <w:t xml:space="preserve">Westville </w:t>
            </w:r>
            <w:proofErr w:type="spellStart"/>
            <w:r w:rsidRPr="00B450BE">
              <w:t>Boro</w:t>
            </w:r>
            <w:proofErr w:type="spellEnd"/>
            <w:r w:rsidRPr="00B450BE">
              <w:t xml:space="preserve">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03583C3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2B82749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D55723C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20C2E9B" w14:textId="77777777" w:rsidR="00DB2254" w:rsidRPr="00B450BE" w:rsidRDefault="00DB2254" w:rsidP="00B450BE">
            <w:r w:rsidRPr="00B450BE">
              <w:t>663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864BCBB" w14:textId="77777777" w:rsidR="00DB2254" w:rsidRPr="00B450BE" w:rsidRDefault="00DB2254" w:rsidP="00B450BE">
            <w:r w:rsidRPr="00B450BE">
              <w:t>Greater Brunswick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50BA9EC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7BC5C48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6BE8A22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6C621AE" w14:textId="77777777" w:rsidR="00DB2254" w:rsidRPr="00B450BE" w:rsidRDefault="00DB2254" w:rsidP="00B450BE">
            <w:r w:rsidRPr="00B450BE">
              <w:t>60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A06D632" w14:textId="77777777" w:rsidR="00DB2254" w:rsidRPr="00B450BE" w:rsidRDefault="00DB2254" w:rsidP="00B450BE">
            <w:r w:rsidRPr="00B450BE">
              <w:t>Atlantic Comm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9E1F01F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77E44B9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D116521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F618704" w14:textId="77777777" w:rsidR="00DB2254" w:rsidRPr="00B450BE" w:rsidRDefault="00DB2254" w:rsidP="00B450BE">
            <w:r w:rsidRPr="00B450BE">
              <w:t>1376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B85912C" w14:textId="77777777" w:rsidR="00DB2254" w:rsidRPr="00B450BE" w:rsidRDefault="00DB2254" w:rsidP="00B450BE">
            <w:r w:rsidRPr="00B450BE">
              <w:t>South Hunterdon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568FDFB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60B48F0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C33DB29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C6B7382" w14:textId="77777777" w:rsidR="00DB2254" w:rsidRPr="00B450BE" w:rsidRDefault="00DB2254" w:rsidP="00B450BE">
            <w:r w:rsidRPr="00B450BE">
              <w:t>6058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13B243D" w14:textId="77777777" w:rsidR="00DB2254" w:rsidRPr="00B450BE" w:rsidRDefault="00DB2254" w:rsidP="00B450BE">
            <w:r w:rsidRPr="00B450BE">
              <w:t>Roseville Comm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FC3417F" w14:textId="77777777" w:rsidR="00DB2254" w:rsidRPr="00B450BE" w:rsidRDefault="00DB2254" w:rsidP="00B450BE">
            <w:r w:rsidRPr="00B450BE">
              <w:t>$48,000</w:t>
            </w:r>
          </w:p>
        </w:tc>
      </w:tr>
      <w:tr w:rsidR="00DB2254" w:rsidRPr="00B450BE" w14:paraId="42084B7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9DF32D2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2AD55C4" w14:textId="77777777" w:rsidR="00DB2254" w:rsidRPr="00B450BE" w:rsidRDefault="00DB2254" w:rsidP="00B450BE">
            <w:r w:rsidRPr="00B450BE">
              <w:t>22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EC011E0" w14:textId="77777777" w:rsidR="00DB2254" w:rsidRPr="00B450BE" w:rsidRDefault="00DB2254" w:rsidP="00B450BE">
            <w:r w:rsidRPr="00B450BE">
              <w:t>Hopewell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7D92FB6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4DBD85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343A863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59FB27B" w14:textId="77777777" w:rsidR="00DB2254" w:rsidRPr="00B450BE" w:rsidRDefault="00DB2254" w:rsidP="00B450BE">
            <w:r w:rsidRPr="00B450BE">
              <w:t>05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A8F14B1" w14:textId="77777777" w:rsidR="00DB2254" w:rsidRPr="00B450BE" w:rsidRDefault="00DB2254" w:rsidP="00B450BE">
            <w:r w:rsidRPr="00B450BE">
              <w:t>Bradley Beac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4D184AE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2D24B6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1081065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D69DDC4" w14:textId="77777777" w:rsidR="00DB2254" w:rsidRPr="00B450BE" w:rsidRDefault="00DB2254" w:rsidP="00B450BE">
            <w:r w:rsidRPr="00B450BE">
              <w:t>02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16D7156" w14:textId="77777777" w:rsidR="00DB2254" w:rsidRPr="00B450BE" w:rsidRDefault="00DB2254" w:rsidP="00B450BE">
            <w:r w:rsidRPr="00B450BE">
              <w:t>Belvider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E808099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5792A3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8A3250E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5D148E1" w14:textId="77777777" w:rsidR="00DB2254" w:rsidRPr="00B450BE" w:rsidRDefault="00DB2254" w:rsidP="00B450BE">
            <w:r w:rsidRPr="00B450BE">
              <w:t>34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8E59B75" w14:textId="77777777" w:rsidR="00DB2254" w:rsidRPr="00B450BE" w:rsidRDefault="00DB2254" w:rsidP="00B450BE">
            <w:r w:rsidRPr="00B450BE">
              <w:t xml:space="preserve">National Park </w:t>
            </w:r>
            <w:proofErr w:type="spellStart"/>
            <w:r w:rsidRPr="00B450BE">
              <w:t>Boro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2CB89FC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49776CA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45462A3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458C09C" w14:textId="77777777" w:rsidR="00DB2254" w:rsidRPr="00B450BE" w:rsidRDefault="00DB2254" w:rsidP="00B450BE">
            <w:r w:rsidRPr="00B450BE">
              <w:t>58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BE1FFC1" w14:textId="77777777" w:rsidR="00DB2254" w:rsidRPr="00B450BE" w:rsidRDefault="00DB2254" w:rsidP="00B450BE">
            <w:r w:rsidRPr="00B450BE">
              <w:t>Woodlan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224665B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B80E39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58F1F7B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EB764A2" w14:textId="77777777" w:rsidR="00DB2254" w:rsidRPr="00B450BE" w:rsidRDefault="00DB2254" w:rsidP="00B450BE">
            <w:r w:rsidRPr="00B450BE">
              <w:t>52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C9C8879" w14:textId="77777777" w:rsidR="00DB2254" w:rsidRPr="00B450BE" w:rsidRDefault="00DB2254" w:rsidP="00B450BE">
            <w:r w:rsidRPr="00B450BE">
              <w:t>Tuckerton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0FB8097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5D2258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AA8F82B" w14:textId="77777777" w:rsidR="00DB2254" w:rsidRPr="00B450BE" w:rsidRDefault="00DB2254" w:rsidP="00B450BE">
            <w:r w:rsidRPr="00B450BE">
              <w:lastRenderedPageBreak/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F456675" w14:textId="77777777" w:rsidR="00DB2254" w:rsidRPr="00B450BE" w:rsidRDefault="00DB2254" w:rsidP="00B450BE">
            <w:r w:rsidRPr="00B450BE">
              <w:t>42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478725E" w14:textId="77777777" w:rsidR="00DB2254" w:rsidRPr="00B450BE" w:rsidRDefault="00DB2254" w:rsidP="00B450BE">
            <w:r w:rsidRPr="00B450BE">
              <w:t>Quin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5E0A2CC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787A37D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9F5A4F3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FC5C503" w14:textId="77777777" w:rsidR="00DB2254" w:rsidRPr="00B450BE" w:rsidRDefault="00DB2254" w:rsidP="00B450BE">
            <w:r w:rsidRPr="00B450BE">
              <w:t>00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123C98D" w14:textId="77777777" w:rsidR="00DB2254" w:rsidRPr="00B450BE" w:rsidRDefault="00DB2254" w:rsidP="00B450BE">
            <w:r w:rsidRPr="00B450BE">
              <w:t>Alexandria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357558F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540E48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3BD6510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3DAD994" w14:textId="77777777" w:rsidR="00DB2254" w:rsidRPr="00B450BE" w:rsidRDefault="00DB2254" w:rsidP="00B450BE">
            <w:r w:rsidRPr="00B450BE">
              <w:t>36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DD9B02C" w14:textId="77777777" w:rsidR="00DB2254" w:rsidRPr="00B450BE" w:rsidRDefault="00DB2254" w:rsidP="00B450BE">
            <w:r w:rsidRPr="00B450BE">
              <w:t>North Wildwoo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3C2DA64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2125968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58AE8DB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D13D1AE" w14:textId="77777777" w:rsidR="00DB2254" w:rsidRPr="00B450BE" w:rsidRDefault="00DB2254" w:rsidP="00B450BE">
            <w:r w:rsidRPr="00B450BE">
              <w:t>47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C5FDBEC" w14:textId="77777777" w:rsidR="00DB2254" w:rsidRPr="00B450BE" w:rsidRDefault="00DB2254" w:rsidP="00B450BE">
            <w:r w:rsidRPr="00B450BE">
              <w:t>Somerdal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D917AED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590AF2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A0CE7B4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C21A761" w14:textId="77777777" w:rsidR="00DB2254" w:rsidRPr="00B450BE" w:rsidRDefault="00DB2254" w:rsidP="00B450BE">
            <w:r w:rsidRPr="00B450BE">
              <w:t>30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21EF68D" w14:textId="77777777" w:rsidR="00DB2254" w:rsidRPr="00B450BE" w:rsidRDefault="00DB2254" w:rsidP="00B450BE">
            <w:r w:rsidRPr="00B450BE">
              <w:t>Maurice River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2A9C253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545DA9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A9C9CE7" w14:textId="77777777" w:rsidR="00DB2254" w:rsidRPr="00B450BE" w:rsidRDefault="00DB2254" w:rsidP="00B450BE">
            <w:r w:rsidRPr="00B450BE">
              <w:t>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53BF7B3" w14:textId="77777777" w:rsidR="00DB2254" w:rsidRPr="00B450BE" w:rsidRDefault="00DB2254" w:rsidP="00B450BE">
            <w:r w:rsidRPr="00B450BE">
              <w:t>34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89A6731" w14:textId="77777777" w:rsidR="00DB2254" w:rsidRPr="00B450BE" w:rsidRDefault="00DB2254" w:rsidP="00B450BE">
            <w:r w:rsidRPr="00B450BE">
              <w:t>Mt. Ephraim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8A1E11D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595549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3E0CB5F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1E6CB89" w14:textId="77777777" w:rsidR="00DB2254" w:rsidRPr="00B450BE" w:rsidRDefault="00DB2254" w:rsidP="00B450BE">
            <w:r w:rsidRPr="00B450BE">
              <w:t>61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E1B2050" w14:textId="77777777" w:rsidR="00DB2254" w:rsidRPr="00B450BE" w:rsidRDefault="00DB2254" w:rsidP="00B450BE">
            <w:r w:rsidRPr="00B450BE">
              <w:t>Bridgeton Public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1917DD6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BCA18A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CDAA9CD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BB0F6DC" w14:textId="77777777" w:rsidR="00DB2254" w:rsidRPr="00B450BE" w:rsidRDefault="00DB2254" w:rsidP="00B450BE">
            <w:r w:rsidRPr="00B450BE">
              <w:t>03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EFB4A82" w14:textId="77777777" w:rsidR="00DB2254" w:rsidRPr="00B450BE" w:rsidRDefault="00DB2254" w:rsidP="00B450BE">
            <w:r w:rsidRPr="00B450BE">
              <w:t>Beverly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98A5ACC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43E9A9C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31FAE21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168196E" w14:textId="77777777" w:rsidR="00DB2254" w:rsidRPr="00B450BE" w:rsidRDefault="00DB2254" w:rsidP="00B450BE">
            <w:r w:rsidRPr="00B450BE">
              <w:t>04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1A46AF4" w14:textId="77777777" w:rsidR="00DB2254" w:rsidRPr="00B450BE" w:rsidRDefault="00DB2254" w:rsidP="00B450BE">
            <w:r w:rsidRPr="00B450BE">
              <w:t>Bloomsbury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B631A03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7A6783D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623E69A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A528693" w14:textId="77777777" w:rsidR="00DB2254" w:rsidRPr="00B450BE" w:rsidRDefault="00DB2254" w:rsidP="00B450BE">
            <w:r w:rsidRPr="00B450BE">
              <w:t>31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B018D25" w14:textId="77777777" w:rsidR="00DB2254" w:rsidRPr="00B450BE" w:rsidRDefault="00DB2254" w:rsidP="00B450BE">
            <w:r w:rsidRPr="00B450BE">
              <w:t>Merchantvill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0DEB236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52D7C0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03A31E9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399BCCC" w14:textId="77777777" w:rsidR="00DB2254" w:rsidRPr="00B450BE" w:rsidRDefault="00DB2254" w:rsidP="00B450BE">
            <w:r w:rsidRPr="00B450BE">
              <w:t>56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BEC890B" w14:textId="77777777" w:rsidR="00DB2254" w:rsidRPr="00B450BE" w:rsidRDefault="00DB2254" w:rsidP="00B450BE">
            <w:r w:rsidRPr="00B450BE">
              <w:t>West Cape Ma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22F8C7D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75743C5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CFC634C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7A4862" w14:textId="77777777" w:rsidR="00DB2254" w:rsidRPr="00B450BE" w:rsidRDefault="00DB2254" w:rsidP="00B450BE">
            <w:r w:rsidRPr="00B450BE">
              <w:t>02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3378F0D" w14:textId="77777777" w:rsidR="00DB2254" w:rsidRPr="00B450BE" w:rsidRDefault="00DB2254" w:rsidP="00B450BE">
            <w:r w:rsidRPr="00B450BE">
              <w:t>Belmar Elementar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B332DE2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4A49172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73B147F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08E059C" w14:textId="77777777" w:rsidR="00DB2254" w:rsidRPr="00B450BE" w:rsidRDefault="00DB2254" w:rsidP="00B450BE">
            <w:r w:rsidRPr="00B450BE">
              <w:t>27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379F15C" w14:textId="77777777" w:rsidR="00DB2254" w:rsidRPr="00B450BE" w:rsidRDefault="00DB2254" w:rsidP="00B450BE">
            <w:r w:rsidRPr="00B450BE">
              <w:t>Long Beach Island Consolidate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435429B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C45F6D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10989F4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5FE5998" w14:textId="77777777" w:rsidR="00DB2254" w:rsidRPr="00B450BE" w:rsidRDefault="00DB2254" w:rsidP="00B450BE">
            <w:r w:rsidRPr="00B450BE">
              <w:t>04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9BFCABF" w14:textId="77777777" w:rsidR="00DB2254" w:rsidRPr="00B450BE" w:rsidRDefault="00DB2254" w:rsidP="00B450BE">
            <w:r w:rsidRPr="00B450BE">
              <w:t>Blairstown Elementary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F38ACB2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377D30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31A74B7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8FC3A38" w14:textId="77777777" w:rsidR="00DB2254" w:rsidRPr="00B450BE" w:rsidRDefault="00DB2254" w:rsidP="00B450BE">
            <w:r w:rsidRPr="00B450BE">
              <w:t>19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F52307D" w14:textId="77777777" w:rsidR="00DB2254" w:rsidRPr="00B450BE" w:rsidRDefault="00DB2254" w:rsidP="00B450BE">
            <w:r w:rsidRPr="00B450BE">
              <w:t>Hamburg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788BAEC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02F2FC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6E70DC8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087685" w14:textId="77777777" w:rsidR="00DB2254" w:rsidRPr="00B450BE" w:rsidRDefault="00DB2254" w:rsidP="00B450BE">
            <w:r w:rsidRPr="00B450BE">
              <w:t>12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4B77D06" w14:textId="77777777" w:rsidR="00DB2254" w:rsidRPr="00B450BE" w:rsidRDefault="00DB2254" w:rsidP="00B450BE">
            <w:r w:rsidRPr="00B450BE">
              <w:t>Eastamp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7E2BB10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F821B5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D48C368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B7D25A7" w14:textId="77777777" w:rsidR="00DB2254" w:rsidRPr="00B450BE" w:rsidRDefault="00DB2254" w:rsidP="00B450BE">
            <w:r w:rsidRPr="00B450BE">
              <w:t>18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B1A4C56" w14:textId="77777777" w:rsidR="00DB2254" w:rsidRPr="00B450BE" w:rsidRDefault="00DB2254" w:rsidP="00B450BE">
            <w:r w:rsidRPr="00B450BE">
              <w:t>Greenwich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FF2C526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7675CA0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D60D9D0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790D349" w14:textId="77777777" w:rsidR="00DB2254" w:rsidRPr="00B450BE" w:rsidRDefault="00DB2254" w:rsidP="00B450BE">
            <w:r w:rsidRPr="00B450BE">
              <w:t>24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A065F5F" w14:textId="77777777" w:rsidR="00DB2254" w:rsidRPr="00B450BE" w:rsidRDefault="00DB2254" w:rsidP="00B450BE">
            <w:r w:rsidRPr="00B450BE">
              <w:t>Knowl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82BE179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5FB105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FD45E0A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12863E6" w14:textId="77777777" w:rsidR="00DB2254" w:rsidRPr="00B450BE" w:rsidRDefault="00DB2254" w:rsidP="00B450BE">
            <w:r w:rsidRPr="00B450BE">
              <w:t>13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58D4638" w14:textId="77777777" w:rsidR="00DB2254" w:rsidRPr="00B450BE" w:rsidRDefault="00DB2254" w:rsidP="00B450BE">
            <w:r w:rsidRPr="00B450BE">
              <w:t>Elk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A1B5791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7BBCF3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BAEE26D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F313D00" w14:textId="77777777" w:rsidR="00DB2254" w:rsidRPr="00B450BE" w:rsidRDefault="00DB2254" w:rsidP="00B450BE">
            <w:r w:rsidRPr="00B450BE">
              <w:t>24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EFDF4D4" w14:textId="77777777" w:rsidR="00DB2254" w:rsidRPr="00B450BE" w:rsidRDefault="00DB2254" w:rsidP="00B450BE">
            <w:r w:rsidRPr="00B450BE">
              <w:t>Lafayett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5D1ABE3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1DE9B1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B099A8B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A7AA25C" w14:textId="77777777" w:rsidR="00DB2254" w:rsidRPr="00B450BE" w:rsidRDefault="00DB2254" w:rsidP="00B450BE">
            <w:r w:rsidRPr="00B450BE">
              <w:t>50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DB3716B" w14:textId="77777777" w:rsidR="00DB2254" w:rsidRPr="00B450BE" w:rsidRDefault="00DB2254" w:rsidP="00B450BE">
            <w:r w:rsidRPr="00B450BE">
              <w:t>Stow Creek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DAA85E0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EBA06F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3F0D4D1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9211B63" w14:textId="77777777" w:rsidR="00DB2254" w:rsidRPr="00B450BE" w:rsidRDefault="00DB2254" w:rsidP="00B450BE">
            <w:r w:rsidRPr="00B450BE">
              <w:t>76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624670D" w14:textId="77777777" w:rsidR="00DB2254" w:rsidRPr="00B450BE" w:rsidRDefault="00DB2254" w:rsidP="00B450BE">
            <w:r w:rsidRPr="00B450BE">
              <w:t>The Queen City Academy Charter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E3F5559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399A9A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1AAA83E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B054371" w14:textId="77777777" w:rsidR="00DB2254" w:rsidRPr="00B450BE" w:rsidRDefault="00DB2254" w:rsidP="00B450BE">
            <w:r w:rsidRPr="00B450BE">
              <w:t>6028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3F915B3" w14:textId="77777777" w:rsidR="00DB2254" w:rsidRPr="00B450BE" w:rsidRDefault="00DB2254" w:rsidP="00B450BE">
            <w:r w:rsidRPr="00B450BE">
              <w:t>Vineland Public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3565F7A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CAEE82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90E5FCF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77E5082" w14:textId="77777777" w:rsidR="00DB2254" w:rsidRPr="00B450BE" w:rsidRDefault="00DB2254" w:rsidP="00B450BE">
            <w:r w:rsidRPr="00B450BE">
              <w:t>57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3E34991" w14:textId="77777777" w:rsidR="00DB2254" w:rsidRPr="00B450BE" w:rsidRDefault="00DB2254" w:rsidP="00B450BE">
            <w:r w:rsidRPr="00B450BE">
              <w:t>Weymouth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F2F8284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3B64E6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D0D1715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A3B3E39" w14:textId="77777777" w:rsidR="00DB2254" w:rsidRPr="00B450BE" w:rsidRDefault="00DB2254" w:rsidP="00B450BE">
            <w:r w:rsidRPr="00B450BE">
              <w:t>05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DCED005" w14:textId="77777777" w:rsidR="00DB2254" w:rsidRPr="00B450BE" w:rsidRDefault="00DB2254" w:rsidP="00B450BE">
            <w:r w:rsidRPr="00B450BE">
              <w:t>Brooklaw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452488D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92C2B6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3E963CF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BA6D91C" w14:textId="77777777" w:rsidR="00DB2254" w:rsidRPr="00B450BE" w:rsidRDefault="00DB2254" w:rsidP="00B450BE">
            <w:r w:rsidRPr="00B450BE">
              <w:t>12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AE3EA01" w14:textId="77777777" w:rsidR="00DB2254" w:rsidRPr="00B450BE" w:rsidRDefault="00DB2254" w:rsidP="00B450BE">
            <w:r w:rsidRPr="00B450BE">
              <w:t>East New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9A990FE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72A0573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E8AD58D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2F8412" w14:textId="77777777" w:rsidR="00DB2254" w:rsidRPr="00B450BE" w:rsidRDefault="00DB2254" w:rsidP="00B450BE">
            <w:r w:rsidRPr="00B450BE">
              <w:t>00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CEA9E80" w14:textId="77777777" w:rsidR="00DB2254" w:rsidRPr="00B450BE" w:rsidRDefault="00DB2254" w:rsidP="00B450BE">
            <w:r w:rsidRPr="00B450BE">
              <w:t>Alloway Tw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4D67702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0D9565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C3F1B33" w14:textId="77777777" w:rsidR="00DB2254" w:rsidRPr="00B450BE" w:rsidRDefault="00DB2254" w:rsidP="00B450BE">
            <w:r w:rsidRPr="00B450BE">
              <w:lastRenderedPageBreak/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C031FCF" w14:textId="77777777" w:rsidR="00DB2254" w:rsidRPr="00B450BE" w:rsidRDefault="00DB2254" w:rsidP="00B450BE">
            <w:r w:rsidRPr="00B450BE">
              <w:t>10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EE82F73" w14:textId="77777777" w:rsidR="00DB2254" w:rsidRPr="00B450BE" w:rsidRDefault="00DB2254" w:rsidP="00B450BE">
            <w:r w:rsidRPr="00B450BE">
              <w:t xml:space="preserve">Deal </w:t>
            </w:r>
            <w:proofErr w:type="spellStart"/>
            <w:r w:rsidRPr="00B450BE">
              <w:t>Boro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C749DDF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3B52A9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CD14741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3A75CAF" w14:textId="77777777" w:rsidR="00DB2254" w:rsidRPr="00B450BE" w:rsidRDefault="00DB2254" w:rsidP="00B450BE">
            <w:r w:rsidRPr="00B450BE">
              <w:t>15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69B77C6" w14:textId="77777777" w:rsidR="00DB2254" w:rsidRPr="00B450BE" w:rsidRDefault="00DB2254" w:rsidP="00B450BE">
            <w:r w:rsidRPr="00B450BE">
              <w:t>Folsom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EB793FE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9DE955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83019AE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85609D8" w14:textId="77777777" w:rsidR="00DB2254" w:rsidRPr="00B450BE" w:rsidRDefault="00DB2254" w:rsidP="00B450BE">
            <w:r w:rsidRPr="00B450BE">
              <w:t>37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7C470F2" w14:textId="77777777" w:rsidR="00DB2254" w:rsidRPr="00B450BE" w:rsidRDefault="00DB2254" w:rsidP="00B450BE">
            <w:r w:rsidRPr="00B450BE">
              <w:t>Oakly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AD6B4AF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45EE03E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B12DBBB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D845B37" w14:textId="77777777" w:rsidR="00DB2254" w:rsidRPr="00B450BE" w:rsidRDefault="00DB2254" w:rsidP="00B450BE">
            <w:r w:rsidRPr="00B450BE">
              <w:t>34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9AC355C" w14:textId="77777777" w:rsidR="00DB2254" w:rsidRPr="00B450BE" w:rsidRDefault="00DB2254" w:rsidP="00B450BE">
            <w:r w:rsidRPr="00B450BE">
              <w:t>Mullica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A0F3EEE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AF33E3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719A8A3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E6753A1" w14:textId="77777777" w:rsidR="00DB2254" w:rsidRPr="00B450BE" w:rsidRDefault="00DB2254" w:rsidP="00B450BE">
            <w:r w:rsidRPr="00B450BE">
              <w:t>48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CFFF5DF" w14:textId="77777777" w:rsidR="00DB2254" w:rsidRPr="00B450BE" w:rsidRDefault="00DB2254" w:rsidP="00B450BE">
            <w:r w:rsidRPr="00B450BE">
              <w:t>South Bound Brook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08DCCB6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E8D81D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0A633CD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31DE9F6" w14:textId="77777777" w:rsidR="00DB2254" w:rsidRPr="00B450BE" w:rsidRDefault="00DB2254" w:rsidP="00B450BE">
            <w:r w:rsidRPr="00B450BE">
              <w:t>00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DA53579" w14:textId="77777777" w:rsidR="00DB2254" w:rsidRPr="00B450BE" w:rsidRDefault="00DB2254" w:rsidP="00B450BE">
            <w:proofErr w:type="spellStart"/>
            <w:r w:rsidRPr="00B450BE">
              <w:t>Allamuchy</w:t>
            </w:r>
            <w:proofErr w:type="spellEnd"/>
            <w:r w:rsidRPr="00B450BE">
              <w:t xml:space="preserve">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8C87DC3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44BB687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5BA4947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69A0986" w14:textId="77777777" w:rsidR="00DB2254" w:rsidRPr="00B450BE" w:rsidRDefault="00DB2254" w:rsidP="00B450BE">
            <w:r w:rsidRPr="00B450BE">
              <w:t>77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E6C46A1" w14:textId="77777777" w:rsidR="00DB2254" w:rsidRPr="00B450BE" w:rsidRDefault="00DB2254" w:rsidP="00B450BE">
            <w:r w:rsidRPr="00B450BE">
              <w:t>Red Bank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22D08E7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447D79D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4A2D838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64DD161" w14:textId="77777777" w:rsidR="00DB2254" w:rsidRPr="00B450BE" w:rsidRDefault="00DB2254" w:rsidP="00B450BE">
            <w:r w:rsidRPr="00B450BE">
              <w:t>58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2666BCE" w14:textId="77777777" w:rsidR="00DB2254" w:rsidRPr="00B450BE" w:rsidRDefault="00DB2254" w:rsidP="00B450BE">
            <w:r w:rsidRPr="00B450BE">
              <w:t>Woodbury Heights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5846E05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240C8DD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CB87757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BC70198" w14:textId="77777777" w:rsidR="00DB2254" w:rsidRPr="00B450BE" w:rsidRDefault="00DB2254" w:rsidP="00B450BE">
            <w:r w:rsidRPr="00B450BE">
              <w:t>15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C951EE0" w14:textId="77777777" w:rsidR="00DB2254" w:rsidRPr="00B450BE" w:rsidRDefault="00DB2254" w:rsidP="00B450BE">
            <w:r w:rsidRPr="00B450BE">
              <w:t>Frankford Township Consolidate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8C68C98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40EA92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0AA5D28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2C47828" w14:textId="77777777" w:rsidR="00DB2254" w:rsidRPr="00B450BE" w:rsidRDefault="00DB2254" w:rsidP="00B450BE">
            <w:r w:rsidRPr="00B450BE">
              <w:t>00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642924F" w14:textId="77777777" w:rsidR="00DB2254" w:rsidRPr="00B450BE" w:rsidRDefault="00DB2254" w:rsidP="00B450BE">
            <w:r w:rsidRPr="00B450BE">
              <w:t>Alpha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59D7140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0E8856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17CDFD1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EA31ECF" w14:textId="77777777" w:rsidR="00DB2254" w:rsidRPr="00B450BE" w:rsidRDefault="00DB2254" w:rsidP="00B450BE">
            <w:r w:rsidRPr="00B450BE">
              <w:t>50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2E1A26B" w14:textId="77777777" w:rsidR="00DB2254" w:rsidRPr="00B450BE" w:rsidRDefault="00DB2254" w:rsidP="00B450BE">
            <w:r w:rsidRPr="00B450BE">
              <w:t>Stanhop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20B271E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24832B3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351F87C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AB69EDE" w14:textId="77777777" w:rsidR="00DB2254" w:rsidRPr="00B450BE" w:rsidRDefault="00DB2254" w:rsidP="00B450BE">
            <w:r w:rsidRPr="00B450BE">
              <w:t>46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AF95AC1" w14:textId="77777777" w:rsidR="00DB2254" w:rsidRPr="00B450BE" w:rsidRDefault="00DB2254" w:rsidP="00B450BE">
            <w:proofErr w:type="spellStart"/>
            <w:r w:rsidRPr="00B450BE">
              <w:t>Sandyston</w:t>
            </w:r>
            <w:proofErr w:type="spellEnd"/>
            <w:r w:rsidRPr="00B450BE">
              <w:t>-Walpack Consolidate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E8AF91A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45FBAF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71DD5D7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EA1726C" w14:textId="77777777" w:rsidR="00DB2254" w:rsidRPr="00B450BE" w:rsidRDefault="00DB2254" w:rsidP="00B450BE">
            <w:r w:rsidRPr="00B450BE">
              <w:t>60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2AF607F" w14:textId="77777777" w:rsidR="00DB2254" w:rsidRPr="00B450BE" w:rsidRDefault="00DB2254" w:rsidP="00B450BE">
            <w:r w:rsidRPr="00B450BE">
              <w:t xml:space="preserve">The Ethical Community Charter School </w:t>
            </w:r>
            <w:proofErr w:type="spellStart"/>
            <w:r w:rsidRPr="00B450BE">
              <w:t>School</w:t>
            </w:r>
            <w:proofErr w:type="spellEnd"/>
            <w:r w:rsidRPr="00B450BE">
              <w:t xml:space="preserve">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03CB7B1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3DAA96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7959D3B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1BDCB6F" w14:textId="77777777" w:rsidR="00DB2254" w:rsidRPr="00B450BE" w:rsidRDefault="00DB2254" w:rsidP="00B450BE">
            <w:r w:rsidRPr="00B450BE">
              <w:t>53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932237D" w14:textId="77777777" w:rsidR="00DB2254" w:rsidRPr="00B450BE" w:rsidRDefault="00DB2254" w:rsidP="00B450BE">
            <w:r w:rsidRPr="00B450BE">
              <w:t>Ventnor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BCC3358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23383E5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6A0FC87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9049E69" w14:textId="77777777" w:rsidR="00DB2254" w:rsidRPr="00B450BE" w:rsidRDefault="00DB2254" w:rsidP="00B450BE">
            <w:r w:rsidRPr="00B450BE">
              <w:t>01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13DF40B" w14:textId="77777777" w:rsidR="00DB2254" w:rsidRPr="00B450BE" w:rsidRDefault="00DB2254" w:rsidP="00B450BE">
            <w:r w:rsidRPr="00B450BE">
              <w:t xml:space="preserve">Avon </w:t>
            </w:r>
            <w:proofErr w:type="spellStart"/>
            <w:r w:rsidRPr="00B450BE">
              <w:t>Boro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C5AD207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0DE072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FBB9938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AF1D37C" w14:textId="77777777" w:rsidR="00DB2254" w:rsidRPr="00B450BE" w:rsidRDefault="00DB2254" w:rsidP="00B450BE">
            <w:r w:rsidRPr="00B450BE">
              <w:t>22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A4B033A" w14:textId="77777777" w:rsidR="00DB2254" w:rsidRPr="00B450BE" w:rsidRDefault="00DB2254" w:rsidP="00B450BE">
            <w:r w:rsidRPr="00B450BE">
              <w:t>Hollan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B9CFE8B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6D2E61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0C4D89A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AB674B1" w14:textId="77777777" w:rsidR="00DB2254" w:rsidRPr="00B450BE" w:rsidRDefault="00DB2254" w:rsidP="00B450BE">
            <w:r w:rsidRPr="00B450BE">
              <w:t>05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4A7B36B" w14:textId="77777777" w:rsidR="00DB2254" w:rsidRPr="00B450BE" w:rsidRDefault="00DB2254" w:rsidP="00B450BE">
            <w:r w:rsidRPr="00B450BE">
              <w:t>Brigantin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401742F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089E53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3D126D1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9CAF771" w14:textId="77777777" w:rsidR="00DB2254" w:rsidRPr="00B450BE" w:rsidRDefault="00DB2254" w:rsidP="00B450BE">
            <w:r w:rsidRPr="00B450BE">
              <w:t>25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A8389E3" w14:textId="77777777" w:rsidR="00DB2254" w:rsidRPr="00B450BE" w:rsidRDefault="00DB2254" w:rsidP="00B450BE">
            <w:r w:rsidRPr="00B450BE">
              <w:t>Lavallette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68DFF5A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EB26D9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52BDCF4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EC85249" w14:textId="77777777" w:rsidR="00DB2254" w:rsidRPr="00B450BE" w:rsidRDefault="00DB2254" w:rsidP="00B450BE">
            <w:r w:rsidRPr="00B450BE">
              <w:t>42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6099110" w14:textId="77777777" w:rsidR="00DB2254" w:rsidRPr="00B450BE" w:rsidRDefault="00DB2254" w:rsidP="00B450BE">
            <w:proofErr w:type="spellStart"/>
            <w:r w:rsidRPr="00B450BE">
              <w:t>Pohatcong</w:t>
            </w:r>
            <w:proofErr w:type="spellEnd"/>
            <w:r w:rsidRPr="00B450BE">
              <w:t xml:space="preserve">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6FB387A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3C6A87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E225E4B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7883E6F" w14:textId="77777777" w:rsidR="00DB2254" w:rsidRPr="00B450BE" w:rsidRDefault="00DB2254" w:rsidP="00B450BE">
            <w:r w:rsidRPr="00B450BE">
              <w:t>21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0D00455" w14:textId="77777777" w:rsidR="00DB2254" w:rsidRPr="00B450BE" w:rsidRDefault="00DB2254" w:rsidP="00B450BE">
            <w:r w:rsidRPr="00B450BE">
              <w:t>Highlands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C340C3F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C17C9E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7391C44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4FE4A66" w14:textId="77777777" w:rsidR="00DB2254" w:rsidRPr="00B450BE" w:rsidRDefault="00DB2254" w:rsidP="00B450BE">
            <w:r w:rsidRPr="00B450BE">
              <w:t>57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A7901E5" w14:textId="77777777" w:rsidR="00DB2254" w:rsidRPr="00B450BE" w:rsidRDefault="00DB2254" w:rsidP="00B450BE">
            <w:r w:rsidRPr="00B450BE">
              <w:t>White Township Consolidate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72FB3F7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77435A2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7A934BF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1598C6F" w14:textId="77777777" w:rsidR="00DB2254" w:rsidRPr="00B450BE" w:rsidRDefault="00DB2254" w:rsidP="00B450BE">
            <w:r w:rsidRPr="00B450BE">
              <w:t>20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36D3A57" w14:textId="77777777" w:rsidR="00DB2254" w:rsidRPr="00B450BE" w:rsidRDefault="00DB2254" w:rsidP="00B450BE">
            <w:r w:rsidRPr="00B450BE">
              <w:t>Harmony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62A13B8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5ADFA8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DE5671F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4B206E0" w14:textId="77777777" w:rsidR="00DB2254" w:rsidRPr="00B450BE" w:rsidRDefault="00DB2254" w:rsidP="00B450BE">
            <w:r w:rsidRPr="00B450BE">
              <w:t>21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CBE8789" w14:textId="77777777" w:rsidR="00DB2254" w:rsidRPr="00B450BE" w:rsidRDefault="00DB2254" w:rsidP="00B450BE">
            <w:r w:rsidRPr="00B450BE">
              <w:t>High Bridge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F9441D2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F6F7DC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E708300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D5E8A2A" w14:textId="77777777" w:rsidR="00DB2254" w:rsidRPr="00B450BE" w:rsidRDefault="00DB2254" w:rsidP="00B450BE">
            <w:r w:rsidRPr="00B450BE">
              <w:t>30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EE74E23" w14:textId="77777777" w:rsidR="00DB2254" w:rsidRPr="00B450BE" w:rsidRDefault="00DB2254" w:rsidP="00B450BE">
            <w:r w:rsidRPr="00B450BE">
              <w:t>Medford Lake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BDD9A26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059E21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339B45B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7C8D834" w14:textId="77777777" w:rsidR="00DB2254" w:rsidRPr="00B450BE" w:rsidRDefault="00DB2254" w:rsidP="00B450BE">
            <w:r w:rsidRPr="00B450BE">
              <w:t>16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F1B383A" w14:textId="77777777" w:rsidR="00DB2254" w:rsidRPr="00B450BE" w:rsidRDefault="00DB2254" w:rsidP="00B450BE">
            <w:r w:rsidRPr="00B450BE">
              <w:t>Frankli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93E9153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63EF4D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3434408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69598CF" w14:textId="77777777" w:rsidR="00DB2254" w:rsidRPr="00B450BE" w:rsidRDefault="00DB2254" w:rsidP="00B450BE">
            <w:r w:rsidRPr="00B450BE">
              <w:t>09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41415FD" w14:textId="77777777" w:rsidR="00DB2254" w:rsidRPr="00B450BE" w:rsidRDefault="00DB2254" w:rsidP="00B450BE">
            <w:r w:rsidRPr="00B450BE">
              <w:t>Clinton-Glen Gardner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216F843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433469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8438F0E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2D3F9B4" w14:textId="77777777" w:rsidR="00DB2254" w:rsidRPr="00B450BE" w:rsidRDefault="00DB2254" w:rsidP="00B450BE">
            <w:r w:rsidRPr="00B450BE">
              <w:t>35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91F64A0" w14:textId="77777777" w:rsidR="00DB2254" w:rsidRPr="00B450BE" w:rsidRDefault="00DB2254" w:rsidP="00B450BE">
            <w:r w:rsidRPr="00B450BE">
              <w:t>Netcong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2D65979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9C0E49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E28855F" w14:textId="77777777" w:rsidR="00DB2254" w:rsidRPr="00B450BE" w:rsidRDefault="00DB2254" w:rsidP="00B450BE">
            <w:r w:rsidRPr="00B450BE">
              <w:lastRenderedPageBreak/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39157EB" w14:textId="77777777" w:rsidR="00DB2254" w:rsidRPr="00B450BE" w:rsidRDefault="00DB2254" w:rsidP="00B450BE">
            <w:r w:rsidRPr="00B450BE">
              <w:t>19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9E69402" w14:textId="77777777" w:rsidR="00DB2254" w:rsidRPr="00B450BE" w:rsidRDefault="00DB2254" w:rsidP="00B450BE">
            <w:r w:rsidRPr="00B450BE">
              <w:t>Hamp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D719729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7D3FFA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0EA038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42547A2" w14:textId="77777777" w:rsidR="00DB2254" w:rsidRPr="00B450BE" w:rsidRDefault="00DB2254" w:rsidP="00B450BE">
            <w:r w:rsidRPr="00B450BE">
              <w:t>48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539C9AC" w14:textId="77777777" w:rsidR="00DB2254" w:rsidRPr="00B450BE" w:rsidRDefault="00DB2254" w:rsidP="00B450BE">
            <w:r w:rsidRPr="00B450BE">
              <w:t>South Harris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5FDE201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305B64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B047C58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6231668" w14:textId="77777777" w:rsidR="00DB2254" w:rsidRPr="00B450BE" w:rsidRDefault="00DB2254" w:rsidP="00B450BE">
            <w:r w:rsidRPr="00B450BE">
              <w:t>24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B1F76D5" w14:textId="77777777" w:rsidR="00DB2254" w:rsidRPr="00B450BE" w:rsidRDefault="00DB2254" w:rsidP="00B450BE">
            <w:r w:rsidRPr="00B450BE">
              <w:t>Kingwoo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F290085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DEB5D8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D2EE70D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B629552" w14:textId="77777777" w:rsidR="00DB2254" w:rsidRPr="00B450BE" w:rsidRDefault="00DB2254" w:rsidP="00B450BE">
            <w:r w:rsidRPr="00B450BE">
              <w:t>28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0073C17" w14:textId="77777777" w:rsidR="00DB2254" w:rsidRPr="00B450BE" w:rsidRDefault="00DB2254" w:rsidP="00B450BE">
            <w:r w:rsidRPr="00B450BE">
              <w:t xml:space="preserve">The Lower </w:t>
            </w:r>
            <w:proofErr w:type="spellStart"/>
            <w:r w:rsidRPr="00B450BE">
              <w:t>Alloways</w:t>
            </w:r>
            <w:proofErr w:type="spellEnd"/>
            <w:r w:rsidRPr="00B450BE">
              <w:t xml:space="preserve"> Cree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8A6B145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9EEB48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97036D2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0F3FF44" w14:textId="77777777" w:rsidR="00DB2254" w:rsidRPr="00B450BE" w:rsidRDefault="00DB2254" w:rsidP="00B450BE">
            <w:r w:rsidRPr="00B450BE">
              <w:t>16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B949988" w14:textId="77777777" w:rsidR="00DB2254" w:rsidRPr="00B450BE" w:rsidRDefault="00DB2254" w:rsidP="00B450BE">
            <w:r w:rsidRPr="00B450BE">
              <w:t>Fred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4A5710D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F6BC63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5913ADF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F8C58F3" w14:textId="77777777" w:rsidR="00DB2254" w:rsidRPr="00B450BE" w:rsidRDefault="00DB2254" w:rsidP="00B450BE">
            <w:r w:rsidRPr="00B450BE">
              <w:t>03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63D373E" w14:textId="77777777" w:rsidR="00DB2254" w:rsidRPr="00B450BE" w:rsidRDefault="00DB2254" w:rsidP="00B450BE">
            <w:r w:rsidRPr="00B450BE">
              <w:t>Bethlehem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AB07B02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14FA4D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49FA7DD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BF77D36" w14:textId="77777777" w:rsidR="00DB2254" w:rsidRPr="00B450BE" w:rsidRDefault="00DB2254" w:rsidP="00B450BE">
            <w:r w:rsidRPr="00B450BE">
              <w:t>64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08B55BC" w14:textId="77777777" w:rsidR="00DB2254" w:rsidRPr="00B450BE" w:rsidRDefault="00DB2254" w:rsidP="00B450BE">
            <w:r w:rsidRPr="00B450BE">
              <w:t>Englewood on the Palisades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23B8AFC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25D4EC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774786B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A3C7B4F" w14:textId="77777777" w:rsidR="00DB2254" w:rsidRPr="00B450BE" w:rsidRDefault="00DB2254" w:rsidP="00B450BE">
            <w:r w:rsidRPr="00B450BE">
              <w:t>38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D5368C1" w14:textId="77777777" w:rsidR="00DB2254" w:rsidRPr="00B450BE" w:rsidRDefault="00DB2254" w:rsidP="00B450BE">
            <w:r w:rsidRPr="00B450BE">
              <w:t>Ogdensburg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7DA723D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7F0F125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0A2E541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441CFB8" w14:textId="77777777" w:rsidR="00DB2254" w:rsidRPr="00B450BE" w:rsidRDefault="00DB2254" w:rsidP="00B450BE">
            <w:r w:rsidRPr="00B450BE">
              <w:t>38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BCAAF45" w14:textId="77777777" w:rsidR="00DB2254" w:rsidRPr="00B450BE" w:rsidRDefault="00DB2254" w:rsidP="00B450BE">
            <w:proofErr w:type="spellStart"/>
            <w:r w:rsidRPr="00B450BE">
              <w:t>Oldmans</w:t>
            </w:r>
            <w:proofErr w:type="spellEnd"/>
            <w:r w:rsidRPr="00B450BE">
              <w:t xml:space="preserve">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D213C31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260E30A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03EAAA3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F24D068" w14:textId="77777777" w:rsidR="00DB2254" w:rsidRPr="00B450BE" w:rsidRDefault="00DB2254" w:rsidP="00B450BE">
            <w:r w:rsidRPr="00B450BE">
              <w:t>07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25C1188" w14:textId="77777777" w:rsidR="00DB2254" w:rsidRPr="00B450BE" w:rsidRDefault="00DB2254" w:rsidP="00B450BE">
            <w:r w:rsidRPr="00B450BE">
              <w:t>Carlstadt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EC8BD2C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0DD6E8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96C5CD8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D328178" w14:textId="77777777" w:rsidR="00DB2254" w:rsidRPr="00B450BE" w:rsidRDefault="00DB2254" w:rsidP="00B450BE">
            <w:r w:rsidRPr="00B450BE">
              <w:t>33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59D9882" w14:textId="77777777" w:rsidR="00DB2254" w:rsidRPr="00B450BE" w:rsidRDefault="00DB2254" w:rsidP="00B450BE">
            <w:r w:rsidRPr="00B450BE">
              <w:t>Montagu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60109AF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4FE3C3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9E5A607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A1F3FD8" w14:textId="77777777" w:rsidR="00DB2254" w:rsidRPr="00B450BE" w:rsidRDefault="00DB2254" w:rsidP="00B450BE">
            <w:r w:rsidRPr="00B450BE">
              <w:t>18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BE1317C" w14:textId="77777777" w:rsidR="00DB2254" w:rsidRPr="00B450BE" w:rsidRDefault="00DB2254" w:rsidP="00B450BE">
            <w:r w:rsidRPr="00B450BE">
              <w:t>Gree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547F7E8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292B51A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583DDB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C49BF6B" w14:textId="77777777" w:rsidR="00DB2254" w:rsidRPr="00B450BE" w:rsidRDefault="00DB2254" w:rsidP="00B450BE">
            <w:r w:rsidRPr="00B450BE">
              <w:t>58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44142F1" w14:textId="77777777" w:rsidR="00DB2254" w:rsidRPr="00B450BE" w:rsidRDefault="00DB2254" w:rsidP="00B450BE">
            <w:r w:rsidRPr="00B450BE">
              <w:t>Wildwood Crest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CE430A8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14107E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DE77AF4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464F14E" w14:textId="77777777" w:rsidR="00DB2254" w:rsidRPr="00B450BE" w:rsidRDefault="00DB2254" w:rsidP="00B450BE">
            <w:r w:rsidRPr="00B450BE">
              <w:t>0142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F8A112F" w14:textId="77777777" w:rsidR="00DB2254" w:rsidRPr="00B450BE" w:rsidRDefault="00DB2254" w:rsidP="00B450BE">
            <w:r w:rsidRPr="00B450BE">
              <w:t>Port Re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438C743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32C24A7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6D98D27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308CF48" w14:textId="77777777" w:rsidR="00DB2254" w:rsidRPr="00B450BE" w:rsidRDefault="00DB2254" w:rsidP="00B450BE">
            <w:r w:rsidRPr="00B450BE">
              <w:t>45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404ED3F" w14:textId="77777777" w:rsidR="00DB2254" w:rsidRPr="00B450BE" w:rsidRDefault="00DB2254" w:rsidP="00B450BE">
            <w:r w:rsidRPr="00B450BE">
              <w:t>Roosevelt Borough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DF2B2CE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570E7A6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2AFE24A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0892506" w14:textId="77777777" w:rsidR="00DB2254" w:rsidRPr="00B450BE" w:rsidRDefault="00DB2254" w:rsidP="00B450BE">
            <w:r w:rsidRPr="00B450BE">
              <w:t>13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85E1F7B" w14:textId="77777777" w:rsidR="00DB2254" w:rsidRPr="00B450BE" w:rsidRDefault="00DB2254" w:rsidP="00B450BE">
            <w:proofErr w:type="spellStart"/>
            <w:r w:rsidRPr="00B450BE">
              <w:t>Elsinboro</w:t>
            </w:r>
            <w:proofErr w:type="spellEnd"/>
            <w:r w:rsidRPr="00B450BE">
              <w:t xml:space="preserve">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5ADC940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1EE76D9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17BDA86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77B3D97" w14:textId="77777777" w:rsidR="00DB2254" w:rsidRPr="00B450BE" w:rsidRDefault="00DB2254" w:rsidP="00B450BE">
            <w:r w:rsidRPr="00B450BE">
              <w:t>23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DF6ADCE" w14:textId="77777777" w:rsidR="00DB2254" w:rsidRPr="00B450BE" w:rsidRDefault="00DB2254" w:rsidP="00B450BE">
            <w:r w:rsidRPr="00B450BE">
              <w:t>Island Height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CD8A964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0ADFE62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F643B42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342210E" w14:textId="77777777" w:rsidR="00DB2254" w:rsidRPr="00B450BE" w:rsidRDefault="00DB2254" w:rsidP="00B450BE">
            <w:r w:rsidRPr="00B450BE">
              <w:t>25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AFAD3E8" w14:textId="77777777" w:rsidR="00DB2254" w:rsidRPr="00B450BE" w:rsidRDefault="00DB2254" w:rsidP="00B450BE">
            <w:r w:rsidRPr="00B450BE">
              <w:t>Lebanon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35EE765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09ED64D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A8E6068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3154C9F" w14:textId="77777777" w:rsidR="00DB2254" w:rsidRPr="00B450BE" w:rsidRDefault="00DB2254" w:rsidP="00B450BE">
            <w:r w:rsidRPr="00B450BE">
              <w:t>29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3295D9B" w14:textId="77777777" w:rsidR="00DB2254" w:rsidRPr="00B450BE" w:rsidRDefault="00DB2254" w:rsidP="00B450BE">
            <w:r w:rsidRPr="00B450BE">
              <w:t>Manning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A04819E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2EF6782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34248CB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0EF98E5" w14:textId="77777777" w:rsidR="00DB2254" w:rsidRPr="00B450BE" w:rsidRDefault="00DB2254" w:rsidP="00B450BE">
            <w:r w:rsidRPr="00B450BE">
              <w:t>02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2C95A7E" w14:textId="77777777" w:rsidR="00DB2254" w:rsidRPr="00B450BE" w:rsidRDefault="00DB2254" w:rsidP="00B450BE">
            <w:r w:rsidRPr="00B450BE">
              <w:t>Bay Head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116B3A5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43A4855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06CB814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5DEA26C" w14:textId="77777777" w:rsidR="00DB2254" w:rsidRPr="00B450BE" w:rsidRDefault="00DB2254" w:rsidP="00B450BE">
            <w:r w:rsidRPr="00B450BE">
              <w:t>16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909C3D3" w14:textId="77777777" w:rsidR="00DB2254" w:rsidRPr="00B450BE" w:rsidRDefault="00DB2254" w:rsidP="00B450BE">
            <w:r w:rsidRPr="00B450BE">
              <w:t>Frelinghuyse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A1FDE6B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7BDE28C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99C259D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65BA4B2" w14:textId="77777777" w:rsidR="00DB2254" w:rsidRPr="00B450BE" w:rsidRDefault="00DB2254" w:rsidP="00B450BE">
            <w:r w:rsidRPr="00B450BE">
              <w:t>07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4C9FE08" w14:textId="77777777" w:rsidR="00DB2254" w:rsidRPr="00B450BE" w:rsidRDefault="00DB2254" w:rsidP="00B450BE">
            <w:r w:rsidRPr="00B450BE">
              <w:t>Cape May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1E07B11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2A9AFC3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4CFE9FC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750344E" w14:textId="77777777" w:rsidR="00DB2254" w:rsidRPr="00B450BE" w:rsidRDefault="00DB2254" w:rsidP="00B450BE">
            <w:r w:rsidRPr="00B450BE">
              <w:t>16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AF339F4" w14:textId="77777777" w:rsidR="00DB2254" w:rsidRPr="00B450BE" w:rsidRDefault="00DB2254" w:rsidP="00B450BE">
            <w:r w:rsidRPr="00B450BE">
              <w:t>Frankli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B522D27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1D8A74A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6CBD6E1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4FF2EFC" w14:textId="77777777" w:rsidR="00DB2254" w:rsidRPr="00B450BE" w:rsidRDefault="00DB2254" w:rsidP="00B450BE">
            <w:r w:rsidRPr="00B450BE">
              <w:t>25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CBA4AB1" w14:textId="77777777" w:rsidR="00DB2254" w:rsidRPr="00B450BE" w:rsidRDefault="00DB2254" w:rsidP="00B450BE">
            <w:r w:rsidRPr="00B450BE">
              <w:t>Laurel Spring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7009CC1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1BAFE37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3A9EAA8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89C0D85" w14:textId="77777777" w:rsidR="00DB2254" w:rsidRPr="00B450BE" w:rsidRDefault="00DB2254" w:rsidP="00B450BE">
            <w:r w:rsidRPr="00B450BE">
              <w:t>48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5BF5CAA" w14:textId="77777777" w:rsidR="00DB2254" w:rsidRPr="00B450BE" w:rsidRDefault="00DB2254" w:rsidP="00B450BE">
            <w:r w:rsidRPr="00B450BE">
              <w:t>South Hackensac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D9D6EC8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6F6D82E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5B65353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EA78418" w14:textId="77777777" w:rsidR="00DB2254" w:rsidRPr="00B450BE" w:rsidRDefault="00DB2254" w:rsidP="00B450BE">
            <w:r w:rsidRPr="00B450BE">
              <w:t>38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B8390F7" w14:textId="77777777" w:rsidR="00DB2254" w:rsidRPr="00B450BE" w:rsidRDefault="00DB2254" w:rsidP="00B450BE">
            <w:r w:rsidRPr="00B450BE">
              <w:t>Oxfor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CBD90EC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3618E54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744AC17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08AE113" w14:textId="77777777" w:rsidR="00DB2254" w:rsidRPr="00B450BE" w:rsidRDefault="00DB2254" w:rsidP="00B450BE">
            <w:r w:rsidRPr="00B450BE">
              <w:t>80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AE94CE6" w14:textId="77777777" w:rsidR="00DB2254" w:rsidRPr="00B450BE" w:rsidRDefault="00DB2254" w:rsidP="00B450BE">
            <w:r w:rsidRPr="00B450BE">
              <w:t>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1C2B7FA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0070B82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420F7D6" w14:textId="77777777" w:rsidR="00DB2254" w:rsidRPr="00B450BE" w:rsidRDefault="00DB2254" w:rsidP="00B450BE">
            <w:r w:rsidRPr="00B450BE">
              <w:lastRenderedPageBreak/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FD0B02C" w14:textId="77777777" w:rsidR="00DB2254" w:rsidRPr="00B450BE" w:rsidRDefault="00DB2254" w:rsidP="00B450BE">
            <w:r w:rsidRPr="00B450BE">
              <w:t>44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4036352" w14:textId="77777777" w:rsidR="00DB2254" w:rsidRPr="00B450BE" w:rsidRDefault="00DB2254" w:rsidP="00B450BE">
            <w:r w:rsidRPr="00B450BE">
              <w:t>Rivert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5900086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713CC95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F5453E0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122B7AD" w14:textId="77777777" w:rsidR="00DB2254" w:rsidRPr="00B450BE" w:rsidRDefault="00DB2254" w:rsidP="00B450BE">
            <w:r w:rsidRPr="00B450BE">
              <w:t>53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BED649B" w14:textId="77777777" w:rsidR="00DB2254" w:rsidRPr="00B450BE" w:rsidRDefault="00DB2254" w:rsidP="00B450BE">
            <w:r w:rsidRPr="00B450BE">
              <w:t>Upper Pittsgrove Tw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21B0287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583CE7B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404CF58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7933A6A" w14:textId="77777777" w:rsidR="00DB2254" w:rsidRPr="00B450BE" w:rsidRDefault="00DB2254" w:rsidP="00B450BE">
            <w:r w:rsidRPr="00B450BE">
              <w:t>50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634A703" w14:textId="77777777" w:rsidR="00DB2254" w:rsidRPr="00B450BE" w:rsidRDefault="00DB2254" w:rsidP="00B450BE">
            <w:r w:rsidRPr="00B450BE">
              <w:t>Stillwater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24550E3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3C165A9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3920364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398D7BE" w14:textId="77777777" w:rsidR="00DB2254" w:rsidRPr="00B450BE" w:rsidRDefault="00DB2254" w:rsidP="00B450BE">
            <w:r w:rsidRPr="00B450BE">
              <w:t>42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9994148" w14:textId="77777777" w:rsidR="00DB2254" w:rsidRPr="00B450BE" w:rsidRDefault="00DB2254" w:rsidP="00B450BE">
            <w:r w:rsidRPr="00B450BE">
              <w:t>Point Pleasant Beac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2C9A045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1CEEDBB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09D7545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3A8B6EC" w14:textId="77777777" w:rsidR="00DB2254" w:rsidRPr="00B450BE" w:rsidRDefault="00DB2254" w:rsidP="00B450BE">
            <w:r w:rsidRPr="00B450BE">
              <w:t>49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A7E7A4A" w14:textId="77777777" w:rsidR="00DB2254" w:rsidRPr="00B450BE" w:rsidRDefault="00DB2254" w:rsidP="00B450BE">
            <w:r w:rsidRPr="00B450BE">
              <w:t>Spring Lake Height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800ACB9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1B8BB94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270099F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F2DE230" w14:textId="77777777" w:rsidR="00DB2254" w:rsidRPr="00B450BE" w:rsidRDefault="00DB2254" w:rsidP="00B450BE">
            <w:r w:rsidRPr="00B450BE">
              <w:t>44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E4B4BF0" w14:textId="77777777" w:rsidR="00DB2254" w:rsidRPr="00B450BE" w:rsidRDefault="00DB2254" w:rsidP="00B450BE">
            <w:r w:rsidRPr="00B450BE">
              <w:t>Riverdal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4618082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3CF14C5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A4F4ED4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F8FEEC9" w14:textId="77777777" w:rsidR="00DB2254" w:rsidRPr="00B450BE" w:rsidRDefault="00DB2254" w:rsidP="00B450BE">
            <w:r w:rsidRPr="00B450BE">
              <w:t>50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FC871B5" w14:textId="77777777" w:rsidR="00DB2254" w:rsidRPr="00B450BE" w:rsidRDefault="00DB2254" w:rsidP="00B450BE">
            <w:r w:rsidRPr="00B450BE">
              <w:t>Springfiel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85B2D9A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1D395F5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00A1520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DD92199" w14:textId="77777777" w:rsidR="00DB2254" w:rsidRPr="00B450BE" w:rsidRDefault="00DB2254" w:rsidP="00B450BE">
            <w:r w:rsidRPr="00B450BE">
              <w:t>01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DEAD488" w14:textId="77777777" w:rsidR="00DB2254" w:rsidRPr="00B450BE" w:rsidRDefault="00DB2254" w:rsidP="00B450BE">
            <w:r w:rsidRPr="00B450BE">
              <w:t>Atlantic Highland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BDFA13D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2793B76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D0BD065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467E39" w14:textId="77777777" w:rsidR="00DB2254" w:rsidRPr="00B450BE" w:rsidRDefault="00DB2254" w:rsidP="00B450BE">
            <w:r w:rsidRPr="00B450BE">
              <w:t>34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06507C7" w14:textId="77777777" w:rsidR="00DB2254" w:rsidRPr="00B450BE" w:rsidRDefault="00DB2254" w:rsidP="00B450BE">
            <w:r w:rsidRPr="00B450BE">
              <w:t>Mount Arlingt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87CD211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5CBB095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8F0EE52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DF3A730" w14:textId="77777777" w:rsidR="00DB2254" w:rsidRPr="00B450BE" w:rsidRDefault="00DB2254" w:rsidP="00B450BE">
            <w:r w:rsidRPr="00B450BE">
              <w:t>17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761CFC2" w14:textId="77777777" w:rsidR="00DB2254" w:rsidRPr="00B450BE" w:rsidRDefault="00DB2254" w:rsidP="00B450BE">
            <w:r w:rsidRPr="00B450BE">
              <w:t xml:space="preserve">Garwood </w:t>
            </w:r>
            <w:proofErr w:type="spellStart"/>
            <w:r w:rsidRPr="00B450BE">
              <w:t>Boro</w:t>
            </w:r>
            <w:proofErr w:type="spellEnd"/>
          </w:p>
        </w:tc>
        <w:tc>
          <w:tcPr>
            <w:tcW w:w="1272" w:type="dxa"/>
            <w:shd w:val="clear" w:color="auto" w:fill="auto"/>
            <w:noWrap/>
            <w:hideMark/>
          </w:tcPr>
          <w:p w14:paraId="31A331D2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3A93597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E618C4C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F4FFC9A" w14:textId="77777777" w:rsidR="00DB2254" w:rsidRPr="00B450BE" w:rsidRDefault="00DB2254" w:rsidP="00B450BE">
            <w:r w:rsidRPr="00B450BE">
              <w:t>78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A9A743D" w14:textId="77777777" w:rsidR="00DB2254" w:rsidRPr="00B450BE" w:rsidRDefault="00DB2254" w:rsidP="00B450BE">
            <w:r w:rsidRPr="00B450BE">
              <w:t>Teaneck Comm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2F27585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02F1C6E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1DCF903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549B172" w14:textId="77777777" w:rsidR="00DB2254" w:rsidRPr="00B450BE" w:rsidRDefault="00DB2254" w:rsidP="00B450BE">
            <w:r w:rsidRPr="00B450BE">
              <w:t>30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7293597" w14:textId="77777777" w:rsidR="00DB2254" w:rsidRPr="00B450BE" w:rsidRDefault="00DB2254" w:rsidP="00B450BE">
            <w:r w:rsidRPr="00B450BE">
              <w:t>Margate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1194ED3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79320CC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0693683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F5CECDA" w14:textId="77777777" w:rsidR="00DB2254" w:rsidRPr="00B450BE" w:rsidRDefault="00DB2254" w:rsidP="00B450BE">
            <w:r w:rsidRPr="00B450BE">
              <w:t>78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AF72696" w14:textId="77777777" w:rsidR="00DB2254" w:rsidRPr="00B450BE" w:rsidRDefault="00DB2254" w:rsidP="00B450BE">
            <w:r w:rsidRPr="00B450BE">
              <w:t>Soaring Heights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200F134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64F1D05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021845E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0DFD29A" w14:textId="77777777" w:rsidR="00DB2254" w:rsidRPr="00B450BE" w:rsidRDefault="00DB2254" w:rsidP="00B450BE">
            <w:r w:rsidRPr="00B450BE">
              <w:t>00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59F5096" w14:textId="77777777" w:rsidR="00DB2254" w:rsidRPr="00B450BE" w:rsidRDefault="00DB2254" w:rsidP="00B450BE">
            <w:r w:rsidRPr="00B450BE">
              <w:t>Andover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CC1E16C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7DCBB44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BD266DC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1C0C3D0" w14:textId="77777777" w:rsidR="00DB2254" w:rsidRPr="00B450BE" w:rsidRDefault="00DB2254" w:rsidP="00B450BE">
            <w:r w:rsidRPr="00B450BE">
              <w:t>33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B24DDC1" w14:textId="77777777" w:rsidR="00DB2254" w:rsidRPr="00B450BE" w:rsidRDefault="00DB2254" w:rsidP="00B450BE">
            <w:r w:rsidRPr="00B450BE">
              <w:t>Moonachi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258A556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7A9FAD8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AD0C292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5C5115E" w14:textId="77777777" w:rsidR="00DB2254" w:rsidRPr="00B450BE" w:rsidRDefault="00DB2254" w:rsidP="00B450BE">
            <w:r w:rsidRPr="00B450BE">
              <w:t>52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437EAB5" w14:textId="77777777" w:rsidR="00DB2254" w:rsidRPr="00B450BE" w:rsidRDefault="00DB2254" w:rsidP="00B450BE">
            <w:r w:rsidRPr="00B450BE">
              <w:t>Uni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D6F1C5C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24F3E38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AD18935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3899CAF" w14:textId="77777777" w:rsidR="00DB2254" w:rsidRPr="00B450BE" w:rsidRDefault="00DB2254" w:rsidP="00B450BE">
            <w:r w:rsidRPr="00B450BE">
              <w:t>10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14CA4AA" w14:textId="77777777" w:rsidR="00DB2254" w:rsidRPr="00B450BE" w:rsidRDefault="00DB2254" w:rsidP="00B450BE">
            <w:r w:rsidRPr="00B450BE">
              <w:t>Delawar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529F049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2889156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B6BB48A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DF9E275" w14:textId="77777777" w:rsidR="00DB2254" w:rsidRPr="00B450BE" w:rsidRDefault="00DB2254" w:rsidP="00B450BE">
            <w:r w:rsidRPr="00B450BE">
              <w:t>11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671718D" w14:textId="77777777" w:rsidR="00DB2254" w:rsidRPr="00B450BE" w:rsidRDefault="00DB2254" w:rsidP="00B450BE">
            <w:r w:rsidRPr="00B450BE">
              <w:t xml:space="preserve">East </w:t>
            </w:r>
            <w:proofErr w:type="spellStart"/>
            <w:r w:rsidRPr="00B450BE">
              <w:t>Amwell</w:t>
            </w:r>
            <w:proofErr w:type="spellEnd"/>
            <w:r w:rsidRPr="00B450BE">
              <w:t xml:space="preserve">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1244C1F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6AE5166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E070FF3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FB9699" w14:textId="77777777" w:rsidR="00DB2254" w:rsidRPr="00B450BE" w:rsidRDefault="00DB2254" w:rsidP="00B450BE">
            <w:r w:rsidRPr="00B450BE">
              <w:t>04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1CD43B2" w14:textId="77777777" w:rsidR="00DB2254" w:rsidRPr="00B450BE" w:rsidRDefault="00DB2254" w:rsidP="00B450BE">
            <w:r w:rsidRPr="00B450BE">
              <w:t>Boon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994C20C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7E2D2BE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1988723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3854C52" w14:textId="77777777" w:rsidR="00DB2254" w:rsidRPr="00B450BE" w:rsidRDefault="00DB2254" w:rsidP="00B450BE">
            <w:r w:rsidRPr="00B450BE">
              <w:t>29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BCD89FB" w14:textId="77777777" w:rsidR="00DB2254" w:rsidRPr="00B450BE" w:rsidRDefault="00DB2254" w:rsidP="00B450BE">
            <w:r w:rsidRPr="00B450BE">
              <w:t>Manasqua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32A7091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76827F4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5FB780C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B392087" w14:textId="77777777" w:rsidR="00DB2254" w:rsidRPr="00B450BE" w:rsidRDefault="00DB2254" w:rsidP="00B450BE">
            <w:r w:rsidRPr="00B450BE">
              <w:t>75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9A1AF6A" w14:textId="77777777" w:rsidR="00DB2254" w:rsidRPr="00B450BE" w:rsidRDefault="00DB2254" w:rsidP="00B450BE">
            <w:r w:rsidRPr="00B450BE">
              <w:t>Pace Charter School of Hamilton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9297536" w14:textId="77777777" w:rsidR="00DB2254" w:rsidRPr="00B450BE" w:rsidRDefault="00DB2254" w:rsidP="00B450BE">
            <w:r w:rsidRPr="00B450BE">
              <w:t>$28,000</w:t>
            </w:r>
          </w:p>
        </w:tc>
      </w:tr>
      <w:tr w:rsidR="00DB2254" w:rsidRPr="00B450BE" w14:paraId="375470C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7594E11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814871F" w14:textId="77777777" w:rsidR="00DB2254" w:rsidRPr="00B450BE" w:rsidRDefault="00DB2254" w:rsidP="00B450BE">
            <w:r w:rsidRPr="00B450BE">
              <w:t>02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690526F" w14:textId="77777777" w:rsidR="00DB2254" w:rsidRPr="00B450BE" w:rsidRDefault="00DB2254" w:rsidP="00B450BE">
            <w:r w:rsidRPr="00B450BE">
              <w:t>Beach Have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BD57774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4F00546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D76B797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E6DF207" w14:textId="77777777" w:rsidR="00DB2254" w:rsidRPr="00B450BE" w:rsidRDefault="00DB2254" w:rsidP="00B450BE">
            <w:r w:rsidRPr="00B450BE">
              <w:t>46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AEAA5AD" w14:textId="77777777" w:rsidR="00DB2254" w:rsidRPr="00B450BE" w:rsidRDefault="00DB2254" w:rsidP="00B450BE">
            <w:r w:rsidRPr="00B450BE">
              <w:t>Sea Girt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06B49F1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2543291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AB1DF0F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4C729C6" w14:textId="77777777" w:rsidR="00DB2254" w:rsidRPr="00B450BE" w:rsidRDefault="00DB2254" w:rsidP="00B450BE">
            <w:r w:rsidRPr="00B450BE">
              <w:t>49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79A7D47" w14:textId="77777777" w:rsidR="00DB2254" w:rsidRPr="00B450BE" w:rsidRDefault="00DB2254" w:rsidP="00B450BE">
            <w:r w:rsidRPr="00B450BE">
              <w:t>Spring Lake Borough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7286F50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5B34783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C8BB604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6D27173" w14:textId="77777777" w:rsidR="00DB2254" w:rsidRPr="00B450BE" w:rsidRDefault="00DB2254" w:rsidP="00B450BE">
            <w:r w:rsidRPr="00B450BE">
              <w:t>6026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25712E2" w14:textId="77777777" w:rsidR="00DB2254" w:rsidRPr="00B450BE" w:rsidRDefault="00DB2254" w:rsidP="00B450BE">
            <w:r w:rsidRPr="00B450BE">
              <w:t>Riverbank Charter School of Excellence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08C8E1A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6EAA39B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6F42701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89091C" w14:textId="77777777" w:rsidR="00DB2254" w:rsidRPr="00B450BE" w:rsidRDefault="00DB2254" w:rsidP="00B450BE">
            <w:r w:rsidRPr="00B450BE">
              <w:t>00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72F5668" w14:textId="77777777" w:rsidR="00DB2254" w:rsidRPr="00B450BE" w:rsidRDefault="00DB2254" w:rsidP="00B450BE">
            <w:r w:rsidRPr="00B450BE">
              <w:t>Alpin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853B741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6C77F68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374FA0C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A96CD0" w14:textId="77777777" w:rsidR="00DB2254" w:rsidRPr="00B450BE" w:rsidRDefault="00DB2254" w:rsidP="00B450BE">
            <w:r w:rsidRPr="00B450BE">
              <w:t>46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3C021DB" w14:textId="77777777" w:rsidR="00DB2254" w:rsidRPr="00B450BE" w:rsidRDefault="00DB2254" w:rsidP="00B450BE">
            <w:r w:rsidRPr="00B450BE">
              <w:t>Saddle River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B6C1540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35952CB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138FD9E" w14:textId="77777777" w:rsidR="00DB2254" w:rsidRPr="00B450BE" w:rsidRDefault="00DB2254" w:rsidP="00B450BE">
            <w:r w:rsidRPr="00B450BE">
              <w:lastRenderedPageBreak/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2668452" w14:textId="77777777" w:rsidR="00DB2254" w:rsidRPr="00B450BE" w:rsidRDefault="00DB2254" w:rsidP="00B450BE">
            <w:r w:rsidRPr="00B450BE">
              <w:t>50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1EF032D" w14:textId="77777777" w:rsidR="00DB2254" w:rsidRPr="00B450BE" w:rsidRDefault="00DB2254" w:rsidP="00B450BE">
            <w:r w:rsidRPr="00B450BE">
              <w:t>Stone Harbor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BA00965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5761BCF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6E0B408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5676B0C" w14:textId="77777777" w:rsidR="00DB2254" w:rsidRPr="00B450BE" w:rsidRDefault="00DB2254" w:rsidP="00B450BE">
            <w:r w:rsidRPr="00B450BE">
              <w:t>67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B82AAE3" w14:textId="77777777" w:rsidR="00DB2254" w:rsidRPr="00B450BE" w:rsidRDefault="00DB2254" w:rsidP="00B450BE">
            <w:r w:rsidRPr="00B450BE">
              <w:t>Hoboken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FC44396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4DE2937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B9A2F4F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515C7A9" w14:textId="77777777" w:rsidR="00DB2254" w:rsidRPr="00B450BE" w:rsidRDefault="00DB2254" w:rsidP="00B450BE">
            <w:r w:rsidRPr="00B450BE">
              <w:t>55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F996FB0" w14:textId="77777777" w:rsidR="00DB2254" w:rsidRPr="00B450BE" w:rsidRDefault="00DB2254" w:rsidP="00B450BE">
            <w:proofErr w:type="gramStart"/>
            <w:r w:rsidRPr="00B450BE">
              <w:t xml:space="preserve">Wenonah  </w:t>
            </w:r>
            <w:proofErr w:type="spellStart"/>
            <w:r w:rsidRPr="00B450BE">
              <w:t>Boro</w:t>
            </w:r>
            <w:proofErr w:type="spellEnd"/>
            <w:proofErr w:type="gram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B93BDBB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2C7C17A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840F31D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EBB44B3" w14:textId="77777777" w:rsidR="00DB2254" w:rsidRPr="00B450BE" w:rsidRDefault="00DB2254" w:rsidP="00B450BE">
            <w:r w:rsidRPr="00B450BE">
              <w:t>32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1476477" w14:textId="77777777" w:rsidR="00DB2254" w:rsidRPr="00B450BE" w:rsidRDefault="00DB2254" w:rsidP="00B450BE">
            <w:r w:rsidRPr="00B450BE">
              <w:t>Monmouth Beac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D8899AB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46B81C1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FA44D0B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D2C5DA3" w14:textId="77777777" w:rsidR="00DB2254" w:rsidRPr="00B450BE" w:rsidRDefault="00DB2254" w:rsidP="00B450BE">
            <w:r w:rsidRPr="00B450BE">
              <w:t>14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A110A5C" w14:textId="77777777" w:rsidR="00DB2254" w:rsidRPr="00B450BE" w:rsidRDefault="00DB2254" w:rsidP="00B450BE">
            <w:r w:rsidRPr="00B450BE">
              <w:t>Essex Fell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5EFAC77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43172B4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01A3D14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9A5EDE0" w14:textId="77777777" w:rsidR="00DB2254" w:rsidRPr="00B450BE" w:rsidRDefault="00DB2254" w:rsidP="00B450BE">
            <w:r w:rsidRPr="00B450BE">
              <w:t>20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DA37A66" w14:textId="77777777" w:rsidR="00DB2254" w:rsidRPr="00B450BE" w:rsidRDefault="00DB2254" w:rsidP="00B450BE">
            <w:r w:rsidRPr="00B450BE">
              <w:t>Harding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6F1BE1D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2F579A2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AE3832D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52C4D62" w14:textId="77777777" w:rsidR="00DB2254" w:rsidRPr="00B450BE" w:rsidRDefault="00DB2254" w:rsidP="00B450BE">
            <w:r w:rsidRPr="00B450BE">
              <w:t>64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FA18223" w14:textId="77777777" w:rsidR="00DB2254" w:rsidRPr="00B450BE" w:rsidRDefault="00DB2254" w:rsidP="00B450BE">
            <w:r w:rsidRPr="00B450BE">
              <w:t>Elysian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4348ED0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7B8A3A2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EC0B24A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184939A" w14:textId="77777777" w:rsidR="00DB2254" w:rsidRPr="00B450BE" w:rsidRDefault="00DB2254" w:rsidP="00B450BE">
            <w:r w:rsidRPr="00B450BE">
              <w:t>13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61F692A" w14:textId="77777777" w:rsidR="00DB2254" w:rsidRPr="00B450BE" w:rsidRDefault="00DB2254" w:rsidP="00B450BE">
            <w:r w:rsidRPr="00B450BE">
              <w:t>Englewood Cliff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DC722AE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575EA79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0E625A5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83ECA0A" w14:textId="77777777" w:rsidR="00DB2254" w:rsidRPr="00B450BE" w:rsidRDefault="00DB2254" w:rsidP="00B450BE">
            <w:r w:rsidRPr="00B450BE">
              <w:t>6036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BD9A3B9" w14:textId="77777777" w:rsidR="00DB2254" w:rsidRPr="00B450BE" w:rsidRDefault="00DB2254" w:rsidP="00B450BE">
            <w:r w:rsidRPr="00B450BE">
              <w:t>Hoboken Dual Language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65A0AD6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182509D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54FD1EC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2353FEC" w14:textId="77777777" w:rsidR="00DB2254" w:rsidRPr="00B450BE" w:rsidRDefault="00DB2254" w:rsidP="00B450BE">
            <w:r w:rsidRPr="00B450BE">
              <w:t>20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FE21DE0" w14:textId="77777777" w:rsidR="00DB2254" w:rsidRPr="00B450BE" w:rsidRDefault="00DB2254" w:rsidP="00B450BE">
            <w:r w:rsidRPr="00B450BE">
              <w:t>Haworth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6A16178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0C20435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FF66CDE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BBB679A" w14:textId="77777777" w:rsidR="00DB2254" w:rsidRPr="00B450BE" w:rsidRDefault="00DB2254" w:rsidP="00B450BE">
            <w:r w:rsidRPr="00B450BE">
              <w:t>09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F824874" w14:textId="77777777" w:rsidR="00DB2254" w:rsidRPr="00B450BE" w:rsidRDefault="00DB2254" w:rsidP="00B450BE">
            <w:r w:rsidRPr="00B450BE">
              <w:t>Cranbury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3C4B352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2170443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CC4C97B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4726234" w14:textId="77777777" w:rsidR="00DB2254" w:rsidRPr="00B450BE" w:rsidRDefault="00DB2254" w:rsidP="00B450BE">
            <w:r w:rsidRPr="00B450BE">
              <w:t>30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32E3BA9" w14:textId="77777777" w:rsidR="00DB2254" w:rsidRPr="00B450BE" w:rsidRDefault="00DB2254" w:rsidP="00B450BE">
            <w:r w:rsidRPr="00B450BE">
              <w:t>Mendham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7FEB4F1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606FCF5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AF6A4F6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323522D" w14:textId="77777777" w:rsidR="00DB2254" w:rsidRPr="00B450BE" w:rsidRDefault="00DB2254" w:rsidP="00B450BE">
            <w:r w:rsidRPr="00B450BE">
              <w:t>666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D1455E6" w14:textId="77777777" w:rsidR="00DB2254" w:rsidRPr="00B450BE" w:rsidRDefault="00DB2254" w:rsidP="00B450BE">
            <w:r w:rsidRPr="00B450BE">
              <w:t>Gra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4F54548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48083C1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C733EC9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C3C859B" w14:textId="77777777" w:rsidR="00DB2254" w:rsidRPr="00B450BE" w:rsidRDefault="00DB2254" w:rsidP="00B450BE">
            <w:r w:rsidRPr="00B450BE">
              <w:t>47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8DE43F5" w14:textId="77777777" w:rsidR="00DB2254" w:rsidRPr="00B450BE" w:rsidRDefault="00DB2254" w:rsidP="00B450BE">
            <w:r w:rsidRPr="00B450BE">
              <w:t>Shrewsbury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2CE1BAA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4A3D9C2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EF56D48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86E4ED4" w14:textId="77777777" w:rsidR="00DB2254" w:rsidRPr="00B450BE" w:rsidRDefault="00DB2254" w:rsidP="00B450BE">
            <w:r w:rsidRPr="00B450BE">
              <w:t>75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AD2F59B" w14:textId="77777777" w:rsidR="00DB2254" w:rsidRPr="00B450BE" w:rsidRDefault="00DB2254" w:rsidP="00B450BE">
            <w:r w:rsidRPr="00B450BE">
              <w:t>Princeton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1133DFB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1D7771F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9B5E94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B881D45" w14:textId="77777777" w:rsidR="00DB2254" w:rsidRPr="00B450BE" w:rsidRDefault="00DB2254" w:rsidP="00B450BE">
            <w:r w:rsidRPr="00B450BE">
              <w:t>6081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FD7C12C" w14:textId="77777777" w:rsidR="00DB2254" w:rsidRPr="00B450BE" w:rsidRDefault="00DB2254" w:rsidP="00B450BE">
            <w:r w:rsidRPr="00B450BE">
              <w:t xml:space="preserve">Thomas Edison </w:t>
            </w:r>
            <w:proofErr w:type="spellStart"/>
            <w:r w:rsidRPr="00B450BE">
              <w:t>EnergySmart</w:t>
            </w:r>
            <w:proofErr w:type="spellEnd"/>
            <w:r w:rsidRPr="00B450BE">
              <w:t xml:space="preserve">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8C660AB" w14:textId="77777777" w:rsidR="00DB2254" w:rsidRPr="00B450BE" w:rsidRDefault="00DB2254" w:rsidP="00B450BE">
            <w:r w:rsidRPr="00B450BE">
              <w:t>$18,000</w:t>
            </w:r>
          </w:p>
        </w:tc>
      </w:tr>
      <w:tr w:rsidR="00DB2254" w:rsidRPr="00B450BE" w14:paraId="3C5C09D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A5ADAA9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A832A08" w14:textId="77777777" w:rsidR="00DB2254" w:rsidRPr="00B450BE" w:rsidRDefault="00DB2254" w:rsidP="00B450BE">
            <w:r w:rsidRPr="00B450BE">
              <w:t>7891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4F06E4A" w14:textId="77777777" w:rsidR="00DB2254" w:rsidRPr="00B450BE" w:rsidRDefault="00DB2254" w:rsidP="00B450BE">
            <w:r w:rsidRPr="00B450BE">
              <w:t>College Achieve Greater Asbury Park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453C291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6E2C390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1F377A5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441C14B" w14:textId="77777777" w:rsidR="00DB2254" w:rsidRPr="00B450BE" w:rsidRDefault="00DB2254" w:rsidP="00B450BE">
            <w:r w:rsidRPr="00B450BE">
              <w:t>7893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9A1379B" w14:textId="77777777" w:rsidR="00DB2254" w:rsidRPr="00B450BE" w:rsidRDefault="00DB2254" w:rsidP="00B450BE">
            <w:r w:rsidRPr="00B450BE">
              <w:t>Ocean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829298F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460CD71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1939DFA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72045BB" w14:textId="77777777" w:rsidR="00DB2254" w:rsidRPr="00B450BE" w:rsidRDefault="00DB2254" w:rsidP="00B450BE">
            <w:r w:rsidRPr="00B450BE">
              <w:t>72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C1FDC77" w14:textId="77777777" w:rsidR="00DB2254" w:rsidRPr="00B450BE" w:rsidRDefault="00DB2254" w:rsidP="00B450BE">
            <w:r w:rsidRPr="00B450BE">
              <w:t>New Horizons Comm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4539876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0EADFE5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5A52AE7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C6BE909" w14:textId="77777777" w:rsidR="00DB2254" w:rsidRPr="00B450BE" w:rsidRDefault="00DB2254" w:rsidP="00B450BE">
            <w:r w:rsidRPr="00B450BE">
              <w:t>57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2D7E7B2" w14:textId="77777777" w:rsidR="00DB2254" w:rsidRPr="00B450BE" w:rsidRDefault="00DB2254" w:rsidP="00B450BE">
            <w:r w:rsidRPr="00B450BE">
              <w:t>Wildwood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24F7E53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FB3756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401F377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9E6031C" w14:textId="77777777" w:rsidR="00DB2254" w:rsidRPr="00B450BE" w:rsidRDefault="00DB2254" w:rsidP="00B450BE">
            <w:r w:rsidRPr="00B450BE">
              <w:t>6022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8120BB6" w14:textId="77777777" w:rsidR="00DB2254" w:rsidRPr="00B450BE" w:rsidRDefault="00DB2254" w:rsidP="00B450BE">
            <w:r w:rsidRPr="00B450BE">
              <w:t>Burch Charter School of Excellence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7A5D399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96D621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2AB4AE1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0647380" w14:textId="77777777" w:rsidR="00DB2254" w:rsidRPr="00B450BE" w:rsidRDefault="00DB2254" w:rsidP="00B450BE">
            <w:r w:rsidRPr="00B450BE">
              <w:t>13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8AFE692" w14:textId="77777777" w:rsidR="00DB2254" w:rsidRPr="00B450BE" w:rsidRDefault="00DB2254" w:rsidP="00B450BE">
            <w:r w:rsidRPr="00B450BE">
              <w:t>Egg Harbor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2B65F28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1FB668B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459D18C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4C8A79F" w14:textId="77777777" w:rsidR="00DB2254" w:rsidRPr="00B450BE" w:rsidRDefault="00DB2254" w:rsidP="00B450BE">
            <w:r w:rsidRPr="00B450BE">
              <w:t>62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0D36EB4" w14:textId="77777777" w:rsidR="00DB2254" w:rsidRPr="00B450BE" w:rsidRDefault="00DB2254" w:rsidP="00B450BE">
            <w:r w:rsidRPr="00B450BE">
              <w:t>Freedom Prep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FF18634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7429E66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3DADBB7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E2BC2A9" w14:textId="77777777" w:rsidR="00DB2254" w:rsidRPr="00B450BE" w:rsidRDefault="00DB2254" w:rsidP="00B450BE">
            <w:r w:rsidRPr="00B450BE">
              <w:t>54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FD7BCAA" w14:textId="77777777" w:rsidR="00DB2254" w:rsidRPr="00B450BE" w:rsidRDefault="00DB2254" w:rsidP="00B450BE">
            <w:r w:rsidRPr="00B450BE">
              <w:t>Washington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40663A8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7F75A7A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6796E2B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B840C42" w14:textId="77777777" w:rsidR="00DB2254" w:rsidRPr="00B450BE" w:rsidRDefault="00DB2254" w:rsidP="00B450BE">
            <w:r w:rsidRPr="00B450BE">
              <w:t>69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3D7395D" w14:textId="77777777" w:rsidR="00DB2254" w:rsidRPr="00B450BE" w:rsidRDefault="00DB2254" w:rsidP="00B450BE">
            <w:r w:rsidRPr="00B450BE">
              <w:t>Jersey City Comm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54EEA0C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1CF73F0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FAE5F1A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F835EC2" w14:textId="77777777" w:rsidR="00DB2254" w:rsidRPr="00B450BE" w:rsidRDefault="00DB2254" w:rsidP="00B450BE">
            <w:r w:rsidRPr="00B450BE">
              <w:t>08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DD70B0D" w14:textId="77777777" w:rsidR="00DB2254" w:rsidRPr="00B450BE" w:rsidRDefault="00DB2254" w:rsidP="00B450BE">
            <w:r w:rsidRPr="00B450BE">
              <w:t>Clementon Elementar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6887B83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77255C4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43A0C11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1EDD32C" w14:textId="77777777" w:rsidR="00DB2254" w:rsidRPr="00B450BE" w:rsidRDefault="00DB2254" w:rsidP="00B450BE">
            <w:r w:rsidRPr="00B450BE">
              <w:t>602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BCB2783" w14:textId="77777777" w:rsidR="00DB2254" w:rsidRPr="00B450BE" w:rsidRDefault="00DB2254" w:rsidP="00B450BE">
            <w:r w:rsidRPr="00B450BE">
              <w:t>Paul Robeson Charter School for the Humanities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CDFF777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AE6823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F521E01" w14:textId="77777777" w:rsidR="00DB2254" w:rsidRPr="00B450BE" w:rsidRDefault="00DB2254" w:rsidP="00B450BE">
            <w:r w:rsidRPr="00B450BE">
              <w:lastRenderedPageBreak/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C560346" w14:textId="77777777" w:rsidR="00DB2254" w:rsidRPr="00B450BE" w:rsidRDefault="00DB2254" w:rsidP="00B450BE">
            <w:r w:rsidRPr="00B450BE">
              <w:t>03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AC87875" w14:textId="77777777" w:rsidR="00DB2254" w:rsidRPr="00B450BE" w:rsidRDefault="00DB2254" w:rsidP="00B450BE">
            <w:r w:rsidRPr="00B450BE">
              <w:t>Berli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1A6E686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276CC57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1E4229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BDCF1FD" w14:textId="77777777" w:rsidR="00DB2254" w:rsidRPr="00B450BE" w:rsidRDefault="00DB2254" w:rsidP="00B450BE">
            <w:r w:rsidRPr="00B450BE">
              <w:t>806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63C619B" w14:textId="77777777" w:rsidR="00DB2254" w:rsidRPr="00B450BE" w:rsidRDefault="00DB2254" w:rsidP="00B450BE">
            <w:r w:rsidRPr="00B450BE">
              <w:t>University Heights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8C34CF8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F61777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2E084B5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A4FCDC0" w14:textId="77777777" w:rsidR="00DB2254" w:rsidRPr="00B450BE" w:rsidRDefault="00DB2254" w:rsidP="00B450BE">
            <w:r w:rsidRPr="00B450BE">
              <w:t>45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29508DA" w14:textId="77777777" w:rsidR="00DB2254" w:rsidRPr="00B450BE" w:rsidRDefault="00DB2254" w:rsidP="00B450BE">
            <w:r w:rsidRPr="00B450BE">
              <w:t>Runnemed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227E3F8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638DF18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931BA73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3CA7E8F" w14:textId="77777777" w:rsidR="00DB2254" w:rsidRPr="00B450BE" w:rsidRDefault="00DB2254" w:rsidP="00B450BE">
            <w:r w:rsidRPr="00B450BE">
              <w:t>42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A65F0F1" w14:textId="77777777" w:rsidR="00DB2254" w:rsidRPr="00B450BE" w:rsidRDefault="00DB2254" w:rsidP="00B450BE">
            <w:r w:rsidRPr="00B450BE">
              <w:t>Prospect Park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4AAB27B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BA0A46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7787208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2BB8582" w14:textId="77777777" w:rsidR="00DB2254" w:rsidRPr="00B450BE" w:rsidRDefault="00DB2254" w:rsidP="00B450BE">
            <w:r w:rsidRPr="00B450BE">
              <w:t>6104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EFD9595" w14:textId="77777777" w:rsidR="00DB2254" w:rsidRPr="00B450BE" w:rsidRDefault="00DB2254" w:rsidP="00B450BE">
            <w:r w:rsidRPr="00B450BE">
              <w:t>Principle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14CD553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27F250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CCFAF54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685EDEC" w14:textId="77777777" w:rsidR="00DB2254" w:rsidRPr="00B450BE" w:rsidRDefault="00DB2254" w:rsidP="00B450BE">
            <w:r w:rsidRPr="00B450BE">
              <w:t>6106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B0570B8" w14:textId="77777777" w:rsidR="00DB2254" w:rsidRPr="00B450BE" w:rsidRDefault="00DB2254" w:rsidP="00B450BE">
            <w:r w:rsidRPr="00B450BE">
              <w:t>Philip's Academy Charter School of Paterson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8460D74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7B6B1D0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2BB9FF5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2F458DE" w14:textId="77777777" w:rsidR="00DB2254" w:rsidRPr="00B450BE" w:rsidRDefault="00DB2254" w:rsidP="00B450BE">
            <w:r w:rsidRPr="00B450BE">
              <w:t>6102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301EE79" w14:textId="77777777" w:rsidR="00DB2254" w:rsidRPr="00B450BE" w:rsidRDefault="00DB2254" w:rsidP="00B450BE">
            <w:proofErr w:type="spellStart"/>
            <w:r w:rsidRPr="00B450BE">
              <w:t>Cresthaven</w:t>
            </w:r>
            <w:proofErr w:type="spellEnd"/>
            <w:r w:rsidRPr="00B450BE">
              <w:t xml:space="preserve">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E165FEF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043A6D6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7458124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07815A0" w14:textId="77777777" w:rsidR="00DB2254" w:rsidRPr="00B450BE" w:rsidRDefault="00DB2254" w:rsidP="00B450BE">
            <w:r w:rsidRPr="00B450BE">
              <w:t>6096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9E262E8" w14:textId="77777777" w:rsidR="00DB2254" w:rsidRPr="00B450BE" w:rsidRDefault="00DB2254" w:rsidP="00B450BE">
            <w:r w:rsidRPr="00B450BE">
              <w:t>Paterson Arts and Science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3B7FB8F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55BCD29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084A538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BC33F25" w14:textId="77777777" w:rsidR="00DB2254" w:rsidRPr="00B450BE" w:rsidRDefault="00DB2254" w:rsidP="00B450BE">
            <w:r w:rsidRPr="00B450BE">
              <w:t>48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C5A3433" w14:textId="77777777" w:rsidR="00DB2254" w:rsidRPr="00B450BE" w:rsidRDefault="00DB2254" w:rsidP="00B450BE">
            <w:r w:rsidRPr="00B450BE">
              <w:t>Somers Point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BDCEEAB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217BFCB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7E7B4BC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F0D6DE2" w14:textId="77777777" w:rsidR="00DB2254" w:rsidRPr="00B450BE" w:rsidRDefault="00DB2254" w:rsidP="00B450BE">
            <w:r w:rsidRPr="00B450BE">
              <w:t>6079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13D4BEB" w14:textId="77777777" w:rsidR="00DB2254" w:rsidRPr="00B450BE" w:rsidRDefault="00DB2254" w:rsidP="00B450BE">
            <w:r w:rsidRPr="00B450BE">
              <w:t xml:space="preserve">John P Holland Charter School </w:t>
            </w:r>
            <w:proofErr w:type="spellStart"/>
            <w:r w:rsidRPr="00B450BE">
              <w:t>School</w:t>
            </w:r>
            <w:proofErr w:type="spellEnd"/>
            <w:r w:rsidRPr="00B450BE">
              <w:t xml:space="preserve">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9461AB9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44DF50E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C9B5D63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5A756E" w14:textId="77777777" w:rsidR="00DB2254" w:rsidRPr="00B450BE" w:rsidRDefault="00DB2254" w:rsidP="00B450BE">
            <w:r w:rsidRPr="00B450BE">
              <w:t>53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C57EE54" w14:textId="77777777" w:rsidR="00DB2254" w:rsidRPr="00B450BE" w:rsidRDefault="00DB2254" w:rsidP="00B450BE">
            <w:r w:rsidRPr="00B450BE">
              <w:t>Upper Deerfiel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645F547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5FFF83A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6306D6A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AE242C4" w14:textId="77777777" w:rsidR="00DB2254" w:rsidRPr="00B450BE" w:rsidRDefault="00DB2254" w:rsidP="00B450BE">
            <w:r w:rsidRPr="00B450BE">
              <w:t>29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5282913" w14:textId="77777777" w:rsidR="00DB2254" w:rsidRPr="00B450BE" w:rsidRDefault="00DB2254" w:rsidP="00B450BE">
            <w:r w:rsidRPr="00B450BE">
              <w:t>Mansfield Township Elementar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74227DA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027C82A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86B6780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B6E89AA" w14:textId="77777777" w:rsidR="00DB2254" w:rsidRPr="00B450BE" w:rsidRDefault="00DB2254" w:rsidP="00B450BE">
            <w:r w:rsidRPr="00B450BE">
              <w:t>46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AA43BBD" w14:textId="77777777" w:rsidR="00DB2254" w:rsidRPr="00B450BE" w:rsidRDefault="00DB2254" w:rsidP="00B450BE">
            <w:r w:rsidRPr="00B450BE">
              <w:t>Salem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B832DAF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14C83E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DADA9C4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A56C7A2" w14:textId="77777777" w:rsidR="00DB2254" w:rsidRPr="00B450BE" w:rsidRDefault="00DB2254" w:rsidP="00B450BE">
            <w:r w:rsidRPr="00B450BE">
              <w:t>6017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E354CF8" w14:textId="77777777" w:rsidR="00DB2254" w:rsidRPr="00B450BE" w:rsidRDefault="00DB2254" w:rsidP="00B450BE">
            <w:r w:rsidRPr="00B450BE">
              <w:t>Foundation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0052AED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7F7049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F6D7C3A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6439D35" w14:textId="77777777" w:rsidR="00DB2254" w:rsidRPr="00B450BE" w:rsidRDefault="00DB2254" w:rsidP="00B450BE">
            <w:r w:rsidRPr="00B450BE">
              <w:t>08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AF2AF73" w14:textId="77777777" w:rsidR="00DB2254" w:rsidRPr="00B450BE" w:rsidRDefault="00DB2254" w:rsidP="00B450BE">
            <w:r w:rsidRPr="00B450BE">
              <w:t>Clayt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5A3CCDD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2EC0C0D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A78DC12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99F5AA2" w14:textId="77777777" w:rsidR="00DB2254" w:rsidRPr="00B450BE" w:rsidRDefault="00DB2254" w:rsidP="00B450BE">
            <w:r w:rsidRPr="00B450BE">
              <w:t>40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164C640" w14:textId="77777777" w:rsidR="00DB2254" w:rsidRPr="00B450BE" w:rsidRDefault="00DB2254" w:rsidP="00B450BE">
            <w:r w:rsidRPr="00B450BE">
              <w:t>Paulsboro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2269F79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2972CC1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3B2064A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FA82218" w14:textId="77777777" w:rsidR="00DB2254" w:rsidRPr="00B450BE" w:rsidRDefault="00DB2254" w:rsidP="00B450BE">
            <w:r w:rsidRPr="00B450BE">
              <w:t>72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030CB10" w14:textId="77777777" w:rsidR="00DB2254" w:rsidRPr="00B450BE" w:rsidRDefault="00DB2254" w:rsidP="00B450BE">
            <w:r w:rsidRPr="00B450BE">
              <w:t>Marion P. Thomas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2D7BCCE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DB831E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40CF42A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FFFBD41" w14:textId="77777777" w:rsidR="00DB2254" w:rsidRPr="00B450BE" w:rsidRDefault="00DB2254" w:rsidP="00B450BE">
            <w:r w:rsidRPr="00B450BE">
              <w:t>64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10C6A30" w14:textId="77777777" w:rsidR="00DB2254" w:rsidRPr="00B450BE" w:rsidRDefault="00DB2254" w:rsidP="00B450BE">
            <w:r w:rsidRPr="00B450BE">
              <w:t>East Orange Comm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A6B9ECE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21BEADD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E606348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2CDA99B" w14:textId="77777777" w:rsidR="00DB2254" w:rsidRPr="00B450BE" w:rsidRDefault="00DB2254" w:rsidP="00B450BE">
            <w:r w:rsidRPr="00B450BE">
              <w:t>6021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6F08118" w14:textId="77777777" w:rsidR="00DB2254" w:rsidRPr="00B450BE" w:rsidRDefault="00DB2254" w:rsidP="00B450BE">
            <w:r w:rsidRPr="00B450BE">
              <w:t>Community Charter School of Paterson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7707ED6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7C6A93E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B1FB945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B134D53" w14:textId="77777777" w:rsidR="00DB2254" w:rsidRPr="00B450BE" w:rsidRDefault="00DB2254" w:rsidP="00B450BE">
            <w:r w:rsidRPr="00B450BE">
              <w:t>34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E8A7160" w14:textId="77777777" w:rsidR="00DB2254" w:rsidRPr="00B450BE" w:rsidRDefault="00DB2254" w:rsidP="00B450BE">
            <w:r w:rsidRPr="00B450BE">
              <w:t>Mount Holly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8A3BBDB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845DAA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FB7F7FB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FB1188B" w14:textId="77777777" w:rsidR="00DB2254" w:rsidRPr="00B450BE" w:rsidRDefault="00DB2254" w:rsidP="00B450BE">
            <w:r w:rsidRPr="00B450BE">
              <w:t>610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8078DD2" w14:textId="77777777" w:rsidR="00DB2254" w:rsidRPr="00B450BE" w:rsidRDefault="00DB2254" w:rsidP="00B450BE">
            <w:r w:rsidRPr="00B450BE">
              <w:t>Hudson Arts and Science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DD039C9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7401049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AE29554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187B519" w14:textId="77777777" w:rsidR="00DB2254" w:rsidRPr="00B450BE" w:rsidRDefault="00DB2254" w:rsidP="00B450BE">
            <w:r w:rsidRPr="00B450BE">
              <w:t>7892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E3B440B" w14:textId="77777777" w:rsidR="00DB2254" w:rsidRPr="00B450BE" w:rsidRDefault="00DB2254" w:rsidP="00B450BE">
            <w:r w:rsidRPr="00B450BE">
              <w:t>College Achieve Paterson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60EE201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42475BA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61B33CE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C9F6357" w14:textId="77777777" w:rsidR="00DB2254" w:rsidRPr="00B450BE" w:rsidRDefault="00DB2254" w:rsidP="00B450BE">
            <w:r w:rsidRPr="00B450BE">
              <w:t>18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9B2E3F6" w14:textId="77777777" w:rsidR="00DB2254" w:rsidRPr="00B450BE" w:rsidRDefault="00DB2254" w:rsidP="00B450BE">
            <w:r w:rsidRPr="00B450BE">
              <w:t>Guttenberg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8265995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2012D31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69319A9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44C50FF" w14:textId="77777777" w:rsidR="00DB2254" w:rsidRPr="00B450BE" w:rsidRDefault="00DB2254" w:rsidP="00B450BE">
            <w:r w:rsidRPr="00B450BE">
              <w:t>05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ECC0FFE" w14:textId="77777777" w:rsidR="00DB2254" w:rsidRPr="00B450BE" w:rsidRDefault="00DB2254" w:rsidP="00B450BE">
            <w:r w:rsidRPr="00B450BE">
              <w:t>Buena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0824161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131A9F4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D3A1E8A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B23DAF" w14:textId="77777777" w:rsidR="00DB2254" w:rsidRPr="00B450BE" w:rsidRDefault="00DB2254" w:rsidP="00B450BE">
            <w:r w:rsidRPr="00B450BE">
              <w:t>15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5F51E7B" w14:textId="77777777" w:rsidR="00DB2254" w:rsidRPr="00B450BE" w:rsidRDefault="00DB2254" w:rsidP="00B450BE">
            <w:r w:rsidRPr="00B450BE">
              <w:t>Florenc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8F110B4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29BFF95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F5C86F5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BB258FF" w14:textId="77777777" w:rsidR="00DB2254" w:rsidRPr="00B450BE" w:rsidRDefault="00DB2254" w:rsidP="00B450BE">
            <w:r w:rsidRPr="00B450BE">
              <w:t>41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40CE902" w14:textId="77777777" w:rsidR="00DB2254" w:rsidRPr="00B450BE" w:rsidRDefault="00DB2254" w:rsidP="00B450BE">
            <w:r w:rsidRPr="00B450BE">
              <w:t>Pine Hil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46820D3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700E7B9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4CCA13F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952BB49" w14:textId="77777777" w:rsidR="00DB2254" w:rsidRPr="00B450BE" w:rsidRDefault="00DB2254" w:rsidP="00B450BE">
            <w:r w:rsidRPr="00B450BE">
              <w:t>06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5E7D1B5" w14:textId="77777777" w:rsidR="00DB2254" w:rsidRPr="00B450BE" w:rsidRDefault="00DB2254" w:rsidP="00B450BE">
            <w:r w:rsidRPr="00B450BE">
              <w:t>Burlington City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33C6C2A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1E5DD4A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6A9600B" w14:textId="77777777" w:rsidR="00DB2254" w:rsidRPr="00B450BE" w:rsidRDefault="00DB2254" w:rsidP="00B450BE">
            <w:r w:rsidRPr="00B450BE">
              <w:lastRenderedPageBreak/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AD68BBE" w14:textId="77777777" w:rsidR="00DB2254" w:rsidRPr="00B450BE" w:rsidRDefault="00DB2254" w:rsidP="00B450BE">
            <w:r w:rsidRPr="00B450BE">
              <w:t>6101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3BBDAB3" w14:textId="77777777" w:rsidR="00DB2254" w:rsidRPr="00B450BE" w:rsidRDefault="00DB2254" w:rsidP="00B450BE">
            <w:r w:rsidRPr="00B450BE">
              <w:t>College Achieve Central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F20F4D8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B795B2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0B46191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30FA90D" w14:textId="77777777" w:rsidR="00DB2254" w:rsidRPr="00B450BE" w:rsidRDefault="00DB2254" w:rsidP="00B450BE">
            <w:r w:rsidRPr="00B450BE">
              <w:t>01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AD54C76" w14:textId="77777777" w:rsidR="00DB2254" w:rsidRPr="00B450BE" w:rsidRDefault="00DB2254" w:rsidP="00B450BE">
            <w:r w:rsidRPr="00B450BE">
              <w:t>Asbury P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150FFFD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5F1D281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9AA1978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D9FDC92" w14:textId="77777777" w:rsidR="00DB2254" w:rsidRPr="00B450BE" w:rsidRDefault="00DB2254" w:rsidP="00B450BE">
            <w:r w:rsidRPr="00B450BE">
              <w:t>44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8DDADED" w14:textId="77777777" w:rsidR="00DB2254" w:rsidRPr="00B450BE" w:rsidRDefault="00DB2254" w:rsidP="00B450BE">
            <w:r w:rsidRPr="00B450BE">
              <w:t>Riversid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A59B90D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7FE784A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C974095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195929B" w14:textId="77777777" w:rsidR="00DB2254" w:rsidRPr="00B450BE" w:rsidRDefault="00DB2254" w:rsidP="00B450BE">
            <w:r w:rsidRPr="00B450BE">
              <w:t>55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2263586" w14:textId="77777777" w:rsidR="00DB2254" w:rsidRPr="00B450BE" w:rsidRDefault="00DB2254" w:rsidP="00B450BE">
            <w:r w:rsidRPr="00B450BE">
              <w:t>Waterfor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ED30158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4BA02F3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FD7F179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A5798D5" w14:textId="77777777" w:rsidR="00DB2254" w:rsidRPr="00B450BE" w:rsidRDefault="00DB2254" w:rsidP="00B450BE">
            <w:r w:rsidRPr="00B450BE">
              <w:t>41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D8EF02F" w14:textId="77777777" w:rsidR="00DB2254" w:rsidRPr="00B450BE" w:rsidRDefault="00DB2254" w:rsidP="00B450BE">
            <w:r w:rsidRPr="00B450BE">
              <w:t>Pittsgrov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7156A6A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22BD990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B400820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284A7D7" w14:textId="77777777" w:rsidR="00DB2254" w:rsidRPr="00B450BE" w:rsidRDefault="00DB2254" w:rsidP="00B450BE">
            <w:r w:rsidRPr="00B450BE">
              <w:t>30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627B260" w14:textId="77777777" w:rsidR="00DB2254" w:rsidRPr="00B450BE" w:rsidRDefault="00DB2254" w:rsidP="00B450BE">
            <w:r w:rsidRPr="00B450BE">
              <w:t>Manvill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301AFAE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6E9CDD0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EA37954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0726DAC" w14:textId="77777777" w:rsidR="00DB2254" w:rsidRPr="00B450BE" w:rsidRDefault="00DB2254" w:rsidP="00B450BE">
            <w:r w:rsidRPr="00B450BE">
              <w:t>7109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0E63761" w14:textId="77777777" w:rsidR="00DB2254" w:rsidRPr="00B450BE" w:rsidRDefault="00DB2254" w:rsidP="00B450BE">
            <w:r w:rsidRPr="00B450BE">
              <w:t>LEAP Academy Univers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51E1874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1921DEE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2D7AD7F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727A47F" w14:textId="77777777" w:rsidR="00DB2254" w:rsidRPr="00B450BE" w:rsidRDefault="00DB2254" w:rsidP="00B450BE">
            <w:r w:rsidRPr="00B450BE">
              <w:t>58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6DE814A" w14:textId="77777777" w:rsidR="00DB2254" w:rsidRPr="00B450BE" w:rsidRDefault="00DB2254" w:rsidP="00B450BE">
            <w:r w:rsidRPr="00B450BE">
              <w:t>Woodbury City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84EFBE2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11F2175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371EB10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4538ACD" w14:textId="77777777" w:rsidR="00DB2254" w:rsidRPr="00B450BE" w:rsidRDefault="00DB2254" w:rsidP="00B450BE">
            <w:r w:rsidRPr="00B450BE">
              <w:t>24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400809D" w14:textId="77777777" w:rsidR="00DB2254" w:rsidRPr="00B450BE" w:rsidRDefault="00DB2254" w:rsidP="00B450BE">
            <w:r w:rsidRPr="00B450BE">
              <w:t>Keansburg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14F1554" w14:textId="77777777" w:rsidR="00DB2254" w:rsidRPr="00B450BE" w:rsidRDefault="00DB2254" w:rsidP="00B450BE">
            <w:r w:rsidRPr="00B450BE">
              <w:t>$97,000</w:t>
            </w:r>
          </w:p>
        </w:tc>
      </w:tr>
      <w:tr w:rsidR="00DB2254" w:rsidRPr="00B450BE" w14:paraId="3B8CB8B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F769763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39A7393" w14:textId="77777777" w:rsidR="00DB2254" w:rsidRPr="00B450BE" w:rsidRDefault="00DB2254" w:rsidP="00B450BE">
            <w:r w:rsidRPr="00B450BE">
              <w:t>00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750BA99" w14:textId="77777777" w:rsidR="00DB2254" w:rsidRPr="00B450BE" w:rsidRDefault="00DB2254" w:rsidP="00B450BE">
            <w:r w:rsidRPr="00B450BE">
              <w:t>Absecon Public Schools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953B67E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6F43F10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097467C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677BC24" w14:textId="77777777" w:rsidR="00DB2254" w:rsidRPr="00B450BE" w:rsidRDefault="00DB2254" w:rsidP="00B450BE">
            <w:r w:rsidRPr="00B450BE">
              <w:t>12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A799AA8" w14:textId="77777777" w:rsidR="00DB2254" w:rsidRPr="00B450BE" w:rsidRDefault="00DB2254" w:rsidP="00B450BE">
            <w:r w:rsidRPr="00B450BE">
              <w:t>Edgewater Park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75F54C6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26D3DCF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C8306EB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9AD29A1" w14:textId="77777777" w:rsidR="00DB2254" w:rsidRPr="00B450BE" w:rsidRDefault="00DB2254" w:rsidP="00B450BE">
            <w:r w:rsidRPr="00B450BE">
              <w:t>6094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322F189" w14:textId="77777777" w:rsidR="00DB2254" w:rsidRPr="00B450BE" w:rsidRDefault="00DB2254" w:rsidP="00B450BE">
            <w:r w:rsidRPr="00B450BE">
              <w:t>Phillip's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8015984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32DEE67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8CFE809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B057CFB" w14:textId="77777777" w:rsidR="00DB2254" w:rsidRPr="00B450BE" w:rsidRDefault="00DB2254" w:rsidP="00B450BE">
            <w:r w:rsidRPr="00B450BE">
              <w:t>43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C988F9D" w14:textId="77777777" w:rsidR="00DB2254" w:rsidRPr="00B450BE" w:rsidRDefault="00DB2254" w:rsidP="00B450BE">
            <w:r w:rsidRPr="00B450BE">
              <w:t>Red Bank Borough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B8B1CDB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42FF185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C3BFBBC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4351DFC" w14:textId="77777777" w:rsidR="00DB2254" w:rsidRPr="00B450BE" w:rsidRDefault="00DB2254" w:rsidP="00B450BE">
            <w:r w:rsidRPr="00B450BE">
              <w:t>24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4CC1959" w14:textId="77777777" w:rsidR="00DB2254" w:rsidRPr="00B450BE" w:rsidRDefault="00DB2254" w:rsidP="00B450BE">
            <w:r w:rsidRPr="00B450BE">
              <w:t>Keyport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5E1D042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5E7C2E7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F54B8F0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0479D0B" w14:textId="77777777" w:rsidR="00DB2254" w:rsidRPr="00B450BE" w:rsidRDefault="00DB2254" w:rsidP="00B450BE">
            <w:r w:rsidRPr="00B450BE">
              <w:t>19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66057E8" w14:textId="77777777" w:rsidR="00DB2254" w:rsidRPr="00B450BE" w:rsidRDefault="00DB2254" w:rsidP="00B450BE">
            <w:r w:rsidRPr="00B450BE">
              <w:t>Haled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9D86A8B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0982CB6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D0F4825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E4FA722" w14:textId="77777777" w:rsidR="00DB2254" w:rsidRPr="00B450BE" w:rsidRDefault="00DB2254" w:rsidP="00B450BE">
            <w:r w:rsidRPr="00B450BE">
              <w:t>48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0CB8836" w14:textId="77777777" w:rsidR="00DB2254" w:rsidRPr="00B450BE" w:rsidRDefault="00DB2254" w:rsidP="00B450BE">
            <w:r w:rsidRPr="00B450BE">
              <w:t>South Ambo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CE0DCC8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07D47C7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9C149A3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732E6A8" w14:textId="77777777" w:rsidR="00DB2254" w:rsidRPr="00B450BE" w:rsidRDefault="00DB2254" w:rsidP="00B450BE">
            <w:r w:rsidRPr="00B450BE">
              <w:t>21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6C778FF" w14:textId="77777777" w:rsidR="00DB2254" w:rsidRPr="00B450BE" w:rsidRDefault="00DB2254" w:rsidP="00B450BE">
            <w:r w:rsidRPr="00B450BE">
              <w:t xml:space="preserve">Highland Park </w:t>
            </w:r>
            <w:proofErr w:type="spellStart"/>
            <w:r w:rsidRPr="00B450BE">
              <w:t>Boro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149D09B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52D7BE7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DB69C04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18C4E28" w14:textId="77777777" w:rsidR="00DB2254" w:rsidRPr="00B450BE" w:rsidRDefault="00DB2254" w:rsidP="00B450BE">
            <w:r w:rsidRPr="00B450BE">
              <w:t>25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E9F5123" w14:textId="77777777" w:rsidR="00DB2254" w:rsidRPr="00B450BE" w:rsidRDefault="00DB2254" w:rsidP="00B450BE">
            <w:r w:rsidRPr="00B450BE">
              <w:t>Lawrenc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221B98A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73AD074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9B2EB8B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0030731" w14:textId="77777777" w:rsidR="00DB2254" w:rsidRPr="00B450BE" w:rsidRDefault="00DB2254" w:rsidP="00B450BE">
            <w:r w:rsidRPr="00B450BE">
              <w:t>61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F37B885" w14:textId="77777777" w:rsidR="00DB2254" w:rsidRPr="00B450BE" w:rsidRDefault="00DB2254" w:rsidP="00B450BE">
            <w:r w:rsidRPr="00B450BE">
              <w:t>Achieve Comm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36ACFA7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50930D8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FFDA8FA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1486BD7" w14:textId="77777777" w:rsidR="00DB2254" w:rsidRPr="00B450BE" w:rsidRDefault="00DB2254" w:rsidP="00B450BE">
            <w:r w:rsidRPr="00B450BE">
              <w:t>11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25DFBF5" w14:textId="77777777" w:rsidR="00DB2254" w:rsidRPr="00B450BE" w:rsidRDefault="00DB2254" w:rsidP="00B450BE">
            <w:r w:rsidRPr="00B450BE">
              <w:t>Dunelle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A880E21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0E896E4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47A2871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D6E4653" w14:textId="77777777" w:rsidR="00DB2254" w:rsidRPr="00B450BE" w:rsidRDefault="00DB2254" w:rsidP="00B450BE">
            <w:r w:rsidRPr="00B450BE">
              <w:t>22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A8CBEBD" w14:textId="77777777" w:rsidR="00DB2254" w:rsidRPr="00B450BE" w:rsidRDefault="00DB2254" w:rsidP="00B450BE">
            <w:r w:rsidRPr="00B450BE">
              <w:t>Hopatcong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1D975D0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71CB7E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95858BC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D5104F4" w14:textId="77777777" w:rsidR="00DB2254" w:rsidRPr="00B450BE" w:rsidRDefault="00DB2254" w:rsidP="00B450BE">
            <w:r w:rsidRPr="00B450BE">
              <w:t>48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837EA9F" w14:textId="77777777" w:rsidR="00DB2254" w:rsidRPr="00B450BE" w:rsidRDefault="00DB2254" w:rsidP="00B450BE">
            <w:r w:rsidRPr="00B450BE">
              <w:t>Somervill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EC06CD9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4EE5618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3C797B8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B144B47" w14:textId="77777777" w:rsidR="00DB2254" w:rsidRPr="00B450BE" w:rsidRDefault="00DB2254" w:rsidP="00B450BE">
            <w:r w:rsidRPr="00B450BE">
              <w:t>24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498D00A" w14:textId="77777777" w:rsidR="00DB2254" w:rsidRPr="00B450BE" w:rsidRDefault="00DB2254" w:rsidP="00B450BE">
            <w:r w:rsidRPr="00B450BE">
              <w:t>Kenilwort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8429F49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0E49CE3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0DB3FC0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6297C13" w14:textId="77777777" w:rsidR="00DB2254" w:rsidRPr="00B450BE" w:rsidRDefault="00DB2254" w:rsidP="00B450BE">
            <w:r w:rsidRPr="00B450BE">
              <w:t>10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08997C8" w14:textId="77777777" w:rsidR="00DB2254" w:rsidRPr="00B450BE" w:rsidRDefault="00DB2254" w:rsidP="00B450BE">
            <w:r w:rsidRPr="00B450BE">
              <w:t>Dennis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1798756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3D4175D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07954B2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B31166" w14:textId="77777777" w:rsidR="00DB2254" w:rsidRPr="00B450BE" w:rsidRDefault="00DB2254" w:rsidP="00B450BE">
            <w:r w:rsidRPr="00B450BE">
              <w:t>39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5AF3CA3" w14:textId="77777777" w:rsidR="00DB2254" w:rsidRPr="00B450BE" w:rsidRDefault="00DB2254" w:rsidP="00B450BE">
            <w:r w:rsidRPr="00B450BE">
              <w:t>Palmyra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F272EF7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608C2BE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351ED0E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8FFFDEA" w14:textId="77777777" w:rsidR="00DB2254" w:rsidRPr="00B450BE" w:rsidRDefault="00DB2254" w:rsidP="00B450BE">
            <w:r w:rsidRPr="00B450BE">
              <w:t>55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FBCCCF5" w14:textId="77777777" w:rsidR="00DB2254" w:rsidRPr="00B450BE" w:rsidRDefault="00DB2254" w:rsidP="00B450BE">
            <w:r w:rsidRPr="00B450BE">
              <w:t>Weehawke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2CD1430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27B654F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C7D6581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1ABFA39" w14:textId="77777777" w:rsidR="00DB2254" w:rsidRPr="00B450BE" w:rsidRDefault="00DB2254" w:rsidP="00B450BE">
            <w:r w:rsidRPr="00B450BE">
              <w:t>773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DAB605B" w14:textId="77777777" w:rsidR="00DB2254" w:rsidRPr="00B450BE" w:rsidRDefault="00DB2254" w:rsidP="00B450BE">
            <w:r w:rsidRPr="00B450BE">
              <w:t xml:space="preserve">Maria L. </w:t>
            </w:r>
            <w:proofErr w:type="spellStart"/>
            <w:r w:rsidRPr="00B450BE">
              <w:t>Varisco</w:t>
            </w:r>
            <w:proofErr w:type="spellEnd"/>
            <w:r w:rsidRPr="00B450BE">
              <w:t>-Rogers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126C73D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46373E1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8E741FB" w14:textId="77777777" w:rsidR="00DB2254" w:rsidRPr="00B450BE" w:rsidRDefault="00DB2254" w:rsidP="00B450BE">
            <w:r w:rsidRPr="00B450BE">
              <w:lastRenderedPageBreak/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ADB0C60" w14:textId="77777777" w:rsidR="00DB2254" w:rsidRPr="00B450BE" w:rsidRDefault="00DB2254" w:rsidP="00B450BE">
            <w:r w:rsidRPr="00B450BE">
              <w:t>28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076C90B" w14:textId="77777777" w:rsidR="00DB2254" w:rsidRPr="00B450BE" w:rsidRDefault="00DB2254" w:rsidP="00B450BE">
            <w:r w:rsidRPr="00B450BE">
              <w:t>Lumberton Township Board of Education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1E841F6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A8868B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0564D14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9D7DCBF" w14:textId="77777777" w:rsidR="00DB2254" w:rsidRPr="00B450BE" w:rsidRDefault="00DB2254" w:rsidP="00B450BE">
            <w:r w:rsidRPr="00B450BE">
              <w:t>52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93C551F" w14:textId="77777777" w:rsidR="00DB2254" w:rsidRPr="00B450BE" w:rsidRDefault="00DB2254" w:rsidP="00B450BE">
            <w:r w:rsidRPr="00B450BE">
              <w:t>Union Beach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5272A24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7E8A63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E2612D0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5ACA9B4" w14:textId="77777777" w:rsidR="00DB2254" w:rsidRPr="00B450BE" w:rsidRDefault="00DB2254" w:rsidP="00B450BE">
            <w:r w:rsidRPr="00B450BE">
              <w:t>51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BF726D9" w14:textId="77777777" w:rsidR="00DB2254" w:rsidRPr="00B450BE" w:rsidRDefault="00DB2254" w:rsidP="00B450BE">
            <w:r w:rsidRPr="00B450BE">
              <w:t>Sussex-Wantage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567BDCA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458585F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33CFF18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6130C44" w14:textId="77777777" w:rsidR="00DB2254" w:rsidRPr="00B450BE" w:rsidRDefault="00DB2254" w:rsidP="00B450BE">
            <w:r w:rsidRPr="00B450BE">
              <w:t>6103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3CA70A9" w14:textId="77777777" w:rsidR="00DB2254" w:rsidRPr="00B450BE" w:rsidRDefault="00DB2254" w:rsidP="00B450BE">
            <w:r w:rsidRPr="00B450BE">
              <w:t>Empowerment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F0D1FB0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5BEF83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E72400F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01050AB" w14:textId="77777777" w:rsidR="00DB2254" w:rsidRPr="00B450BE" w:rsidRDefault="00DB2254" w:rsidP="00B450BE">
            <w:r w:rsidRPr="00B450BE">
              <w:t>23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CF3AC6D" w14:textId="77777777" w:rsidR="00DB2254" w:rsidRPr="00B450BE" w:rsidRDefault="00DB2254" w:rsidP="00B450BE">
            <w:r w:rsidRPr="00B450BE">
              <w:t>Jamesburg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3DFA4B7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5065E87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A4539DC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CC98BA2" w14:textId="77777777" w:rsidR="00DB2254" w:rsidRPr="00B450BE" w:rsidRDefault="00DB2254" w:rsidP="00B450BE">
            <w:r w:rsidRPr="00B450BE">
              <w:t>57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AFE901B" w14:textId="77777777" w:rsidR="00DB2254" w:rsidRPr="00B450BE" w:rsidRDefault="00DB2254" w:rsidP="00B450BE">
            <w:proofErr w:type="spellStart"/>
            <w:r w:rsidRPr="00B450BE">
              <w:t>Westampton</w:t>
            </w:r>
            <w:proofErr w:type="spellEnd"/>
            <w:r w:rsidRPr="00B450BE">
              <w:t xml:space="preserve">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6CA77E1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758957D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0936B67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28C3046" w14:textId="77777777" w:rsidR="00DB2254" w:rsidRPr="00B450BE" w:rsidRDefault="00DB2254" w:rsidP="00B450BE">
            <w:r w:rsidRPr="00B450BE">
              <w:t>44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724CFF6" w14:textId="77777777" w:rsidR="00DB2254" w:rsidRPr="00B450BE" w:rsidRDefault="00DB2254" w:rsidP="00B450BE">
            <w:r w:rsidRPr="00B450BE">
              <w:t>Rochelle P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E065F79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059437D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0FB6D08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892A00D" w14:textId="77777777" w:rsidR="00DB2254" w:rsidRPr="00B450BE" w:rsidRDefault="00DB2254" w:rsidP="00B450BE">
            <w:r w:rsidRPr="00B450BE">
              <w:t>56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C12EBE3" w14:textId="77777777" w:rsidR="00DB2254" w:rsidRPr="00B450BE" w:rsidRDefault="00DB2254" w:rsidP="00B450BE">
            <w:r w:rsidRPr="00B450BE">
              <w:t>Woodland P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8606875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32E64C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22EAC5D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3973849" w14:textId="77777777" w:rsidR="00DB2254" w:rsidRPr="00B450BE" w:rsidRDefault="00DB2254" w:rsidP="00B450BE">
            <w:r w:rsidRPr="00B450BE">
              <w:t>38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B5733D2" w14:textId="77777777" w:rsidR="00DB2254" w:rsidRPr="00B450BE" w:rsidRDefault="00DB2254" w:rsidP="00B450BE">
            <w:r w:rsidRPr="00B450BE">
              <w:t>Ocea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401C6A4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475CD04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5DD3960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2EF0738" w14:textId="77777777" w:rsidR="00DB2254" w:rsidRPr="00B450BE" w:rsidRDefault="00DB2254" w:rsidP="00B450BE">
            <w:r w:rsidRPr="00B450BE">
              <w:t>44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6F4C62F" w14:textId="77777777" w:rsidR="00DB2254" w:rsidRPr="00B450BE" w:rsidRDefault="00DB2254" w:rsidP="00B450BE">
            <w:r w:rsidRPr="00B450BE">
              <w:t>Rockaway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7F25969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5946BF7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EB04542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B5DD7A8" w14:textId="77777777" w:rsidR="00DB2254" w:rsidRPr="00B450BE" w:rsidRDefault="00DB2254" w:rsidP="00B450BE">
            <w:r w:rsidRPr="00B450BE">
              <w:t>15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A272A56" w14:textId="77777777" w:rsidR="00DB2254" w:rsidRPr="00B450BE" w:rsidRDefault="00DB2254" w:rsidP="00B450BE">
            <w:r w:rsidRPr="00B450BE">
              <w:t>Franklin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EE383DE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41637A6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A2B9CE3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62E587A" w14:textId="77777777" w:rsidR="00DB2254" w:rsidRPr="00B450BE" w:rsidRDefault="00DB2254" w:rsidP="00B450BE">
            <w:r w:rsidRPr="00B450BE">
              <w:t>32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B051A02" w14:textId="77777777" w:rsidR="00DB2254" w:rsidRPr="00B450BE" w:rsidRDefault="00DB2254" w:rsidP="00B450BE">
            <w:r w:rsidRPr="00B450BE">
              <w:t>Milltow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EE925FF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234CF3A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05CC327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1B765F1" w14:textId="77777777" w:rsidR="00DB2254" w:rsidRPr="00B450BE" w:rsidRDefault="00DB2254" w:rsidP="00B450BE">
            <w:r w:rsidRPr="00B450BE">
              <w:t>43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3CE9FED" w14:textId="77777777" w:rsidR="00DB2254" w:rsidRPr="00B450BE" w:rsidRDefault="00DB2254" w:rsidP="00B450BE">
            <w:r w:rsidRPr="00B450BE">
              <w:t>Ridgefiel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2813EA4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380D30F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A2BC127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B9DE88E" w14:textId="77777777" w:rsidR="00DB2254" w:rsidRPr="00B450BE" w:rsidRDefault="00DB2254" w:rsidP="00B450BE">
            <w:r w:rsidRPr="00B450BE">
              <w:t>27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3EF854C" w14:textId="77777777" w:rsidR="00DB2254" w:rsidRPr="00B450BE" w:rsidRDefault="00DB2254" w:rsidP="00B450BE">
            <w:proofErr w:type="spellStart"/>
            <w:r w:rsidRPr="00B450BE">
              <w:t>Lopatcong</w:t>
            </w:r>
            <w:proofErr w:type="spellEnd"/>
            <w:r w:rsidRPr="00B450BE">
              <w:t xml:space="preserve">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FF2FE28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23B6385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D1BD41C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A51D59" w14:textId="77777777" w:rsidR="00DB2254" w:rsidRPr="00B450BE" w:rsidRDefault="00DB2254" w:rsidP="00B450BE">
            <w:r w:rsidRPr="00B450BE">
              <w:t>03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C63BDD1" w14:textId="77777777" w:rsidR="00DB2254" w:rsidRPr="00B450BE" w:rsidRDefault="00DB2254" w:rsidP="00B450BE">
            <w:r w:rsidRPr="00B450BE">
              <w:t>Berlin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889A61C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63AE322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09D50D5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E32B752" w14:textId="77777777" w:rsidR="00DB2254" w:rsidRPr="00B450BE" w:rsidRDefault="00DB2254" w:rsidP="00B450BE">
            <w:r w:rsidRPr="00B450BE">
              <w:t>02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AAFAA9F" w14:textId="77777777" w:rsidR="00DB2254" w:rsidRPr="00B450BE" w:rsidRDefault="00DB2254" w:rsidP="00B450BE">
            <w:r w:rsidRPr="00B450BE">
              <w:t>Bellmawr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9EE3D31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046BE04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CC7DD16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A796EAF" w14:textId="77777777" w:rsidR="00DB2254" w:rsidRPr="00B450BE" w:rsidRDefault="00DB2254" w:rsidP="00B450BE">
            <w:r w:rsidRPr="00B450BE">
              <w:t>35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F97F34F" w14:textId="77777777" w:rsidR="00DB2254" w:rsidRPr="00B450BE" w:rsidRDefault="00DB2254" w:rsidP="00B450BE">
            <w:r w:rsidRPr="00B450BE">
              <w:t>Newt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8F0AEBA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50CDC5A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987BAF1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71B7D67" w14:textId="77777777" w:rsidR="00DB2254" w:rsidRPr="00B450BE" w:rsidRDefault="00DB2254" w:rsidP="00B450BE">
            <w:r w:rsidRPr="00B450BE">
              <w:t>18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4A6A7B1" w14:textId="77777777" w:rsidR="00DB2254" w:rsidRPr="00B450BE" w:rsidRDefault="00DB2254" w:rsidP="00B450BE">
            <w:r w:rsidRPr="00B450BE">
              <w:t>Greenwich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C101A4D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5B32CEF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1237A2C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912A4CE" w14:textId="77777777" w:rsidR="00DB2254" w:rsidRPr="00B450BE" w:rsidRDefault="00DB2254" w:rsidP="00B450BE">
            <w:r w:rsidRPr="00B450BE">
              <w:t>50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B493CDD" w14:textId="77777777" w:rsidR="00DB2254" w:rsidRPr="00B450BE" w:rsidRDefault="00DB2254" w:rsidP="00B450BE">
            <w:r w:rsidRPr="00B450BE">
              <w:t>Stratfor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149118B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6B4210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73AF941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C790170" w14:textId="77777777" w:rsidR="00DB2254" w:rsidRPr="00B450BE" w:rsidRDefault="00DB2254" w:rsidP="00B450BE">
            <w:r w:rsidRPr="00B450BE">
              <w:t>27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93902D4" w14:textId="77777777" w:rsidR="00DB2254" w:rsidRPr="00B450BE" w:rsidRDefault="00DB2254" w:rsidP="00B450BE">
            <w:r w:rsidRPr="00B450BE">
              <w:t>Little Ferry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D4E7A3D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0778AEE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76392C3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202036D" w14:textId="77777777" w:rsidR="00DB2254" w:rsidRPr="00B450BE" w:rsidRDefault="00DB2254" w:rsidP="00B450BE">
            <w:r w:rsidRPr="00B450BE">
              <w:t>01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24A5C78" w14:textId="77777777" w:rsidR="00DB2254" w:rsidRPr="00B450BE" w:rsidRDefault="00DB2254" w:rsidP="00B450BE">
            <w:r w:rsidRPr="00B450BE">
              <w:t>Barringt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09C4E68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0C77B4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BDB3D9F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4D7D058" w14:textId="77777777" w:rsidR="00DB2254" w:rsidRPr="00B450BE" w:rsidRDefault="00DB2254" w:rsidP="00B450BE">
            <w:r w:rsidRPr="00B450BE">
              <w:t>19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6609E61" w14:textId="77777777" w:rsidR="00DB2254" w:rsidRPr="00B450BE" w:rsidRDefault="00DB2254" w:rsidP="00B450BE">
            <w:r w:rsidRPr="00B450BE">
              <w:t>Hainesport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1061102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201C88B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FD12EE1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70050A5" w14:textId="77777777" w:rsidR="00DB2254" w:rsidRPr="00B450BE" w:rsidRDefault="00DB2254" w:rsidP="00B450BE">
            <w:r w:rsidRPr="00B450BE">
              <w:t>49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2229ACA" w14:textId="77777777" w:rsidR="00DB2254" w:rsidRPr="00B450BE" w:rsidRDefault="00DB2254" w:rsidP="00B450BE">
            <w:r w:rsidRPr="00B450BE">
              <w:t>Southamp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2E1162C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441FE76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1B51864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B75743F" w14:textId="77777777" w:rsidR="00DB2254" w:rsidRPr="00B450BE" w:rsidRDefault="00DB2254" w:rsidP="00B450BE">
            <w:r w:rsidRPr="00B450BE">
              <w:t>6013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3F9460C" w14:textId="77777777" w:rsidR="00DB2254" w:rsidRPr="00B450BE" w:rsidRDefault="00DB2254" w:rsidP="00B450BE">
            <w:r w:rsidRPr="00B450BE">
              <w:t>Bergen Arts and Science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36E9392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20C483D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6FE6B4A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966A0D1" w14:textId="77777777" w:rsidR="00DB2254" w:rsidRPr="00B450BE" w:rsidRDefault="00DB2254" w:rsidP="00B450BE">
            <w:r w:rsidRPr="00B450BE">
              <w:t>51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1344ED7" w14:textId="77777777" w:rsidR="00DB2254" w:rsidRPr="00B450BE" w:rsidRDefault="00DB2254" w:rsidP="00B450BE">
            <w:r w:rsidRPr="00B450BE">
              <w:t>Tabernacl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128AEBE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5EB4388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E02C0A0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AA474B8" w14:textId="77777777" w:rsidR="00DB2254" w:rsidRPr="00B450BE" w:rsidRDefault="00DB2254" w:rsidP="00B450BE">
            <w:r w:rsidRPr="00B450BE">
              <w:t>57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21E9255" w14:textId="77777777" w:rsidR="00DB2254" w:rsidRPr="00B450BE" w:rsidRDefault="00DB2254" w:rsidP="00B450BE">
            <w:r w:rsidRPr="00B450BE">
              <w:t>Wharton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E9AAB8F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20AD2C6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2EA94D9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C5D2CF0" w14:textId="77777777" w:rsidR="00DB2254" w:rsidRPr="00B450BE" w:rsidRDefault="00DB2254" w:rsidP="00B450BE">
            <w:r w:rsidRPr="00B450BE">
              <w:t>04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D91C070" w14:textId="77777777" w:rsidR="00DB2254" w:rsidRPr="00B450BE" w:rsidRDefault="00DB2254" w:rsidP="00B450BE">
            <w:r w:rsidRPr="00B450BE">
              <w:t>Bloomingdal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8E412AC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2270ECC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E8E0034" w14:textId="77777777" w:rsidR="00DB2254" w:rsidRPr="00B450BE" w:rsidRDefault="00DB2254" w:rsidP="00B450BE">
            <w:r w:rsidRPr="00B450BE">
              <w:lastRenderedPageBreak/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8AAA3FC" w14:textId="77777777" w:rsidR="00DB2254" w:rsidRPr="00B450BE" w:rsidRDefault="00DB2254" w:rsidP="00B450BE">
            <w:r w:rsidRPr="00B450BE">
              <w:t>02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561ACE6" w14:textId="77777777" w:rsidR="00DB2254" w:rsidRPr="00B450BE" w:rsidRDefault="00DB2254" w:rsidP="00B450BE">
            <w:r w:rsidRPr="00B450BE">
              <w:t>Bedminster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6839ED4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6122EE0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13960BE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14144EB" w14:textId="77777777" w:rsidR="00DB2254" w:rsidRPr="00B450BE" w:rsidRDefault="00DB2254" w:rsidP="00B450BE">
            <w:r w:rsidRPr="00B450BE">
              <w:t>54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FFDDAC9" w14:textId="77777777" w:rsidR="00DB2254" w:rsidRPr="00B450BE" w:rsidRDefault="00DB2254" w:rsidP="00B450BE">
            <w:r w:rsidRPr="00B450BE">
              <w:t xml:space="preserve">Wallington </w:t>
            </w:r>
            <w:proofErr w:type="spellStart"/>
            <w:r w:rsidRPr="00B450BE">
              <w:t>Boro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FD9C9E2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EDCFD1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41206AB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296813A" w14:textId="77777777" w:rsidR="00DB2254" w:rsidRPr="00B450BE" w:rsidRDefault="00DB2254" w:rsidP="00B450BE">
            <w:r w:rsidRPr="00B450BE">
              <w:t>52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2E83CE7" w14:textId="77777777" w:rsidR="00DB2254" w:rsidRPr="00B450BE" w:rsidRDefault="00DB2254" w:rsidP="00B450BE">
            <w:r w:rsidRPr="00B450BE">
              <w:t>Totowa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1D476C4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717FBEE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EE73F6B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878A558" w14:textId="77777777" w:rsidR="00DB2254" w:rsidRPr="00B450BE" w:rsidRDefault="00DB2254" w:rsidP="00B450BE">
            <w:r w:rsidRPr="00B450BE">
              <w:t>178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76BE0A9" w14:textId="77777777" w:rsidR="00DB2254" w:rsidRPr="00B450BE" w:rsidRDefault="00DB2254" w:rsidP="00B450BE">
            <w:r w:rsidRPr="00B450BE">
              <w:t>Great Meadows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4CE82E1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4092117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CCBF44B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767C0A1" w14:textId="77777777" w:rsidR="00DB2254" w:rsidRPr="00B450BE" w:rsidRDefault="00DB2254" w:rsidP="00B450BE">
            <w:r w:rsidRPr="00B450BE">
              <w:t>59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255C317" w14:textId="77777777" w:rsidR="00DB2254" w:rsidRPr="00B450BE" w:rsidRDefault="00DB2254" w:rsidP="00B450BE">
            <w:r w:rsidRPr="00B450BE">
              <w:t>Woodstown-</w:t>
            </w:r>
            <w:proofErr w:type="spellStart"/>
            <w:r w:rsidRPr="00B450BE">
              <w:t>Pilesgrove</w:t>
            </w:r>
            <w:proofErr w:type="spellEnd"/>
            <w:r w:rsidRPr="00B450BE">
              <w:t xml:space="preserve">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08B06D7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38B44DE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EB5C8C5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EE3F7AB" w14:textId="77777777" w:rsidR="00DB2254" w:rsidRPr="00B450BE" w:rsidRDefault="00DB2254" w:rsidP="00B450BE">
            <w:r w:rsidRPr="00B450BE">
              <w:t>691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AA14D9C" w14:textId="77777777" w:rsidR="00DB2254" w:rsidRPr="00B450BE" w:rsidRDefault="00DB2254" w:rsidP="00B450BE">
            <w:r w:rsidRPr="00B450BE">
              <w:t>Jersey City Golden Door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888871D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0973CD0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81EA0F6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A120716" w14:textId="77777777" w:rsidR="00DB2254" w:rsidRPr="00B450BE" w:rsidRDefault="00DB2254" w:rsidP="00B450BE">
            <w:r w:rsidRPr="00B450BE">
              <w:t>12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0A6AB70" w14:textId="77777777" w:rsidR="00DB2254" w:rsidRPr="00B450BE" w:rsidRDefault="00DB2254" w:rsidP="00B450BE">
            <w:r w:rsidRPr="00B450BE">
              <w:t>East Rutherfor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1AD8929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2F6E025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A8D44EF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89A51ED" w14:textId="77777777" w:rsidR="00DB2254" w:rsidRPr="00B450BE" w:rsidRDefault="00DB2254" w:rsidP="00B450BE">
            <w:r w:rsidRPr="00B450BE">
              <w:t>6082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345C76B" w14:textId="77777777" w:rsidR="00DB2254" w:rsidRPr="00B450BE" w:rsidRDefault="00DB2254" w:rsidP="00B450BE">
            <w:proofErr w:type="spellStart"/>
            <w:r w:rsidRPr="00B450BE">
              <w:t>BelovED</w:t>
            </w:r>
            <w:proofErr w:type="spellEnd"/>
            <w:r w:rsidRPr="00B450BE">
              <w:t xml:space="preserve"> Community Charter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5E2F8C2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3333F70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A5DAC76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6ADFC50" w14:textId="77777777" w:rsidR="00DB2254" w:rsidRPr="00B450BE" w:rsidRDefault="00DB2254" w:rsidP="00B450BE">
            <w:r w:rsidRPr="00B450BE">
              <w:t>06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BB573E9" w14:textId="77777777" w:rsidR="00DB2254" w:rsidRPr="00B450BE" w:rsidRDefault="00DB2254" w:rsidP="00B450BE">
            <w:r w:rsidRPr="00B450BE">
              <w:t>Butler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B0CC023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6EA8450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B997CC5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A54839B" w14:textId="77777777" w:rsidR="00DB2254" w:rsidRPr="00B450BE" w:rsidRDefault="00DB2254" w:rsidP="00B450BE">
            <w:r w:rsidRPr="00B450BE">
              <w:t>12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749BCD5" w14:textId="77777777" w:rsidR="00DB2254" w:rsidRPr="00B450BE" w:rsidRDefault="00DB2254" w:rsidP="00B450BE">
            <w:r w:rsidRPr="00B450BE">
              <w:t>Eatontow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9459D17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3D34D76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86C4CC5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DCA02E5" w14:textId="77777777" w:rsidR="00DB2254" w:rsidRPr="00B450BE" w:rsidRDefault="00DB2254" w:rsidP="00B450BE">
            <w:r w:rsidRPr="00B450BE">
              <w:t>09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9DE0985" w14:textId="77777777" w:rsidR="00DB2254" w:rsidRPr="00B450BE" w:rsidRDefault="00DB2254" w:rsidP="00B450BE">
            <w:r w:rsidRPr="00B450BE">
              <w:t>Clin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AC25B48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67083FD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F38B375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D4960F4" w14:textId="77777777" w:rsidR="00DB2254" w:rsidRPr="00B450BE" w:rsidRDefault="00DB2254" w:rsidP="00B450BE">
            <w:r w:rsidRPr="00B450BE">
              <w:t>44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319351F" w14:textId="77777777" w:rsidR="00DB2254" w:rsidRPr="00B450BE" w:rsidRDefault="00DB2254" w:rsidP="00B450BE">
            <w:r w:rsidRPr="00B450BE">
              <w:t>Ringwoo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34A5E15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7AB90D2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28610BE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C3D299C" w14:textId="77777777" w:rsidR="00DB2254" w:rsidRPr="00B450BE" w:rsidRDefault="00DB2254" w:rsidP="00B450BE">
            <w:r w:rsidRPr="00B450BE">
              <w:t>42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171FE51" w14:textId="77777777" w:rsidR="00DB2254" w:rsidRPr="00B450BE" w:rsidRDefault="00DB2254" w:rsidP="00B450BE">
            <w:r w:rsidRPr="00B450BE">
              <w:t>Pompton Lake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DF06756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7B69B5A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83B8DBB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FB907B1" w14:textId="77777777" w:rsidR="00DB2254" w:rsidRPr="00B450BE" w:rsidRDefault="00DB2254" w:rsidP="00B450BE">
            <w:r w:rsidRPr="00B450BE">
              <w:t>06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868D316" w14:textId="77777777" w:rsidR="00DB2254" w:rsidRPr="00B450BE" w:rsidRDefault="00DB2254" w:rsidP="00B450BE">
            <w:r w:rsidRPr="00B450BE">
              <w:t>Byram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3E96238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D7523E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16A305E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1CE4D42" w14:textId="77777777" w:rsidR="00DB2254" w:rsidRPr="00B450BE" w:rsidRDefault="00DB2254" w:rsidP="00B450BE">
            <w:r w:rsidRPr="00B450BE">
              <w:t>32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2769EE9" w14:textId="77777777" w:rsidR="00DB2254" w:rsidRPr="00B450BE" w:rsidRDefault="00DB2254" w:rsidP="00B450BE">
            <w:r w:rsidRPr="00B450BE">
              <w:t>Mine Hill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2EF9D5F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62F4BA1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1EFE97B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BDCD7DE" w14:textId="77777777" w:rsidR="00DB2254" w:rsidRPr="00B450BE" w:rsidRDefault="00DB2254" w:rsidP="00B450BE">
            <w:r w:rsidRPr="00B450BE">
              <w:t>55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25244BA" w14:textId="77777777" w:rsidR="00DB2254" w:rsidRPr="00B450BE" w:rsidRDefault="00DB2254" w:rsidP="00B450BE">
            <w:r w:rsidRPr="00B450BE">
              <w:t>Washing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B700176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3CC6BF0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1942DB1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CA9CCA0" w14:textId="77777777" w:rsidR="00DB2254" w:rsidRPr="00B450BE" w:rsidRDefault="00DB2254" w:rsidP="00B450BE">
            <w:r w:rsidRPr="00B450BE">
              <w:t>04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91BCA20" w14:textId="77777777" w:rsidR="00DB2254" w:rsidRPr="00B450BE" w:rsidRDefault="00DB2254" w:rsidP="00B450BE">
            <w:r w:rsidRPr="00B450BE">
              <w:t>Bogota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23CAD08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6FEBDD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F9A84EC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5EA195D" w14:textId="77777777" w:rsidR="00DB2254" w:rsidRPr="00B450BE" w:rsidRDefault="00DB2254" w:rsidP="00B450BE">
            <w:r w:rsidRPr="00B450BE">
              <w:t>37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0DBF781" w14:textId="77777777" w:rsidR="00DB2254" w:rsidRPr="00B450BE" w:rsidRDefault="00DB2254" w:rsidP="00B450BE">
            <w:r w:rsidRPr="00B450BE">
              <w:t>Northval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53D980B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7D7655C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5C55411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E36F927" w14:textId="77777777" w:rsidR="00DB2254" w:rsidRPr="00B450BE" w:rsidRDefault="00DB2254" w:rsidP="00B450BE">
            <w:r w:rsidRPr="00B450BE">
              <w:t>77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E011300" w14:textId="77777777" w:rsidR="00DB2254" w:rsidRPr="00B450BE" w:rsidRDefault="00DB2254" w:rsidP="00B450BE">
            <w:r w:rsidRPr="00B450BE">
              <w:t>Robert Treat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0BAE880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601499B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FC6C1D6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7070E47" w14:textId="77777777" w:rsidR="00DB2254" w:rsidRPr="00B450BE" w:rsidRDefault="00DB2254" w:rsidP="00B450BE">
            <w:r w:rsidRPr="00B450BE">
              <w:t>36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4BB83F8" w14:textId="77777777" w:rsidR="00DB2254" w:rsidRPr="00B450BE" w:rsidRDefault="00DB2254" w:rsidP="00B450BE">
            <w:r w:rsidRPr="00B450BE">
              <w:t>North Haled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E691342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16EE38E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15A4ABE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FF20A27" w14:textId="77777777" w:rsidR="00DB2254" w:rsidRPr="00B450BE" w:rsidRDefault="00DB2254" w:rsidP="00B450BE">
            <w:r w:rsidRPr="00B450BE">
              <w:t>146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37C5DAD" w14:textId="77777777" w:rsidR="00DB2254" w:rsidRPr="00B450BE" w:rsidRDefault="00DB2254" w:rsidP="00B450BE">
            <w:r w:rsidRPr="00B450BE">
              <w:t>Fairfiel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856D9CB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679379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C0AE9C9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9B7B05D" w14:textId="77777777" w:rsidR="00DB2254" w:rsidRPr="00B450BE" w:rsidRDefault="00DB2254" w:rsidP="00B450BE">
            <w:r w:rsidRPr="00B450BE">
              <w:t>47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6F5D2A6" w14:textId="77777777" w:rsidR="00DB2254" w:rsidRPr="00B450BE" w:rsidRDefault="00DB2254" w:rsidP="00B450BE">
            <w:proofErr w:type="spellStart"/>
            <w:r w:rsidRPr="00B450BE">
              <w:t>Shamong</w:t>
            </w:r>
            <w:proofErr w:type="spellEnd"/>
            <w:r w:rsidRPr="00B450BE">
              <w:t xml:space="preserve">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E6F7F72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0AE02FC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35598F5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5D9BC54" w14:textId="77777777" w:rsidR="00DB2254" w:rsidRPr="00B450BE" w:rsidRDefault="00DB2254" w:rsidP="00B450BE">
            <w:r w:rsidRPr="00B450BE">
              <w:t>20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D1ACDBD" w14:textId="77777777" w:rsidR="00DB2254" w:rsidRPr="00B450BE" w:rsidRDefault="00DB2254" w:rsidP="00B450BE">
            <w:r w:rsidRPr="00B450BE">
              <w:t>Hardys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94A1A4F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2DD2281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596A2EA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EF4C3E0" w14:textId="77777777" w:rsidR="00DB2254" w:rsidRPr="00B450BE" w:rsidRDefault="00DB2254" w:rsidP="00B450BE">
            <w:r w:rsidRPr="00B450BE">
              <w:t>49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F0B2C2F" w14:textId="77777777" w:rsidR="00DB2254" w:rsidRPr="00B450BE" w:rsidRDefault="00DB2254" w:rsidP="00B450BE">
            <w:r w:rsidRPr="00B450BE">
              <w:t>Spotswoo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AD1630F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35984E9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259CF6D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A778234" w14:textId="77777777" w:rsidR="00DB2254" w:rsidRPr="00B450BE" w:rsidRDefault="00DB2254" w:rsidP="00B450BE">
            <w:r w:rsidRPr="00B450BE">
              <w:t>53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5CAFD99" w14:textId="77777777" w:rsidR="00DB2254" w:rsidRPr="00B450BE" w:rsidRDefault="00DB2254" w:rsidP="00B450BE">
            <w:r w:rsidRPr="00B450BE">
              <w:t>Upper Freehold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65E2AB0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584BD4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F0C00F3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A8D3B0C" w14:textId="77777777" w:rsidR="00DB2254" w:rsidRPr="00B450BE" w:rsidRDefault="00DB2254" w:rsidP="00B450BE">
            <w:r w:rsidRPr="00B450BE">
              <w:t>18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71F3439" w14:textId="77777777" w:rsidR="00DB2254" w:rsidRPr="00B450BE" w:rsidRDefault="00DB2254" w:rsidP="00B450BE">
            <w:r w:rsidRPr="00B450BE">
              <w:t>Green Brook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3119B6F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75C28AB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05F13DC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A898D14" w14:textId="77777777" w:rsidR="00DB2254" w:rsidRPr="00B450BE" w:rsidRDefault="00DB2254" w:rsidP="00B450BE">
            <w:r w:rsidRPr="00B450BE">
              <w:t>37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9F60DE8" w14:textId="77777777" w:rsidR="00DB2254" w:rsidRPr="00B450BE" w:rsidRDefault="00DB2254" w:rsidP="00B450BE">
            <w:r w:rsidRPr="00B450BE">
              <w:t>Ocean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DB5E296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29343A8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350F3B0" w14:textId="77777777" w:rsidR="00DB2254" w:rsidRPr="00B450BE" w:rsidRDefault="00DB2254" w:rsidP="00B450BE">
            <w:r w:rsidRPr="00B450BE">
              <w:lastRenderedPageBreak/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3A172FE" w14:textId="77777777" w:rsidR="00DB2254" w:rsidRPr="00B450BE" w:rsidRDefault="00DB2254" w:rsidP="00B450BE">
            <w:r w:rsidRPr="00B450BE">
              <w:t>18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3C53BC3" w14:textId="77777777" w:rsidR="00DB2254" w:rsidRPr="00B450BE" w:rsidRDefault="00DB2254" w:rsidP="00B450BE">
            <w:r w:rsidRPr="00B450BE">
              <w:t>Hackettstow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2C3B646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6A1B938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3B60F22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A6F5DC7" w14:textId="77777777" w:rsidR="00DB2254" w:rsidRPr="00B450BE" w:rsidRDefault="00DB2254" w:rsidP="00B450BE">
            <w:r w:rsidRPr="00B450BE">
              <w:t>54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D6D4746" w14:textId="77777777" w:rsidR="00DB2254" w:rsidRPr="00B450BE" w:rsidRDefault="00DB2254" w:rsidP="00B450BE">
            <w:r w:rsidRPr="00B450BE">
              <w:t>Wanaqu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D6F18EA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7277B3F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EF8CAE3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98C3C8E" w14:textId="77777777" w:rsidR="00DB2254" w:rsidRPr="00B450BE" w:rsidRDefault="00DB2254" w:rsidP="00B450BE">
            <w:r w:rsidRPr="00B450BE">
              <w:t>12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3FC0879" w14:textId="77777777" w:rsidR="00DB2254" w:rsidRPr="00B450BE" w:rsidRDefault="00DB2254" w:rsidP="00B450BE">
            <w:r w:rsidRPr="00B450BE">
              <w:t>Edgewater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F0A1FED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5413DDF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5400815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483097D" w14:textId="77777777" w:rsidR="00DB2254" w:rsidRPr="00B450BE" w:rsidRDefault="00DB2254" w:rsidP="00B450BE">
            <w:r w:rsidRPr="00B450BE">
              <w:t>41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20FBDA1" w14:textId="77777777" w:rsidR="00DB2254" w:rsidRPr="00B450BE" w:rsidRDefault="00DB2254" w:rsidP="00B450BE">
            <w:r w:rsidRPr="00B450BE">
              <w:t>Plumste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9DED164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935476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9382BFF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AFC9D7F" w14:textId="77777777" w:rsidR="00DB2254" w:rsidRPr="00B450BE" w:rsidRDefault="00DB2254" w:rsidP="00B450BE">
            <w:r w:rsidRPr="00B450BE">
              <w:t>09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832CC07" w14:textId="77777777" w:rsidR="00DB2254" w:rsidRPr="00B450BE" w:rsidRDefault="00DB2254" w:rsidP="00B450BE">
            <w:r w:rsidRPr="00B450BE">
              <w:t>Collingswoo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8AFBEBE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574497B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C012618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31F1ADE" w14:textId="77777777" w:rsidR="00DB2254" w:rsidRPr="00B450BE" w:rsidRDefault="00DB2254" w:rsidP="00B450BE">
            <w:r w:rsidRPr="00B450BE">
              <w:t>04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B56A0AD" w14:textId="77777777" w:rsidR="00DB2254" w:rsidRPr="00B450BE" w:rsidRDefault="00DB2254" w:rsidP="00B450BE">
            <w:r w:rsidRPr="00B450BE">
              <w:t>Boonton Tow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970CBBB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3F6FA63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D7DAFC1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9CC829C" w14:textId="77777777" w:rsidR="00DB2254" w:rsidRPr="00B450BE" w:rsidRDefault="00DB2254" w:rsidP="00B450BE">
            <w:r w:rsidRPr="00B450BE">
              <w:t>26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5BB927C" w14:textId="77777777" w:rsidR="00DB2254" w:rsidRPr="00B450BE" w:rsidRDefault="00DB2254" w:rsidP="00B450BE">
            <w:r w:rsidRPr="00B450BE">
              <w:t>Leban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9132B45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2761295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94990DC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64716D2" w14:textId="77777777" w:rsidR="00DB2254" w:rsidRPr="00B450BE" w:rsidRDefault="00DB2254" w:rsidP="00B450BE">
            <w:r w:rsidRPr="00B450BE">
              <w:t>27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0435A66" w14:textId="77777777" w:rsidR="00DB2254" w:rsidRPr="00B450BE" w:rsidRDefault="00DB2254" w:rsidP="00B450BE">
            <w:r w:rsidRPr="00B450BE">
              <w:t>Loga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9218E69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2856E8C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57C98BE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7FCA790" w14:textId="77777777" w:rsidR="00DB2254" w:rsidRPr="00B450BE" w:rsidRDefault="00DB2254" w:rsidP="00B450BE">
            <w:r w:rsidRPr="00B450BE">
              <w:t>18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2B5006D" w14:textId="77777777" w:rsidR="00DB2254" w:rsidRPr="00B450BE" w:rsidRDefault="00DB2254" w:rsidP="00B450BE">
            <w:r w:rsidRPr="00B450BE">
              <w:t>Haddon Height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E22CE73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7473984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92CA2FD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0757A16" w14:textId="77777777" w:rsidR="00DB2254" w:rsidRPr="00B450BE" w:rsidRDefault="00DB2254" w:rsidP="00B450BE">
            <w:r w:rsidRPr="00B450BE">
              <w:t>6018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5D95DFC" w14:textId="77777777" w:rsidR="00DB2254" w:rsidRPr="00B450BE" w:rsidRDefault="00DB2254" w:rsidP="00B450BE">
            <w:r w:rsidRPr="00B450BE">
              <w:t>Central Jersey College Prep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7C1E4CE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47E7AA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1A6267A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E1ED6D6" w14:textId="77777777" w:rsidR="00DB2254" w:rsidRPr="00B450BE" w:rsidRDefault="00DB2254" w:rsidP="00B450BE">
            <w:r w:rsidRPr="00B450BE">
              <w:t>27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0249247" w14:textId="77777777" w:rsidR="00DB2254" w:rsidRPr="00B450BE" w:rsidRDefault="00DB2254" w:rsidP="00B450BE">
            <w:r w:rsidRPr="00B450BE">
              <w:t>Little Falls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B7D6451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E4271B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3332810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C94C2C9" w14:textId="77777777" w:rsidR="00DB2254" w:rsidRPr="00B450BE" w:rsidRDefault="00DB2254" w:rsidP="00B450BE">
            <w:r w:rsidRPr="00B450BE">
              <w:t>56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2014BC0" w14:textId="77777777" w:rsidR="00DB2254" w:rsidRPr="00B450BE" w:rsidRDefault="00DB2254" w:rsidP="00B450BE">
            <w:r w:rsidRPr="00B450BE">
              <w:t>West Long Branc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3A8D00E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736B18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6106D83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F462F1B" w14:textId="77777777" w:rsidR="00DB2254" w:rsidRPr="00B450BE" w:rsidRDefault="00DB2254" w:rsidP="00B450BE">
            <w:r w:rsidRPr="00B450BE">
              <w:t>31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289E397" w14:textId="77777777" w:rsidR="00DB2254" w:rsidRPr="00B450BE" w:rsidRDefault="00DB2254" w:rsidP="00B450BE">
            <w:r w:rsidRPr="00B450BE">
              <w:t>Midland P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72EBDDE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738D333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8459DFA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1CA450E" w14:textId="77777777" w:rsidR="00DB2254" w:rsidRPr="00B450BE" w:rsidRDefault="00DB2254" w:rsidP="00B450BE">
            <w:r w:rsidRPr="00B450BE">
              <w:t>26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7C7FDA2" w14:textId="77777777" w:rsidR="00DB2254" w:rsidRPr="00B450BE" w:rsidRDefault="00DB2254" w:rsidP="00B450BE">
            <w:r w:rsidRPr="00B450BE">
              <w:t>Leonia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3732633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0A3B15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AF1AF47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4DDED90" w14:textId="77777777" w:rsidR="00DB2254" w:rsidRPr="00B450BE" w:rsidRDefault="00DB2254" w:rsidP="00B450BE">
            <w:r w:rsidRPr="00B450BE">
              <w:t>08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0EFA50D" w14:textId="77777777" w:rsidR="00DB2254" w:rsidRPr="00B450BE" w:rsidRDefault="00DB2254" w:rsidP="00B450BE">
            <w:r w:rsidRPr="00B450BE">
              <w:t>Chesterfiel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614378B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55B8B60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2D7AC13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6F141B4" w14:textId="77777777" w:rsidR="00DB2254" w:rsidRPr="00B450BE" w:rsidRDefault="00DB2254" w:rsidP="00B450BE">
            <w:r w:rsidRPr="00B450BE">
              <w:t>58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0723FF9" w14:textId="77777777" w:rsidR="00DB2254" w:rsidRPr="00B450BE" w:rsidRDefault="00DB2254" w:rsidP="00B450BE">
            <w:r w:rsidRPr="00B450BE">
              <w:t>Wood-Ridg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8C481E9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CB1C58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A2B8049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1E53946" w14:textId="77777777" w:rsidR="00DB2254" w:rsidRPr="00B450BE" w:rsidRDefault="00DB2254" w:rsidP="00B450BE">
            <w:r w:rsidRPr="00B450BE">
              <w:t>13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1D31A95" w14:textId="77777777" w:rsidR="00DB2254" w:rsidRPr="00B450BE" w:rsidRDefault="00DB2254" w:rsidP="00B450BE">
            <w:r w:rsidRPr="00B450BE">
              <w:t>Emers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FB137AC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7193543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AF2E82A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3C1683A" w14:textId="77777777" w:rsidR="00DB2254" w:rsidRPr="00B450BE" w:rsidRDefault="00DB2254" w:rsidP="00B450BE">
            <w:r w:rsidRPr="00B450BE">
              <w:t>55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DC8522A" w14:textId="77777777" w:rsidR="00DB2254" w:rsidRPr="00B450BE" w:rsidRDefault="00DB2254" w:rsidP="00B450BE">
            <w:r w:rsidRPr="00B450BE">
              <w:t>Watchung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CECC020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700846B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C1335A6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7FDEF74" w14:textId="77777777" w:rsidR="00DB2254" w:rsidRPr="00B450BE" w:rsidRDefault="00DB2254" w:rsidP="00B450BE">
            <w:r w:rsidRPr="00B450BE">
              <w:t>37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3D82049" w14:textId="77777777" w:rsidR="00DB2254" w:rsidRPr="00B450BE" w:rsidRDefault="00DB2254" w:rsidP="00B450BE">
            <w:r w:rsidRPr="00B450BE">
              <w:t>Northfield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BD9DD35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6C457EE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88ED70C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ADC89C0" w14:textId="77777777" w:rsidR="00DB2254" w:rsidRPr="00B450BE" w:rsidRDefault="00DB2254" w:rsidP="00B450BE">
            <w:r w:rsidRPr="00B450BE">
              <w:t>29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99D72E7" w14:textId="77777777" w:rsidR="00DB2254" w:rsidRPr="00B450BE" w:rsidRDefault="00DB2254" w:rsidP="00B450BE">
            <w:r w:rsidRPr="00B450BE">
              <w:t>Mansfiel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BC7D50F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1CA6EFC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123729D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7F0B825" w14:textId="77777777" w:rsidR="00DB2254" w:rsidRPr="00B450BE" w:rsidRDefault="00DB2254" w:rsidP="00B450BE">
            <w:r w:rsidRPr="00B450BE">
              <w:t>33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8D52561" w14:textId="77777777" w:rsidR="00DB2254" w:rsidRPr="00B450BE" w:rsidRDefault="00DB2254" w:rsidP="00B450BE">
            <w:r w:rsidRPr="00B450BE">
              <w:t>Montvale Board of Educati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077BD53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9FC72B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B493182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1FD1301" w14:textId="77777777" w:rsidR="00DB2254" w:rsidRPr="00B450BE" w:rsidRDefault="00DB2254" w:rsidP="00B450BE">
            <w:r w:rsidRPr="00B450BE">
              <w:t>30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4CEF1D7" w14:textId="77777777" w:rsidR="00DB2254" w:rsidRPr="00B450BE" w:rsidRDefault="00DB2254" w:rsidP="00B450BE">
            <w:r w:rsidRPr="00B450BE">
              <w:t>Maywoo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708DC69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67E6A62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4C90C99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F54609" w14:textId="77777777" w:rsidR="00DB2254" w:rsidRPr="00B450BE" w:rsidRDefault="00DB2254" w:rsidP="00B450BE">
            <w:r w:rsidRPr="00B450BE">
              <w:t>481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F8CBC3B" w14:textId="77777777" w:rsidR="00DB2254" w:rsidRPr="00B450BE" w:rsidRDefault="00DB2254" w:rsidP="00B450BE">
            <w:r w:rsidRPr="00B450BE">
              <w:t>Somerset Hills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5C7AA8C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7378ED3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6804810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2593BE5" w14:textId="77777777" w:rsidR="00DB2254" w:rsidRPr="00B450BE" w:rsidRDefault="00DB2254" w:rsidP="00B450BE">
            <w:r w:rsidRPr="00B450BE">
              <w:t>41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45B8EDE" w14:textId="77777777" w:rsidR="00DB2254" w:rsidRPr="00B450BE" w:rsidRDefault="00DB2254" w:rsidP="00B450BE">
            <w:r w:rsidRPr="00B450BE">
              <w:t xml:space="preserve">Pitman </w:t>
            </w:r>
            <w:proofErr w:type="spellStart"/>
            <w:r w:rsidRPr="00B450BE">
              <w:t>Boro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57ACF8C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69F1E8F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1327D5B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8FFBC17" w14:textId="77777777" w:rsidR="00DB2254" w:rsidRPr="00B450BE" w:rsidRDefault="00DB2254" w:rsidP="00B450BE">
            <w:r w:rsidRPr="00B450BE">
              <w:t>20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5DF8264" w14:textId="77777777" w:rsidR="00DB2254" w:rsidRPr="00B450BE" w:rsidRDefault="00DB2254" w:rsidP="00B450BE">
            <w:r w:rsidRPr="00B450BE">
              <w:t>Hanover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B2307DF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74B4307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082A48C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EEF4269" w14:textId="77777777" w:rsidR="00DB2254" w:rsidRPr="00B450BE" w:rsidRDefault="00DB2254" w:rsidP="00B450BE">
            <w:r w:rsidRPr="00B450BE">
              <w:t>26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BD38ECA" w14:textId="77777777" w:rsidR="00DB2254" w:rsidRPr="00B450BE" w:rsidRDefault="00DB2254" w:rsidP="00B450BE">
            <w:r w:rsidRPr="00B450BE">
              <w:t>Lincoln P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0F3669B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7558FBB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FB3E4C7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35C6BE6" w14:textId="77777777" w:rsidR="00DB2254" w:rsidRPr="00B450BE" w:rsidRDefault="00DB2254" w:rsidP="00B450BE">
            <w:r w:rsidRPr="00B450BE">
              <w:t>01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BA44CF1" w14:textId="77777777" w:rsidR="00DB2254" w:rsidRPr="00B450BE" w:rsidRDefault="00DB2254" w:rsidP="00B450BE">
            <w:r w:rsidRPr="00B450BE">
              <w:t>Audub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E0372D4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5056350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1BE81DC" w14:textId="77777777" w:rsidR="00DB2254" w:rsidRPr="00B450BE" w:rsidRDefault="00DB2254" w:rsidP="00B450BE">
            <w:r w:rsidRPr="00B450BE">
              <w:lastRenderedPageBreak/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488CD08" w14:textId="77777777" w:rsidR="00DB2254" w:rsidRPr="00B450BE" w:rsidRDefault="00DB2254" w:rsidP="00B450BE">
            <w:r w:rsidRPr="00B450BE">
              <w:t>07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F2E8C56" w14:textId="77777777" w:rsidR="00DB2254" w:rsidRPr="00B450BE" w:rsidRDefault="00DB2254" w:rsidP="00B450BE">
            <w:r w:rsidRPr="00B450BE">
              <w:t>Cedar Grov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D4161E9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AA90BF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63D6AD2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D37B7E1" w14:textId="77777777" w:rsidR="00DB2254" w:rsidRPr="00B450BE" w:rsidRDefault="00DB2254" w:rsidP="00B450BE">
            <w:r w:rsidRPr="00B450BE">
              <w:t>26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D96186A" w14:textId="77777777" w:rsidR="00DB2254" w:rsidRPr="00B450BE" w:rsidRDefault="00DB2254" w:rsidP="00B450BE">
            <w:r w:rsidRPr="00B450BE">
              <w:t>Linwood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B049A88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245DD49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23D54FA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5F1EEE3" w14:textId="77777777" w:rsidR="00DB2254" w:rsidRPr="00B450BE" w:rsidRDefault="00DB2254" w:rsidP="00B450BE">
            <w:r w:rsidRPr="00B450BE">
              <w:t>24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D663BCD" w14:textId="77777777" w:rsidR="00DB2254" w:rsidRPr="00B450BE" w:rsidRDefault="00DB2254" w:rsidP="00B450BE">
            <w:r w:rsidRPr="00B450BE">
              <w:t>Kinnel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8DC3EB1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09551A5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EB22303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2F608B9" w14:textId="77777777" w:rsidR="00DB2254" w:rsidRPr="00B450BE" w:rsidRDefault="00DB2254" w:rsidP="00B450BE">
            <w:r w:rsidRPr="00B450BE">
              <w:t>51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3B98ADB" w14:textId="77777777" w:rsidR="00DB2254" w:rsidRPr="00B450BE" w:rsidRDefault="00DB2254" w:rsidP="00B450BE">
            <w:r w:rsidRPr="00B450BE">
              <w:t>Tewksbury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3B81D9E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844401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0E0D460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C402D01" w14:textId="77777777" w:rsidR="00DB2254" w:rsidRPr="00B450BE" w:rsidRDefault="00DB2254" w:rsidP="00B450BE">
            <w:r w:rsidRPr="00B450BE">
              <w:t>15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50B8029" w14:textId="77777777" w:rsidR="00DB2254" w:rsidRPr="00B450BE" w:rsidRDefault="00DB2254" w:rsidP="00B450BE">
            <w:r w:rsidRPr="00B450BE">
              <w:t>Florham P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43ECCD2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415DCDE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D5CC910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B9A68EA" w14:textId="77777777" w:rsidR="00DB2254" w:rsidRPr="00B450BE" w:rsidRDefault="00DB2254" w:rsidP="00B450BE">
            <w:r w:rsidRPr="00B450BE">
              <w:t>33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DB7CDD3" w14:textId="77777777" w:rsidR="00DB2254" w:rsidRPr="00B450BE" w:rsidRDefault="00DB2254" w:rsidP="00B450BE">
            <w:r w:rsidRPr="00B450BE">
              <w:t>Morris Plain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4EF74BA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01C9EB1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6B0D196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86549F4" w14:textId="77777777" w:rsidR="00DB2254" w:rsidRPr="00B450BE" w:rsidRDefault="00DB2254" w:rsidP="00B450BE">
            <w:r w:rsidRPr="00B450BE">
              <w:t>11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0D2BCAE" w14:textId="77777777" w:rsidR="00DB2254" w:rsidRPr="00B450BE" w:rsidRDefault="00DB2254" w:rsidP="00B450BE">
            <w:r w:rsidRPr="00B450BE">
              <w:t>East Hanover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FA89786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1D93644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A4C8B20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5822631" w14:textId="77777777" w:rsidR="00DB2254" w:rsidRPr="00B450BE" w:rsidRDefault="00DB2254" w:rsidP="00B450BE">
            <w:r w:rsidRPr="00B450BE">
              <w:t>38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CFFEEEF" w14:textId="77777777" w:rsidR="00DB2254" w:rsidRPr="00B450BE" w:rsidRDefault="00DB2254" w:rsidP="00B450BE">
            <w:r w:rsidRPr="00B450BE">
              <w:t>Oceanport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B977C97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13801C4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A7BC7B2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9A8DCD1" w14:textId="77777777" w:rsidR="00DB2254" w:rsidRPr="00B450BE" w:rsidRDefault="00DB2254" w:rsidP="00B450BE">
            <w:r w:rsidRPr="00B450BE">
              <w:t>711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E2C2002" w14:textId="77777777" w:rsidR="00DB2254" w:rsidRPr="00B450BE" w:rsidRDefault="00DB2254" w:rsidP="00B450BE">
            <w:r w:rsidRPr="00B450BE">
              <w:t>The Learning Communit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0F148BC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53E4697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4CAA52B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D2F2B60" w14:textId="77777777" w:rsidR="00DB2254" w:rsidRPr="00B450BE" w:rsidRDefault="00DB2254" w:rsidP="00B450BE">
            <w:r w:rsidRPr="00B450BE">
              <w:t>58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59FEA06" w14:textId="77777777" w:rsidR="00DB2254" w:rsidRPr="00B450BE" w:rsidRDefault="00DB2254" w:rsidP="00B450BE">
            <w:r w:rsidRPr="00B450BE">
              <w:t>Woodcliff Lak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7BB34C6" w14:textId="77777777" w:rsidR="00DB2254" w:rsidRPr="00B450BE" w:rsidRDefault="00DB2254" w:rsidP="00B450BE">
            <w:r w:rsidRPr="00B450BE">
              <w:t>$58,000</w:t>
            </w:r>
          </w:p>
        </w:tc>
      </w:tr>
      <w:tr w:rsidR="00DB2254" w:rsidRPr="00B450BE" w14:paraId="0235A93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CAEFCC1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02361FC" w14:textId="77777777" w:rsidR="00DB2254" w:rsidRPr="00B450BE" w:rsidRDefault="00DB2254" w:rsidP="00B450BE">
            <w:r w:rsidRPr="00B450BE">
              <w:t>05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872F3B6" w14:textId="77777777" w:rsidR="00DB2254" w:rsidRPr="00B450BE" w:rsidRDefault="00DB2254" w:rsidP="00B450BE">
            <w:r w:rsidRPr="00B450BE">
              <w:t xml:space="preserve">Brielle </w:t>
            </w:r>
            <w:proofErr w:type="spellStart"/>
            <w:r w:rsidRPr="00B450BE">
              <w:t>Boro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963BC24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967030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FA876DE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CE51A16" w14:textId="77777777" w:rsidR="00DB2254" w:rsidRPr="00B450BE" w:rsidRDefault="00DB2254" w:rsidP="00B450BE">
            <w:r w:rsidRPr="00B450BE">
              <w:t>6093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C269D00" w14:textId="77777777" w:rsidR="00DB2254" w:rsidRPr="00B450BE" w:rsidRDefault="00DB2254" w:rsidP="00B450BE">
            <w:r w:rsidRPr="00B450BE">
              <w:t>Jersey City Global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DAD38C0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CA86F0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FECF9BD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135B6B4" w14:textId="77777777" w:rsidR="00DB2254" w:rsidRPr="00B450BE" w:rsidRDefault="00DB2254" w:rsidP="00B450BE">
            <w:r w:rsidRPr="00B450BE">
              <w:t>22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4AEF893" w14:textId="77777777" w:rsidR="00DB2254" w:rsidRPr="00B450BE" w:rsidRDefault="00DB2254" w:rsidP="00B450BE">
            <w:r w:rsidRPr="00B450BE">
              <w:t>Ho-Ho-</w:t>
            </w:r>
            <w:proofErr w:type="spellStart"/>
            <w:r w:rsidRPr="00B450BE">
              <w:t>Kus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4E5BDA0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36F02F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4B83975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A811625" w14:textId="77777777" w:rsidR="00DB2254" w:rsidRPr="00B450BE" w:rsidRDefault="00DB2254" w:rsidP="00B450BE">
            <w:r w:rsidRPr="00B450BE">
              <w:t>45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53B5EB5" w14:textId="77777777" w:rsidR="00DB2254" w:rsidRPr="00B450BE" w:rsidRDefault="00DB2254" w:rsidP="00B450BE">
            <w:r w:rsidRPr="00B450BE">
              <w:t>Roselan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10F4FA3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770B382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4D1CD5E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C070DA" w14:textId="77777777" w:rsidR="00DB2254" w:rsidRPr="00B450BE" w:rsidRDefault="00DB2254" w:rsidP="00B450BE">
            <w:r w:rsidRPr="00B450BE">
              <w:t>20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4B65600" w14:textId="77777777" w:rsidR="00DB2254" w:rsidRPr="00B450BE" w:rsidRDefault="00DB2254" w:rsidP="00B450BE">
            <w:r w:rsidRPr="00B450BE">
              <w:t>Harrington P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4C5E5BC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61D9555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4774995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F4E78D2" w14:textId="77777777" w:rsidR="00DB2254" w:rsidRPr="00B450BE" w:rsidRDefault="00DB2254" w:rsidP="00B450BE">
            <w:r w:rsidRPr="00B450BE">
              <w:t>37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07E0A20" w14:textId="77777777" w:rsidR="00DB2254" w:rsidRPr="00B450BE" w:rsidRDefault="00DB2254" w:rsidP="00B450BE">
            <w:r w:rsidRPr="00B450BE">
              <w:t>Norwoo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99630C3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10FED3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9AC0D1F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8805DA5" w14:textId="77777777" w:rsidR="00DB2254" w:rsidRPr="00B450BE" w:rsidRDefault="00DB2254" w:rsidP="00B450BE">
            <w:r w:rsidRPr="00B450BE">
              <w:t>10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F952E53" w14:textId="77777777" w:rsidR="00DB2254" w:rsidRPr="00B450BE" w:rsidRDefault="00DB2254" w:rsidP="00B450BE">
            <w:r w:rsidRPr="00B450BE">
              <w:t>Demarest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09A0DCB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413C7AE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B0BB02A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A723804" w14:textId="77777777" w:rsidR="00DB2254" w:rsidRPr="00B450BE" w:rsidRDefault="00DB2254" w:rsidP="00B450BE">
            <w:r w:rsidRPr="00B450BE">
              <w:t>6041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ADBB590" w14:textId="77777777" w:rsidR="00DB2254" w:rsidRPr="00B450BE" w:rsidRDefault="00DB2254" w:rsidP="00B450BE">
            <w:r w:rsidRPr="00B450BE">
              <w:t>Hatikvah International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9A8F143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C0EE21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8447292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4EC25C8" w14:textId="77777777" w:rsidR="00DB2254" w:rsidRPr="00B450BE" w:rsidRDefault="00DB2254" w:rsidP="00B450BE">
            <w:r w:rsidRPr="00B450BE">
              <w:t>27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2721BDB" w14:textId="77777777" w:rsidR="00DB2254" w:rsidRPr="00B450BE" w:rsidRDefault="00DB2254" w:rsidP="00B450BE">
            <w:r w:rsidRPr="00B450BE">
              <w:t xml:space="preserve">Little Silver </w:t>
            </w:r>
            <w:proofErr w:type="spellStart"/>
            <w:r w:rsidRPr="00B450BE">
              <w:t>Boro</w:t>
            </w:r>
            <w:proofErr w:type="spellEnd"/>
            <w:r w:rsidRPr="00B450BE">
              <w:t xml:space="preserve">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C21E9B1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2719955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203C446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58D9550" w14:textId="77777777" w:rsidR="00DB2254" w:rsidRPr="00B450BE" w:rsidRDefault="00DB2254" w:rsidP="00B450BE">
            <w:r w:rsidRPr="00B450BE">
              <w:t>39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3A5D669" w14:textId="77777777" w:rsidR="00DB2254" w:rsidRPr="00B450BE" w:rsidRDefault="00DB2254" w:rsidP="00B450BE">
            <w:r w:rsidRPr="00B450BE">
              <w:t>Park Ridg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73C807A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7C44871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B8346AF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63B68C4" w14:textId="77777777" w:rsidR="00DB2254" w:rsidRPr="00B450BE" w:rsidRDefault="00DB2254" w:rsidP="00B450BE">
            <w:r w:rsidRPr="00B450BE">
              <w:t>34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02EDBBB" w14:textId="77777777" w:rsidR="00DB2254" w:rsidRPr="00B450BE" w:rsidRDefault="00DB2254" w:rsidP="00B450BE">
            <w:r w:rsidRPr="00B450BE">
              <w:t>Mountainsid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585E23A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4379B7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BFF43C9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AD86C55" w14:textId="77777777" w:rsidR="00DB2254" w:rsidRPr="00B450BE" w:rsidRDefault="00DB2254" w:rsidP="00B450BE">
            <w:r w:rsidRPr="00B450BE">
              <w:t>34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BC0CB87" w14:textId="77777777" w:rsidR="00DB2254" w:rsidRPr="00B450BE" w:rsidRDefault="00DB2254" w:rsidP="00B450BE">
            <w:r w:rsidRPr="00B450BE">
              <w:t>Mountain Lakes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69B05BB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4F98190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4551254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EAD0D62" w14:textId="77777777" w:rsidR="00DB2254" w:rsidRPr="00B450BE" w:rsidRDefault="00DB2254" w:rsidP="00B450BE">
            <w:r w:rsidRPr="00B450BE">
              <w:t>38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FE765F5" w14:textId="77777777" w:rsidR="00DB2254" w:rsidRPr="00B450BE" w:rsidRDefault="00DB2254" w:rsidP="00B450BE">
            <w:r w:rsidRPr="00B450BE">
              <w:t>Old Tappa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A4FB9D0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3B609F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9062CA4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CEB6167" w14:textId="77777777" w:rsidR="00DB2254" w:rsidRPr="00B450BE" w:rsidRDefault="00DB2254" w:rsidP="00B450BE">
            <w:r w:rsidRPr="00B450BE">
              <w:t>31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D046D62" w14:textId="77777777" w:rsidR="00DB2254" w:rsidRPr="00B450BE" w:rsidRDefault="00DB2254" w:rsidP="00B450BE">
            <w:r w:rsidRPr="00B450BE">
              <w:t>Mendham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99567A6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D9D715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9A85D0F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B06E19D" w14:textId="77777777" w:rsidR="00DB2254" w:rsidRPr="00B450BE" w:rsidRDefault="00DB2254" w:rsidP="00B450BE">
            <w:r w:rsidRPr="00B450BE">
              <w:t>00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20A23B8" w14:textId="77777777" w:rsidR="00DB2254" w:rsidRPr="00B450BE" w:rsidRDefault="00DB2254" w:rsidP="00B450BE">
            <w:r w:rsidRPr="00B450BE">
              <w:t>Allendal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89740CA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2A8D0B7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C128015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CC87F2B" w14:textId="77777777" w:rsidR="00DB2254" w:rsidRPr="00B450BE" w:rsidRDefault="00DB2254" w:rsidP="00B450BE">
            <w:r w:rsidRPr="00B450BE">
              <w:t>40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2C370C8" w14:textId="77777777" w:rsidR="00DB2254" w:rsidRPr="00B450BE" w:rsidRDefault="00DB2254" w:rsidP="00B450BE">
            <w:r w:rsidRPr="00B450BE">
              <w:t>Long Hill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BCA4A31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0E8A51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FFDFA58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D79F68F" w14:textId="77777777" w:rsidR="00DB2254" w:rsidRPr="00B450BE" w:rsidRDefault="00DB2254" w:rsidP="00B450BE">
            <w:r w:rsidRPr="00B450BE">
              <w:t>36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AF497B3" w14:textId="77777777" w:rsidR="00DB2254" w:rsidRPr="00B450BE" w:rsidRDefault="00DB2254" w:rsidP="00B450BE">
            <w:r w:rsidRPr="00B450BE">
              <w:t>North Caldwel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FED627F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430B84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813107D" w14:textId="77777777" w:rsidR="00DB2254" w:rsidRPr="00B450BE" w:rsidRDefault="00DB2254" w:rsidP="00B450BE">
            <w:r w:rsidRPr="00B450BE">
              <w:lastRenderedPageBreak/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E6C8C24" w14:textId="77777777" w:rsidR="00DB2254" w:rsidRPr="00B450BE" w:rsidRDefault="00DB2254" w:rsidP="00B450BE">
            <w:r w:rsidRPr="00B450BE">
              <w:t>45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5490256" w14:textId="77777777" w:rsidR="00DB2254" w:rsidRPr="00B450BE" w:rsidRDefault="00DB2254" w:rsidP="00B450BE">
            <w:r w:rsidRPr="00B450BE">
              <w:t>Rumson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792576D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7397E13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C1B5BA8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0981546" w14:textId="77777777" w:rsidR="00DB2254" w:rsidRPr="00B450BE" w:rsidRDefault="00DB2254" w:rsidP="00B450BE">
            <w:r w:rsidRPr="00B450BE">
              <w:t>14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574DEB9" w14:textId="77777777" w:rsidR="00DB2254" w:rsidRPr="00B450BE" w:rsidRDefault="00DB2254" w:rsidP="00B450BE">
            <w:r w:rsidRPr="00B450BE">
              <w:t>Fair Have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BA427CE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5B89360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4A759CA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32C6264" w14:textId="77777777" w:rsidR="00DB2254" w:rsidRPr="00B450BE" w:rsidRDefault="00DB2254" w:rsidP="00B450BE">
            <w:r w:rsidRPr="00B450BE">
              <w:t>44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8C75F29" w14:textId="77777777" w:rsidR="00DB2254" w:rsidRPr="00B450BE" w:rsidRDefault="00DB2254" w:rsidP="00B450BE">
            <w:r w:rsidRPr="00B450BE">
              <w:t>River Val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C79E66A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20CAFB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9EB0D0D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608963" w14:textId="77777777" w:rsidR="00DB2254" w:rsidRPr="00B450BE" w:rsidRDefault="00DB2254" w:rsidP="00B450BE">
            <w:r w:rsidRPr="00B450BE">
              <w:t>094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7835063" w14:textId="77777777" w:rsidR="00DB2254" w:rsidRPr="00B450BE" w:rsidRDefault="00DB2254" w:rsidP="00B450BE">
            <w:r w:rsidRPr="00B450BE">
              <w:t>Colts Neck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9E93114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449298D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BBD1AEE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0BED915" w14:textId="77777777" w:rsidR="00DB2254" w:rsidRPr="00B450BE" w:rsidRDefault="00DB2254" w:rsidP="00B450BE">
            <w:r w:rsidRPr="00B450BE">
              <w:t>08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49AAC16" w14:textId="77777777" w:rsidR="00DB2254" w:rsidRPr="00B450BE" w:rsidRDefault="00DB2254" w:rsidP="00B450BE">
            <w:r w:rsidRPr="00B450BE">
              <w:t>Chester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06C44A7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389E118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6FEC966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7811E9A" w14:textId="77777777" w:rsidR="00DB2254" w:rsidRPr="00B450BE" w:rsidRDefault="00DB2254" w:rsidP="00B450BE">
            <w:r w:rsidRPr="00B450BE">
              <w:t>38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F7FDDE6" w14:textId="77777777" w:rsidR="00DB2254" w:rsidRPr="00B450BE" w:rsidRDefault="00DB2254" w:rsidP="00B450BE">
            <w:r w:rsidRPr="00B450BE">
              <w:t>Oradell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90D91C6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10E538B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3123AA9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D613319" w14:textId="77777777" w:rsidR="00DB2254" w:rsidRPr="00B450BE" w:rsidRDefault="00DB2254" w:rsidP="00B450BE">
            <w:r w:rsidRPr="00B450BE">
              <w:t>21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4F2076B" w14:textId="77777777" w:rsidR="00DB2254" w:rsidRPr="00B450BE" w:rsidRDefault="00DB2254" w:rsidP="00B450BE">
            <w:r w:rsidRPr="00B450BE">
              <w:t>Hillsdal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0E1C8E8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7EC95B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4BD5C15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F8273C9" w14:textId="77777777" w:rsidR="00DB2254" w:rsidRPr="00B450BE" w:rsidRDefault="00DB2254" w:rsidP="00B450BE">
            <w:r w:rsidRPr="00B450BE">
              <w:t>53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AA0BDE9" w14:textId="77777777" w:rsidR="00DB2254" w:rsidRPr="00B450BE" w:rsidRDefault="00DB2254" w:rsidP="00B450BE">
            <w:r w:rsidRPr="00B450BE">
              <w:t>Upper Saddle River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DC8B5A0" w14:textId="77777777" w:rsidR="00DB2254" w:rsidRPr="00B450BE" w:rsidRDefault="00DB2254" w:rsidP="00B450BE">
            <w:r w:rsidRPr="00B450BE">
              <w:t>$38,000</w:t>
            </w:r>
          </w:p>
        </w:tc>
      </w:tr>
      <w:tr w:rsidR="00DB2254" w:rsidRPr="00B450BE" w14:paraId="0206004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A38581D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E9900B6" w14:textId="77777777" w:rsidR="00DB2254" w:rsidRPr="00B450BE" w:rsidRDefault="00DB2254" w:rsidP="00B450BE">
            <w:r w:rsidRPr="00B450BE">
              <w:t>1799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EBD3E74" w14:textId="77777777" w:rsidR="00DB2254" w:rsidRPr="00B450BE" w:rsidRDefault="00DB2254" w:rsidP="00B450BE">
            <w:r w:rsidRPr="00B450BE">
              <w:t>KIPP: Cooper Norcross, A New Jersey Nonprofit Corporation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EA599B2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5415512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B46847B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B553BDA" w14:textId="77777777" w:rsidR="00DB2254" w:rsidRPr="00B450BE" w:rsidRDefault="00DB2254" w:rsidP="00B450BE">
            <w:r w:rsidRPr="00B450BE">
              <w:t>14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FE5EA85" w14:textId="77777777" w:rsidR="00DB2254" w:rsidRPr="00B450BE" w:rsidRDefault="00DB2254" w:rsidP="00B450BE">
            <w:r w:rsidRPr="00B450BE">
              <w:t>Fairview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8E13E06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4FECFC3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0D84C38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4F0D983" w14:textId="77777777" w:rsidR="00DB2254" w:rsidRPr="00B450BE" w:rsidRDefault="00DB2254" w:rsidP="00B450BE">
            <w:r w:rsidRPr="00B450BE">
              <w:t>1802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6D52FE8" w14:textId="77777777" w:rsidR="00DB2254" w:rsidRPr="00B450BE" w:rsidRDefault="00DB2254" w:rsidP="00B450BE">
            <w:r w:rsidRPr="00B450BE">
              <w:t>Mastery Schools of Camden, Inc.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A77C5D3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1579475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1952F56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345D028" w14:textId="77777777" w:rsidR="00DB2254" w:rsidRPr="00B450BE" w:rsidRDefault="00DB2254" w:rsidP="00B450BE">
            <w:r w:rsidRPr="00B450BE">
              <w:t>7503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84F672D" w14:textId="77777777" w:rsidR="00DB2254" w:rsidRPr="00B450BE" w:rsidRDefault="00DB2254" w:rsidP="00B450BE">
            <w:r w:rsidRPr="00B450BE">
              <w:t>Paterson Charter School for Science and Technology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ECC7A36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3F68B0B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8B32A73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C70670D" w14:textId="77777777" w:rsidR="00DB2254" w:rsidRPr="00B450BE" w:rsidRDefault="00DB2254" w:rsidP="00B450BE">
            <w:r w:rsidRPr="00B450BE">
              <w:t>26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F2E3F6E" w14:textId="77777777" w:rsidR="00DB2254" w:rsidRPr="00B450BE" w:rsidRDefault="00DB2254" w:rsidP="00B450BE">
            <w:r w:rsidRPr="00B450BE">
              <w:t>Lindenwol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379B6DB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5219A4B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E516A47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466E5F0" w14:textId="77777777" w:rsidR="00DB2254" w:rsidRPr="00B450BE" w:rsidRDefault="00DB2254" w:rsidP="00B450BE">
            <w:r w:rsidRPr="00B450BE">
              <w:t>13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A8FC7E1" w14:textId="77777777" w:rsidR="00DB2254" w:rsidRPr="00B450BE" w:rsidRDefault="00DB2254" w:rsidP="00B450BE">
            <w:r w:rsidRPr="00B450BE">
              <w:t>Englewoo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D0A6035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79A613C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CD13462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0D37203" w14:textId="77777777" w:rsidR="00DB2254" w:rsidRPr="00B450BE" w:rsidRDefault="00DB2254" w:rsidP="00B450BE">
            <w:r w:rsidRPr="00B450BE">
              <w:t>1801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AC9B1D6" w14:textId="77777777" w:rsidR="00DB2254" w:rsidRPr="00B450BE" w:rsidRDefault="00DB2254" w:rsidP="00B450BE">
            <w:r w:rsidRPr="00B450BE">
              <w:t>Camden Prep, Inc.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0EC7089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2DCC744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351BB97" w14:textId="77777777" w:rsidR="00DB2254" w:rsidRPr="00B450BE" w:rsidRDefault="00DB2254" w:rsidP="00B450BE">
            <w:r w:rsidRPr="00B450BE">
              <w:t>4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1968B44" w14:textId="77777777" w:rsidR="00DB2254" w:rsidRPr="00B450BE" w:rsidRDefault="00DB2254" w:rsidP="00B450BE">
            <w:r w:rsidRPr="00B450BE">
              <w:t>41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769697A" w14:textId="77777777" w:rsidR="00DB2254" w:rsidRPr="00B450BE" w:rsidRDefault="00DB2254" w:rsidP="00B450BE">
            <w:r w:rsidRPr="00B450BE">
              <w:t>Phillipsburg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CAC6C87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2BA421C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79482CF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76B0495" w14:textId="77777777" w:rsidR="00DB2254" w:rsidRPr="00B450BE" w:rsidRDefault="00DB2254" w:rsidP="00B450BE">
            <w:r w:rsidRPr="00B450BE">
              <w:t>36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F9BA99D" w14:textId="77777777" w:rsidR="00DB2254" w:rsidRPr="00B450BE" w:rsidRDefault="00DB2254" w:rsidP="00B450BE">
            <w:r w:rsidRPr="00B450BE">
              <w:t>North Plainfiel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A911A1F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511E431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2B1B021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5BEC918" w14:textId="77777777" w:rsidR="00DB2254" w:rsidRPr="00B450BE" w:rsidRDefault="00DB2254" w:rsidP="00B450BE">
            <w:r w:rsidRPr="00B450BE">
              <w:t>17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3354ECD" w14:textId="77777777" w:rsidR="00DB2254" w:rsidRPr="00B450BE" w:rsidRDefault="00DB2254" w:rsidP="00B450BE">
            <w:r w:rsidRPr="00B450BE">
              <w:t>Gloucester City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852F217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5DAC3C4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1005798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52D2953" w14:textId="77777777" w:rsidR="00DB2254" w:rsidRPr="00B450BE" w:rsidRDefault="00DB2254" w:rsidP="00B450BE">
            <w:r w:rsidRPr="00B450BE">
              <w:t>30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0973D74" w14:textId="77777777" w:rsidR="00DB2254" w:rsidRPr="00B450BE" w:rsidRDefault="00DB2254" w:rsidP="00B450BE">
            <w:r w:rsidRPr="00B450BE">
              <w:t>Maple Shad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5BA0DB2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01D4768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3916F19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D5FDCDC" w14:textId="77777777" w:rsidR="00DB2254" w:rsidRPr="00B450BE" w:rsidRDefault="00DB2254" w:rsidP="00B450BE">
            <w:r w:rsidRPr="00B450BE">
              <w:t>04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1A8C867" w14:textId="77777777" w:rsidR="00DB2254" w:rsidRPr="00B450BE" w:rsidRDefault="00DB2254" w:rsidP="00B450BE">
            <w:r w:rsidRPr="00B450BE">
              <w:t>Bound Broo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10D2F17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47A9C3E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ED2CA9D" w14:textId="77777777" w:rsidR="00DB2254" w:rsidRPr="00B450BE" w:rsidRDefault="00DB2254" w:rsidP="00B450BE">
            <w:r w:rsidRPr="00B450BE">
              <w:t>2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7B3D922" w14:textId="77777777" w:rsidR="00DB2254" w:rsidRPr="00B450BE" w:rsidRDefault="00DB2254" w:rsidP="00B450BE">
            <w:r w:rsidRPr="00B450BE">
              <w:t>14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99DADA5" w14:textId="77777777" w:rsidR="00DB2254" w:rsidRPr="00B450BE" w:rsidRDefault="00DB2254" w:rsidP="00B450BE">
            <w:r w:rsidRPr="00B450BE">
              <w:t>Ewing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E9C926A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62D9EF8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6CC3A45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3E4575C" w14:textId="77777777" w:rsidR="00DB2254" w:rsidRPr="00B450BE" w:rsidRDefault="00DB2254" w:rsidP="00B450BE">
            <w:r w:rsidRPr="00B450BE">
              <w:t>35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9F84CA6" w14:textId="77777777" w:rsidR="00DB2254" w:rsidRPr="00B450BE" w:rsidRDefault="00DB2254" w:rsidP="00B450BE">
            <w:r w:rsidRPr="00B450BE">
              <w:t>Neptun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5665BBC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3E1C9EE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DC6B24F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AB3573E" w14:textId="77777777" w:rsidR="00DB2254" w:rsidRPr="00B450BE" w:rsidRDefault="00DB2254" w:rsidP="00B450BE">
            <w:r w:rsidRPr="00B450BE">
              <w:t>40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D26B77F" w14:textId="77777777" w:rsidR="00DB2254" w:rsidRPr="00B450BE" w:rsidRDefault="00DB2254" w:rsidP="00B450BE">
            <w:proofErr w:type="spellStart"/>
            <w:r w:rsidRPr="00B450BE">
              <w:t>Penns</w:t>
            </w:r>
            <w:proofErr w:type="spellEnd"/>
            <w:r w:rsidRPr="00B450BE">
              <w:t xml:space="preserve"> Grove-Carneys Point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8C9BB21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501BF87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B07F8EC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BE5781C" w14:textId="77777777" w:rsidR="00DB2254" w:rsidRPr="00B450BE" w:rsidRDefault="00DB2254" w:rsidP="00B450BE">
            <w:r w:rsidRPr="00B450BE">
              <w:t>11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D3DA61D" w14:textId="77777777" w:rsidR="00DB2254" w:rsidRPr="00B450BE" w:rsidRDefault="00DB2254" w:rsidP="00B450BE">
            <w:r w:rsidRPr="00B450BE">
              <w:t>Dover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F558D56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44E7DF8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C185129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BEE80DD" w14:textId="77777777" w:rsidR="00DB2254" w:rsidRPr="00B450BE" w:rsidRDefault="00DB2254" w:rsidP="00B450BE">
            <w:r w:rsidRPr="00B450BE">
              <w:t>60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7D2787F" w14:textId="77777777" w:rsidR="00DB2254" w:rsidRPr="00B450BE" w:rsidRDefault="00DB2254" w:rsidP="00B450BE">
            <w:r w:rsidRPr="00B450BE">
              <w:t>Passaic Arts and Science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E03051C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02BE330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E78495E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7A35B83" w14:textId="77777777" w:rsidR="00DB2254" w:rsidRPr="00B450BE" w:rsidRDefault="00DB2254" w:rsidP="00B450BE">
            <w:r w:rsidRPr="00B450BE">
              <w:t>26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0FA8B8E" w14:textId="77777777" w:rsidR="00DB2254" w:rsidRPr="00B450BE" w:rsidRDefault="00DB2254" w:rsidP="00B450BE">
            <w:r w:rsidRPr="00B450BE">
              <w:t>Little Egg Harbor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95A92CA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5BA9E94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5B8D070" w14:textId="77777777" w:rsidR="00DB2254" w:rsidRPr="00B450BE" w:rsidRDefault="00DB2254" w:rsidP="00B450BE">
            <w:r w:rsidRPr="00B450BE">
              <w:lastRenderedPageBreak/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E212F4F" w14:textId="77777777" w:rsidR="00DB2254" w:rsidRPr="00B450BE" w:rsidRDefault="00DB2254" w:rsidP="00B450BE">
            <w:r w:rsidRPr="00B450BE">
              <w:t>6053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A20B347" w14:textId="77777777" w:rsidR="00DB2254" w:rsidRPr="00B450BE" w:rsidRDefault="00DB2254" w:rsidP="00B450BE">
            <w:r w:rsidRPr="00B450BE">
              <w:t>Great Oaks Legac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8A2E14C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52A5867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0679D11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2015F35" w14:textId="77777777" w:rsidR="00DB2254" w:rsidRPr="00B450BE" w:rsidRDefault="00DB2254" w:rsidP="00B450BE">
            <w:r w:rsidRPr="00B450BE">
              <w:t>17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9AE396A" w14:textId="77777777" w:rsidR="00DB2254" w:rsidRPr="00B450BE" w:rsidRDefault="00DB2254" w:rsidP="00B450BE">
            <w:r w:rsidRPr="00B450BE">
              <w:t>Glassboro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3190A1B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6E65B94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323BF0C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D64FDF5" w14:textId="77777777" w:rsidR="00DB2254" w:rsidRPr="00B450BE" w:rsidRDefault="00DB2254" w:rsidP="00B450BE">
            <w:r w:rsidRPr="00B450BE">
              <w:t>21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66F8E9A" w14:textId="77777777" w:rsidR="00DB2254" w:rsidRPr="00B450BE" w:rsidRDefault="00DB2254" w:rsidP="00B450BE">
            <w:r w:rsidRPr="00B450BE">
              <w:t>Hillsid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C2624FC" w14:textId="77777777" w:rsidR="00DB2254" w:rsidRPr="00B450BE" w:rsidRDefault="00DB2254" w:rsidP="00B450BE">
            <w:r w:rsidRPr="00B450BE">
              <w:t>$192,000</w:t>
            </w:r>
          </w:p>
        </w:tc>
      </w:tr>
      <w:tr w:rsidR="00DB2254" w:rsidRPr="00B450BE" w14:paraId="6859775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F80C70F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A615934" w14:textId="77777777" w:rsidR="00DB2254" w:rsidRPr="00B450BE" w:rsidRDefault="00DB2254" w:rsidP="00B450BE">
            <w:r w:rsidRPr="00B450BE">
              <w:t>45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3A7CFB2" w14:textId="77777777" w:rsidR="00DB2254" w:rsidRPr="00B450BE" w:rsidRDefault="00DB2254" w:rsidP="00B450BE">
            <w:r w:rsidRPr="00B450BE">
              <w:t>Rosell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2747281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1FB67D2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B44DC9D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BD044DC" w14:textId="77777777" w:rsidR="00DB2254" w:rsidRPr="00B450BE" w:rsidRDefault="00DB2254" w:rsidP="00B450BE">
            <w:r w:rsidRPr="00B450BE">
              <w:t>31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FEE6CE2" w14:textId="77777777" w:rsidR="00DB2254" w:rsidRPr="00B450BE" w:rsidRDefault="00DB2254" w:rsidP="00B450BE">
            <w:r w:rsidRPr="00B450BE">
              <w:t>Middle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B1CECD4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7F8F554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6ECDA13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776E39E" w14:textId="77777777" w:rsidR="00DB2254" w:rsidRPr="00B450BE" w:rsidRDefault="00DB2254" w:rsidP="00B450BE">
            <w:r w:rsidRPr="00B450BE">
              <w:t>28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70700A2" w14:textId="77777777" w:rsidR="00DB2254" w:rsidRPr="00B450BE" w:rsidRDefault="00DB2254" w:rsidP="00B450BE">
            <w:r w:rsidRPr="00B450BE">
              <w:t>Lower Township Elementar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1C0E148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3FF9998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C87C7C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E5C714B" w14:textId="77777777" w:rsidR="00DB2254" w:rsidRPr="00B450BE" w:rsidRDefault="00DB2254" w:rsidP="00B450BE">
            <w:r w:rsidRPr="00B450BE">
              <w:t>16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B7338B1" w14:textId="77777777" w:rsidR="00DB2254" w:rsidRPr="00B450BE" w:rsidRDefault="00DB2254" w:rsidP="00B450BE">
            <w:r w:rsidRPr="00B450BE">
              <w:t>Freehold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1471B93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5C43F8A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5841361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6E85EAF" w14:textId="77777777" w:rsidR="00DB2254" w:rsidRPr="00B450BE" w:rsidRDefault="00DB2254" w:rsidP="00B450BE">
            <w:r w:rsidRPr="00B450BE">
              <w:t>45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B852F5F" w14:textId="77777777" w:rsidR="00DB2254" w:rsidRPr="00B450BE" w:rsidRDefault="00DB2254" w:rsidP="00B450BE">
            <w:r w:rsidRPr="00B450BE">
              <w:t>Roselle Park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50E2F94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3D7F32F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6A75891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CFD7F1A" w14:textId="77777777" w:rsidR="00DB2254" w:rsidRPr="00B450BE" w:rsidRDefault="00DB2254" w:rsidP="00B450BE">
            <w:r w:rsidRPr="00B450BE">
              <w:t>6107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401ECC6" w14:textId="77777777" w:rsidR="00DB2254" w:rsidRPr="00B450BE" w:rsidRDefault="00DB2254" w:rsidP="00B450BE">
            <w:r w:rsidRPr="00B450BE">
              <w:t>Camden's Promise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EE68B6B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3F54DB6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3D2A57D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32386FF" w14:textId="77777777" w:rsidR="00DB2254" w:rsidRPr="00B450BE" w:rsidRDefault="00DB2254" w:rsidP="00B450BE">
            <w:r w:rsidRPr="00B450BE">
              <w:t>15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4FED5A2" w14:textId="77777777" w:rsidR="00DB2254" w:rsidRPr="00B450BE" w:rsidRDefault="00DB2254" w:rsidP="00B450BE">
            <w:r w:rsidRPr="00B450BE">
              <w:t>Township of Frankli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5A112A3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7262B97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57185FD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2DFBA6" w14:textId="77777777" w:rsidR="00DB2254" w:rsidRPr="00B450BE" w:rsidRDefault="00DB2254" w:rsidP="00B450BE">
            <w:r w:rsidRPr="00B450BE">
              <w:t>39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21BE6C0" w14:textId="77777777" w:rsidR="00DB2254" w:rsidRPr="00B450BE" w:rsidRDefault="00DB2254" w:rsidP="00B450BE">
            <w:r w:rsidRPr="00B450BE">
              <w:t>Palisades P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AD2C1D4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635913A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071965E" w14:textId="77777777" w:rsidR="00DB2254" w:rsidRPr="00B450BE" w:rsidRDefault="00DB2254" w:rsidP="00B450BE">
            <w:r w:rsidRPr="00B450BE">
              <w:t>3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0A27E79" w14:textId="77777777" w:rsidR="00DB2254" w:rsidRPr="00B450BE" w:rsidRDefault="00DB2254" w:rsidP="00B450BE">
            <w:r w:rsidRPr="00B450BE">
              <w:t>407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4DAB821" w14:textId="77777777" w:rsidR="00DB2254" w:rsidRPr="00B450BE" w:rsidRDefault="00DB2254" w:rsidP="00B450BE">
            <w:r w:rsidRPr="00B450BE">
              <w:t>Pennsvill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789FA6D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62DC501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B5377EE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C2CE13D" w14:textId="77777777" w:rsidR="00DB2254" w:rsidRPr="00B450BE" w:rsidRDefault="00DB2254" w:rsidP="00B450BE">
            <w:r w:rsidRPr="00B450BE">
              <w:t>49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0C9E40F" w14:textId="77777777" w:rsidR="00DB2254" w:rsidRPr="00B450BE" w:rsidRDefault="00DB2254" w:rsidP="00B450BE">
            <w:r w:rsidRPr="00B450BE">
              <w:t>South River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2D7FB9B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549E956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FA241B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F47E2CB" w14:textId="77777777" w:rsidR="00DB2254" w:rsidRPr="00B450BE" w:rsidRDefault="00DB2254" w:rsidP="00B450BE">
            <w:r w:rsidRPr="00B450BE">
              <w:t>06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3D46E6C" w14:textId="77777777" w:rsidR="00DB2254" w:rsidRPr="00B450BE" w:rsidRDefault="00DB2254" w:rsidP="00B450BE">
            <w:r w:rsidRPr="00B450BE">
              <w:t>Burling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FEEBB92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20BBDDF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2D731B7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49B1F61" w14:textId="77777777" w:rsidR="00DB2254" w:rsidRPr="00B450BE" w:rsidRDefault="00DB2254" w:rsidP="00B450BE">
            <w:r w:rsidRPr="00B450BE">
              <w:t>20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E0FCDA3" w14:textId="77777777" w:rsidR="00DB2254" w:rsidRPr="00B450BE" w:rsidRDefault="00DB2254" w:rsidP="00B450BE">
            <w:r w:rsidRPr="00B450BE">
              <w:t>Harrison Public Schools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465CED1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2CA2ED3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23E8BB1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481EC08" w14:textId="77777777" w:rsidR="00DB2254" w:rsidRPr="00B450BE" w:rsidRDefault="00DB2254" w:rsidP="00B450BE">
            <w:r w:rsidRPr="00B450BE">
              <w:t>10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748A381" w14:textId="77777777" w:rsidR="00DB2254" w:rsidRPr="00B450BE" w:rsidRDefault="00DB2254" w:rsidP="00B450BE">
            <w:r w:rsidRPr="00B450BE">
              <w:t>Delra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9B3AA8E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549CE44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1742D55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0FBC622" w14:textId="77777777" w:rsidR="00DB2254" w:rsidRPr="00B450BE" w:rsidRDefault="00DB2254" w:rsidP="00B450BE">
            <w:r w:rsidRPr="00B450BE">
              <w:t>43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5ECDF4B" w14:textId="77777777" w:rsidR="00DB2254" w:rsidRPr="00B450BE" w:rsidRDefault="00DB2254" w:rsidP="00B450BE">
            <w:r w:rsidRPr="00B450BE">
              <w:t>Ridgefield Park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7D86B65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10037FC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1EF12F3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BB6B7DC" w14:textId="77777777" w:rsidR="00DB2254" w:rsidRPr="00B450BE" w:rsidRDefault="00DB2254" w:rsidP="00B450BE">
            <w:r w:rsidRPr="00B450BE">
              <w:t>53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BB86CFB" w14:textId="77777777" w:rsidR="00DB2254" w:rsidRPr="00B450BE" w:rsidRDefault="00DB2254" w:rsidP="00B450BE">
            <w:r w:rsidRPr="00B450BE">
              <w:t>Vern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DED347C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2262D30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14972D1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9C6BC5B" w14:textId="77777777" w:rsidR="00DB2254" w:rsidRPr="00B450BE" w:rsidRDefault="00DB2254" w:rsidP="00B450BE">
            <w:r w:rsidRPr="00B450BE">
              <w:t>29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834AF6C" w14:textId="77777777" w:rsidR="00DB2254" w:rsidRPr="00B450BE" w:rsidRDefault="00DB2254" w:rsidP="00B450BE">
            <w:r w:rsidRPr="00B450BE">
              <w:t>Manchester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8605326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06324EE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445FDD2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C273210" w14:textId="77777777" w:rsidR="00DB2254" w:rsidRPr="00B450BE" w:rsidRDefault="00DB2254" w:rsidP="00B450BE">
            <w:r w:rsidRPr="00B450BE">
              <w:t>56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6B86250" w14:textId="77777777" w:rsidR="00DB2254" w:rsidRPr="00B450BE" w:rsidRDefault="00DB2254" w:rsidP="00B450BE">
            <w:r w:rsidRPr="00B450BE">
              <w:t>West Deptfor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FC00FFD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5FC30C6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308CBDA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3815A4B" w14:textId="77777777" w:rsidR="00DB2254" w:rsidRPr="00B450BE" w:rsidRDefault="00DB2254" w:rsidP="00B450BE">
            <w:r w:rsidRPr="00B450BE">
              <w:t>23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4719888" w14:textId="77777777" w:rsidR="00DB2254" w:rsidRPr="00B450BE" w:rsidRDefault="00DB2254" w:rsidP="00B450BE">
            <w:r w:rsidRPr="00B450BE">
              <w:t>Jefferson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D7655B7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761935B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8C054E3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5857782" w14:textId="77777777" w:rsidR="00DB2254" w:rsidRPr="00B450BE" w:rsidRDefault="00DB2254" w:rsidP="00B450BE">
            <w:r w:rsidRPr="00B450BE">
              <w:t>51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C469768" w14:textId="77777777" w:rsidR="00DB2254" w:rsidRPr="00B450BE" w:rsidRDefault="00DB2254" w:rsidP="00B450BE">
            <w:r w:rsidRPr="00B450BE">
              <w:t>Teanec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15507CE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5E9A1A4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02F6D93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68B790A" w14:textId="77777777" w:rsidR="00DB2254" w:rsidRPr="00B450BE" w:rsidRDefault="00DB2254" w:rsidP="00B450BE">
            <w:r w:rsidRPr="00B450BE">
              <w:t>28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FAF7043" w14:textId="77777777" w:rsidR="00DB2254" w:rsidRPr="00B450BE" w:rsidRDefault="00DB2254" w:rsidP="00B450BE">
            <w:r w:rsidRPr="00B450BE">
              <w:t>Lyndhurst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FA16B32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109F29D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8F00491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AEC0D8A" w14:textId="77777777" w:rsidR="00DB2254" w:rsidRPr="00B450BE" w:rsidRDefault="00DB2254" w:rsidP="00B450BE">
            <w:r w:rsidRPr="00B450BE">
              <w:t>134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CD018F6" w14:textId="77777777" w:rsidR="00DB2254" w:rsidRPr="00B450BE" w:rsidRDefault="00DB2254" w:rsidP="00B450BE">
            <w:r w:rsidRPr="00B450BE">
              <w:t>Elmwood P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10CBC42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55D548E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513D186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459EE07" w14:textId="77777777" w:rsidR="00DB2254" w:rsidRPr="00B450BE" w:rsidRDefault="00DB2254" w:rsidP="00B450BE">
            <w:r w:rsidRPr="00B450BE">
              <w:t>46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90D4F0C" w14:textId="77777777" w:rsidR="00DB2254" w:rsidRPr="00B450BE" w:rsidRDefault="00DB2254" w:rsidP="00B450BE">
            <w:r w:rsidRPr="00B450BE">
              <w:t>Saddle Broo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552D580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64F02ED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25A5846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EF96287" w14:textId="77777777" w:rsidR="00DB2254" w:rsidRPr="00B450BE" w:rsidRDefault="00DB2254" w:rsidP="00B450BE">
            <w:r w:rsidRPr="00B450BE">
              <w:t>45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0459A81" w14:textId="77777777" w:rsidR="00DB2254" w:rsidRPr="00B450BE" w:rsidRDefault="00DB2254" w:rsidP="00B450BE">
            <w:r w:rsidRPr="00B450BE">
              <w:t>Roxbury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35AFEDC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2AF4311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D41BDAD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E16924F" w14:textId="77777777" w:rsidR="00DB2254" w:rsidRPr="00B450BE" w:rsidRDefault="00DB2254" w:rsidP="00B450BE">
            <w:r w:rsidRPr="00B450BE">
              <w:t>018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2F788F0" w14:textId="77777777" w:rsidR="00DB2254" w:rsidRPr="00B450BE" w:rsidRDefault="00DB2254" w:rsidP="00B450BE">
            <w:r w:rsidRPr="00B450BE">
              <w:t>Barnegat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F264A10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2A8E3F5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50BFAC5" w14:textId="77777777" w:rsidR="00DB2254" w:rsidRPr="00B450BE" w:rsidRDefault="00DB2254" w:rsidP="00B450BE">
            <w:r w:rsidRPr="00B450BE">
              <w:lastRenderedPageBreak/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7A05957" w14:textId="77777777" w:rsidR="00DB2254" w:rsidRPr="00B450BE" w:rsidRDefault="00DB2254" w:rsidP="00B450BE">
            <w:r w:rsidRPr="00B450BE">
              <w:t>47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D904F87" w14:textId="77777777" w:rsidR="00DB2254" w:rsidRPr="00B450BE" w:rsidRDefault="00DB2254" w:rsidP="00B450BE">
            <w:r w:rsidRPr="00B450BE">
              <w:t>Secaucu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BDDE45B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6F3FBA5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E21B77D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E89150B" w14:textId="77777777" w:rsidR="00DB2254" w:rsidRPr="00B450BE" w:rsidRDefault="00DB2254" w:rsidP="00B450BE">
            <w:r w:rsidRPr="00B450BE">
              <w:t>36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BF930A5" w14:textId="77777777" w:rsidR="00DB2254" w:rsidRPr="00B450BE" w:rsidRDefault="00DB2254" w:rsidP="00B450BE">
            <w:r w:rsidRPr="00B450BE">
              <w:t>North Hanover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3FA2A90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6F13348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ADC8840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963E7C6" w14:textId="77777777" w:rsidR="00DB2254" w:rsidRPr="00B450BE" w:rsidRDefault="00DB2254" w:rsidP="00B450BE">
            <w:r w:rsidRPr="00B450BE">
              <w:t>31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8BF7FC2" w14:textId="77777777" w:rsidR="00DB2254" w:rsidRPr="00B450BE" w:rsidRDefault="00DB2254" w:rsidP="00B450BE">
            <w:r w:rsidRPr="00B450BE">
              <w:t>Middlesex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24869E4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6525923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ED3240A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51A7D5C" w14:textId="77777777" w:rsidR="00DB2254" w:rsidRPr="00B450BE" w:rsidRDefault="00DB2254" w:rsidP="00B450BE">
            <w:r w:rsidRPr="00B450BE">
              <w:t>19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447F136" w14:textId="77777777" w:rsidR="00DB2254" w:rsidRPr="00B450BE" w:rsidRDefault="00DB2254" w:rsidP="00B450BE">
            <w:r w:rsidRPr="00B450BE">
              <w:t>Hammont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DC5B7B6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2A2D768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D6629CE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35EB309" w14:textId="77777777" w:rsidR="00DB2254" w:rsidRPr="00B450BE" w:rsidRDefault="00DB2254" w:rsidP="00B450BE">
            <w:r w:rsidRPr="00B450BE">
              <w:t>21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30702A9" w14:textId="77777777" w:rsidR="00DB2254" w:rsidRPr="00B450BE" w:rsidRDefault="00DB2254" w:rsidP="00B450BE">
            <w:r w:rsidRPr="00B450BE">
              <w:t>Hawthorn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733681A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043A3E7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D27EA29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F4F02AE" w14:textId="77777777" w:rsidR="00DB2254" w:rsidRPr="00B450BE" w:rsidRDefault="00DB2254" w:rsidP="00B450BE">
            <w:r w:rsidRPr="00B450BE">
              <w:t>08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526BA9B" w14:textId="77777777" w:rsidR="00DB2254" w:rsidRPr="00B450BE" w:rsidRDefault="00DB2254" w:rsidP="00B450BE">
            <w:r w:rsidRPr="00B450BE">
              <w:t>Cinnamins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AF56BEE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70BEBF8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97A1246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B1BDB1F" w14:textId="77777777" w:rsidR="00DB2254" w:rsidRPr="00B450BE" w:rsidRDefault="00DB2254" w:rsidP="00B450BE">
            <w:r w:rsidRPr="00B450BE">
              <w:t>08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6B23058" w14:textId="77777777" w:rsidR="00DB2254" w:rsidRPr="00B450BE" w:rsidRDefault="00DB2254" w:rsidP="00B450BE">
            <w:r w:rsidRPr="00B450BE">
              <w:t>Cliffside Pa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D54FEC5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6763D80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0C78B51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2388F72" w14:textId="77777777" w:rsidR="00DB2254" w:rsidRPr="00B450BE" w:rsidRDefault="00DB2254" w:rsidP="00B450BE">
            <w:r w:rsidRPr="00B450BE">
              <w:t>56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EE3ED45" w14:textId="77777777" w:rsidR="00DB2254" w:rsidRPr="00B450BE" w:rsidRDefault="00DB2254" w:rsidP="00B450BE">
            <w:r w:rsidRPr="00B450BE">
              <w:t>West Milford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5C87CAD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7FCA0B9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C62926D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C98474C" w14:textId="77777777" w:rsidR="00DB2254" w:rsidRPr="00B450BE" w:rsidRDefault="00DB2254" w:rsidP="00B450BE">
            <w:r w:rsidRPr="00B450BE">
              <w:t>210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8F41770" w14:textId="77777777" w:rsidR="00DB2254" w:rsidRPr="00B450BE" w:rsidRDefault="00DB2254" w:rsidP="00B450BE">
            <w:r w:rsidRPr="00B450BE">
              <w:t>Hazlet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639504B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7C1B28D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52B5821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AE0AD59" w14:textId="77777777" w:rsidR="00DB2254" w:rsidRPr="00B450BE" w:rsidRDefault="00DB2254" w:rsidP="00B450BE">
            <w:r w:rsidRPr="00B450BE">
              <w:t>36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867147C" w14:textId="77777777" w:rsidR="00DB2254" w:rsidRPr="00B450BE" w:rsidRDefault="00DB2254" w:rsidP="00B450BE">
            <w:r w:rsidRPr="00B450BE">
              <w:t>North Arlingt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D2EEBDC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62802A7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F9C839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182F491" w14:textId="77777777" w:rsidR="00DB2254" w:rsidRPr="00B450BE" w:rsidRDefault="00DB2254" w:rsidP="00B450BE">
            <w:r w:rsidRPr="00B450BE">
              <w:t>53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7ED51EA" w14:textId="77777777" w:rsidR="00DB2254" w:rsidRPr="00B450BE" w:rsidRDefault="00DB2254" w:rsidP="00B450BE">
            <w:r w:rsidRPr="00B450BE">
              <w:t>Verona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4D38ACA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0BBF2F5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9E920B1" w14:textId="77777777" w:rsidR="00DB2254" w:rsidRPr="00B450BE" w:rsidRDefault="00DB2254" w:rsidP="00B450BE">
            <w:r w:rsidRPr="00B450BE">
              <w:t>3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F9818DE" w14:textId="77777777" w:rsidR="00DB2254" w:rsidRPr="00B450BE" w:rsidRDefault="00DB2254" w:rsidP="00B450BE">
            <w:r w:rsidRPr="00B450BE">
              <w:t>49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8FECC12" w14:textId="77777777" w:rsidR="00DB2254" w:rsidRPr="00B450BE" w:rsidRDefault="00DB2254" w:rsidP="00B450BE">
            <w:r w:rsidRPr="00B450BE">
              <w:t>Sparta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55367BB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214B3E2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0884EEF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8490C5A" w14:textId="77777777" w:rsidR="00DB2254" w:rsidRPr="00B450BE" w:rsidRDefault="00DB2254" w:rsidP="00B450BE">
            <w:r w:rsidRPr="00B450BE">
              <w:t>18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56BB741" w14:textId="77777777" w:rsidR="00DB2254" w:rsidRPr="00B450BE" w:rsidRDefault="00DB2254" w:rsidP="00B450BE">
            <w:r w:rsidRPr="00B450BE">
              <w:t>Hadd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7757D0D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5AADB06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E9D381C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07E7C5D" w14:textId="77777777" w:rsidR="00DB2254" w:rsidRPr="00B450BE" w:rsidRDefault="00DB2254" w:rsidP="00B450BE">
            <w:r w:rsidRPr="00B450BE">
              <w:t>38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F75CEBC" w14:textId="77777777" w:rsidR="00DB2254" w:rsidRPr="00B450BE" w:rsidRDefault="00DB2254" w:rsidP="00B450BE">
            <w:r w:rsidRPr="00B450BE">
              <w:t>Township of Ocea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5D29512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56A35A4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4542EBC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C91D6A9" w14:textId="77777777" w:rsidR="00DB2254" w:rsidRPr="00B450BE" w:rsidRDefault="00DB2254" w:rsidP="00B450BE">
            <w:r w:rsidRPr="00B450BE">
              <w:t>20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1E4EE9B" w14:textId="77777777" w:rsidR="00DB2254" w:rsidRPr="00B450BE" w:rsidRDefault="00DB2254" w:rsidP="00B450BE">
            <w:r w:rsidRPr="00B450BE">
              <w:t>Harris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E4ACCE6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7EFD127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3CB8E57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320880E" w14:textId="77777777" w:rsidR="00DB2254" w:rsidRPr="00B450BE" w:rsidRDefault="00DB2254" w:rsidP="00B450BE">
            <w:r w:rsidRPr="00B450BE">
              <w:t>11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21062DE" w14:textId="77777777" w:rsidR="00DB2254" w:rsidRPr="00B450BE" w:rsidRDefault="00DB2254" w:rsidP="00B450BE">
            <w:r w:rsidRPr="00B450BE">
              <w:t>East Greenwich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2785FB9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4E5CC9E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DB9A23D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591DDB1" w14:textId="77777777" w:rsidR="00DB2254" w:rsidRPr="00B450BE" w:rsidRDefault="00DB2254" w:rsidP="00B450BE">
            <w:r w:rsidRPr="00B450BE">
              <w:t>518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7F2BFD8" w14:textId="77777777" w:rsidR="00DB2254" w:rsidRPr="00B450BE" w:rsidRDefault="00DB2254" w:rsidP="00B450BE">
            <w:r w:rsidRPr="00B450BE">
              <w:t>Tinton Fall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20D96BE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7E1C00E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8BA2BFC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9363B8F" w14:textId="77777777" w:rsidR="00DB2254" w:rsidRPr="00B450BE" w:rsidRDefault="00DB2254" w:rsidP="00B450BE">
            <w:r w:rsidRPr="00B450BE">
              <w:t>29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097D50F" w14:textId="77777777" w:rsidR="00DB2254" w:rsidRPr="00B450BE" w:rsidRDefault="00DB2254" w:rsidP="00B450BE">
            <w:r w:rsidRPr="00B450BE">
              <w:t>Mantua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324995B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5E438CA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35AF396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33F835B" w14:textId="77777777" w:rsidR="00DB2254" w:rsidRPr="00B450BE" w:rsidRDefault="00DB2254" w:rsidP="00B450BE">
            <w:r w:rsidRPr="00B450BE">
              <w:t>42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69F06EF" w14:textId="77777777" w:rsidR="00DB2254" w:rsidRPr="00B450BE" w:rsidRDefault="00DB2254" w:rsidP="00B450BE">
            <w:r w:rsidRPr="00B450BE">
              <w:t>Point Pleasant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2D41C04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9E8119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077121E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2FEFEFC" w14:textId="77777777" w:rsidR="00DB2254" w:rsidRPr="00B450BE" w:rsidRDefault="00DB2254" w:rsidP="00B450BE">
            <w:r w:rsidRPr="00B450BE">
              <w:t>27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B88ED94" w14:textId="77777777" w:rsidR="00DB2254" w:rsidRPr="00B450BE" w:rsidRDefault="00DB2254" w:rsidP="00B450BE">
            <w:r w:rsidRPr="00B450BE">
              <w:t>Lodi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0A2A030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5B88B4C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6F720D2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1B31220" w14:textId="77777777" w:rsidR="00DB2254" w:rsidRPr="00B450BE" w:rsidRDefault="00DB2254" w:rsidP="00B450BE">
            <w:r w:rsidRPr="00B450BE">
              <w:t>047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DCB1696" w14:textId="77777777" w:rsidR="00DB2254" w:rsidRPr="00B450BE" w:rsidRDefault="00DB2254" w:rsidP="00B450BE">
            <w:r w:rsidRPr="00B450BE">
              <w:t>Bordentown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7C995E9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F2F349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68C2BC8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A786A4D" w14:textId="77777777" w:rsidR="00DB2254" w:rsidRPr="00B450BE" w:rsidRDefault="00DB2254" w:rsidP="00B450BE">
            <w:r w:rsidRPr="00B450BE">
              <w:t>51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892F33A" w14:textId="77777777" w:rsidR="00DB2254" w:rsidRPr="00B450BE" w:rsidRDefault="00DB2254" w:rsidP="00B450BE">
            <w:r w:rsidRPr="00B450BE">
              <w:t>Swedesboro-Woolwic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D624CF5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2EF42D3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1003ED1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176D535" w14:textId="77777777" w:rsidR="00DB2254" w:rsidRPr="00B450BE" w:rsidRDefault="00DB2254" w:rsidP="00B450BE">
            <w:r w:rsidRPr="00B450BE">
              <w:t>03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6DE20B4" w14:textId="77777777" w:rsidR="00DB2254" w:rsidRPr="00B450BE" w:rsidRDefault="00DB2254" w:rsidP="00B450BE">
            <w:r w:rsidRPr="00B450BE">
              <w:t>Bergenfield Borough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D6F393F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733124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87725E4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DF57B4A" w14:textId="77777777" w:rsidR="00DB2254" w:rsidRPr="00B450BE" w:rsidRDefault="00DB2254" w:rsidP="00B450BE">
            <w:r w:rsidRPr="00B450BE">
              <w:t>55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D878919" w14:textId="77777777" w:rsidR="00DB2254" w:rsidRPr="00B450BE" w:rsidRDefault="00DB2254" w:rsidP="00B450BE">
            <w:r w:rsidRPr="00B450BE">
              <w:t>Washing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C1044FA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3D49666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D51C19B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47D2289" w14:textId="77777777" w:rsidR="00DB2254" w:rsidRPr="00B450BE" w:rsidRDefault="00DB2254" w:rsidP="00B450BE">
            <w:r w:rsidRPr="00B450BE">
              <w:t>11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FA2C9B2" w14:textId="77777777" w:rsidR="00DB2254" w:rsidRPr="00B450BE" w:rsidRDefault="00DB2254" w:rsidP="00B450BE">
            <w:r w:rsidRPr="00B450BE">
              <w:t>Dumont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48BABC4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7617C8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3EB56D6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66F3785" w14:textId="77777777" w:rsidR="00DB2254" w:rsidRPr="00B450BE" w:rsidRDefault="00DB2254" w:rsidP="00B450BE">
            <w:r w:rsidRPr="00B450BE">
              <w:t>54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3B1B2BF" w14:textId="77777777" w:rsidR="00DB2254" w:rsidRPr="00B450BE" w:rsidRDefault="00DB2254" w:rsidP="00B450BE">
            <w:r w:rsidRPr="00B450BE">
              <w:t>Wall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0CCAEFB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2DBD0F8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1F3C487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FC73553" w14:textId="77777777" w:rsidR="00DB2254" w:rsidRPr="00B450BE" w:rsidRDefault="00DB2254" w:rsidP="00B450BE">
            <w:r w:rsidRPr="00B450BE">
              <w:t>20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8559987" w14:textId="77777777" w:rsidR="00DB2254" w:rsidRPr="00B450BE" w:rsidRDefault="00DB2254" w:rsidP="00B450BE">
            <w:r w:rsidRPr="00B450BE">
              <w:t>Hasbrouck Height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B9E29F8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D3B35E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909480B" w14:textId="77777777" w:rsidR="00DB2254" w:rsidRPr="00B450BE" w:rsidRDefault="00DB2254" w:rsidP="00B450BE">
            <w:r w:rsidRPr="00B450BE">
              <w:lastRenderedPageBreak/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41DA8F7" w14:textId="77777777" w:rsidR="00DB2254" w:rsidRPr="00B450BE" w:rsidRDefault="00DB2254" w:rsidP="00B450BE">
            <w:r w:rsidRPr="00B450BE">
              <w:t>32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0E7AC7A" w14:textId="77777777" w:rsidR="00DB2254" w:rsidRPr="00B450BE" w:rsidRDefault="00DB2254" w:rsidP="00B450BE">
            <w:r w:rsidRPr="00B450BE">
              <w:t>Millston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43E1868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483682C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390D7BD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6B10CD4" w14:textId="77777777" w:rsidR="00DB2254" w:rsidRPr="00B450BE" w:rsidRDefault="00DB2254" w:rsidP="00B450BE">
            <w:r w:rsidRPr="00B450BE">
              <w:t>37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146106F" w14:textId="77777777" w:rsidR="00DB2254" w:rsidRPr="00B450BE" w:rsidRDefault="00DB2254" w:rsidP="00B450BE">
            <w:r w:rsidRPr="00B450BE">
              <w:t>Oaklan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4E17446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EB2F8B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E434ACE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699A41E" w14:textId="77777777" w:rsidR="00DB2254" w:rsidRPr="00B450BE" w:rsidRDefault="00DB2254" w:rsidP="00B450BE">
            <w:r w:rsidRPr="00B450BE">
              <w:t>44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F39E04C" w14:textId="77777777" w:rsidR="00DB2254" w:rsidRPr="00B450BE" w:rsidRDefault="00DB2254" w:rsidP="00B450BE">
            <w:r w:rsidRPr="00B450BE">
              <w:t>Rockaway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B8D81A3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725E071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2FD8982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3911D10" w14:textId="77777777" w:rsidR="00DB2254" w:rsidRPr="00B450BE" w:rsidRDefault="00DB2254" w:rsidP="00B450BE">
            <w:r w:rsidRPr="00B450BE">
              <w:t>31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114CAAD" w14:textId="77777777" w:rsidR="00DB2254" w:rsidRPr="00B450BE" w:rsidRDefault="00DB2254" w:rsidP="00B450BE">
            <w:r w:rsidRPr="00B450BE">
              <w:t>Metuche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7091456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974B8A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C4249F5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61BFEC4" w14:textId="77777777" w:rsidR="00DB2254" w:rsidRPr="00B450BE" w:rsidRDefault="00DB2254" w:rsidP="00B450BE">
            <w:r w:rsidRPr="00B450BE">
              <w:t>05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B0978F8" w14:textId="77777777" w:rsidR="00DB2254" w:rsidRPr="00B450BE" w:rsidRDefault="00DB2254" w:rsidP="00B450BE">
            <w:r w:rsidRPr="00B450BE">
              <w:t>Branchburg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78BCE44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0DBE22B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DDDCAF9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0C06B2E" w14:textId="77777777" w:rsidR="00DB2254" w:rsidRPr="00B450BE" w:rsidRDefault="00DB2254" w:rsidP="00B450BE">
            <w:r w:rsidRPr="00B450BE">
              <w:t>06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0DC8A71" w14:textId="77777777" w:rsidR="00DB2254" w:rsidRPr="00B450BE" w:rsidRDefault="00DB2254" w:rsidP="00B450BE">
            <w:r w:rsidRPr="00B450BE">
              <w:t>Caldwell-West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3C593A6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401F39E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246B766" w14:textId="77777777" w:rsidR="00DB2254" w:rsidRPr="00B450BE" w:rsidRDefault="00DB2254" w:rsidP="00B450BE">
            <w:r w:rsidRPr="00B450BE">
              <w:t>2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DF693A0" w14:textId="77777777" w:rsidR="00DB2254" w:rsidRPr="00B450BE" w:rsidRDefault="00DB2254" w:rsidP="00B450BE">
            <w:r w:rsidRPr="00B450BE">
              <w:t>55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78A5D94" w14:textId="77777777" w:rsidR="00DB2254" w:rsidRPr="00B450BE" w:rsidRDefault="00DB2254" w:rsidP="00B450BE">
            <w:r w:rsidRPr="00B450BE">
              <w:t>Robbinsvill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98861DD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31CFA43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8FDD606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D085C01" w14:textId="77777777" w:rsidR="00DB2254" w:rsidRPr="00B450BE" w:rsidRDefault="00DB2254" w:rsidP="00B450BE">
            <w:r w:rsidRPr="00B450BE">
              <w:t>10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4BE5235" w14:textId="77777777" w:rsidR="00DB2254" w:rsidRPr="00B450BE" w:rsidRDefault="00DB2254" w:rsidP="00B450BE">
            <w:r w:rsidRPr="00B450BE">
              <w:t>Denville Township K-8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8D94242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928C6C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5DA807C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A7FCD9F" w14:textId="77777777" w:rsidR="00DB2254" w:rsidRPr="00B450BE" w:rsidRDefault="00DB2254" w:rsidP="00B450BE">
            <w:r w:rsidRPr="00B450BE">
              <w:t>54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4000590" w14:textId="77777777" w:rsidR="00DB2254" w:rsidRPr="00B450BE" w:rsidRDefault="00DB2254" w:rsidP="00B450BE">
            <w:r w:rsidRPr="00B450BE">
              <w:t>Warre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2CE2330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8688D9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C5E67B4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CBD530F" w14:textId="77777777" w:rsidR="00DB2254" w:rsidRPr="00B450BE" w:rsidRDefault="00DB2254" w:rsidP="00B450BE">
            <w:r w:rsidRPr="00B450BE">
              <w:t>08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6284B27" w14:textId="77777777" w:rsidR="00DB2254" w:rsidRPr="00B450BE" w:rsidRDefault="00DB2254" w:rsidP="00B450BE">
            <w:r w:rsidRPr="00B450BE">
              <w:t>Clark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A67BA73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58E49F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E0DB6F1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F3045DE" w14:textId="77777777" w:rsidR="00DB2254" w:rsidRPr="00B450BE" w:rsidRDefault="00DB2254" w:rsidP="00B450BE">
            <w:r w:rsidRPr="00B450BE">
              <w:t>22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9F53B7A" w14:textId="77777777" w:rsidR="00DB2254" w:rsidRPr="00B450BE" w:rsidRDefault="00DB2254" w:rsidP="00B450BE">
            <w:r w:rsidRPr="00B450BE">
              <w:t>Hoboke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3105B60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775DA36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EB96021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8A99712" w14:textId="77777777" w:rsidR="00DB2254" w:rsidRPr="00B450BE" w:rsidRDefault="00DB2254" w:rsidP="00B450BE">
            <w:r w:rsidRPr="00B450BE">
              <w:t>35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D157983" w14:textId="77777777" w:rsidR="00DB2254" w:rsidRPr="00B450BE" w:rsidRDefault="00DB2254" w:rsidP="00B450BE">
            <w:r w:rsidRPr="00B450BE">
              <w:t>New Milfor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DB94374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2A71625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E51FCAE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A5798D3" w14:textId="77777777" w:rsidR="00DB2254" w:rsidRPr="00B450BE" w:rsidRDefault="00DB2254" w:rsidP="00B450BE">
            <w:r w:rsidRPr="00B450BE">
              <w:t>43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D8E828F" w14:textId="77777777" w:rsidR="00DB2254" w:rsidRPr="00B450BE" w:rsidRDefault="00DB2254" w:rsidP="00B450BE">
            <w:r w:rsidRPr="00B450BE">
              <w:t>Ramse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DF711C5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3E3DB7F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AD7AC01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EEE85DF" w14:textId="77777777" w:rsidR="00DB2254" w:rsidRPr="00B450BE" w:rsidRDefault="00DB2254" w:rsidP="00B450BE">
            <w:r w:rsidRPr="00B450BE">
              <w:t>43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F9277E1" w14:textId="77777777" w:rsidR="00DB2254" w:rsidRPr="00B450BE" w:rsidRDefault="00DB2254" w:rsidP="00B450BE">
            <w:r w:rsidRPr="00B450BE">
              <w:t>Reading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C8D27D4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7329E0B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0C6A723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006DCF4" w14:textId="77777777" w:rsidR="00DB2254" w:rsidRPr="00B450BE" w:rsidRDefault="00DB2254" w:rsidP="00B450BE">
            <w:r w:rsidRPr="00B450BE">
              <w:t>46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257646A" w14:textId="77777777" w:rsidR="00DB2254" w:rsidRPr="00B450BE" w:rsidRDefault="00DB2254" w:rsidP="00B450BE">
            <w:r w:rsidRPr="00B450BE">
              <w:t>Rutherfor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E4549B7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C1A5C3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89FF58D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B9BE6EF" w14:textId="77777777" w:rsidR="00DB2254" w:rsidRPr="00B450BE" w:rsidRDefault="00DB2254" w:rsidP="00B450BE">
            <w:r w:rsidRPr="00B450BE">
              <w:t>29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6F727F4" w14:textId="77777777" w:rsidR="00DB2254" w:rsidRPr="00B450BE" w:rsidRDefault="00DB2254" w:rsidP="00B450BE">
            <w:r w:rsidRPr="00B450BE">
              <w:t>Mahwah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9EA49B5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64126C2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A4FFA40" w14:textId="77777777" w:rsidR="00DB2254" w:rsidRPr="00B450BE" w:rsidRDefault="00DB2254" w:rsidP="00B450BE">
            <w:r w:rsidRPr="00B450BE">
              <w:t>0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9404E68" w14:textId="77777777" w:rsidR="00DB2254" w:rsidRPr="00B450BE" w:rsidRDefault="00DB2254" w:rsidP="00B450BE">
            <w:r w:rsidRPr="00B450BE">
              <w:t>53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30CA780" w14:textId="77777777" w:rsidR="00DB2254" w:rsidRPr="00B450BE" w:rsidRDefault="00DB2254" w:rsidP="00B450BE">
            <w:r w:rsidRPr="00B450BE">
              <w:t>Upper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8085E32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25440EC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1CC9CD1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1A8C6AF" w14:textId="77777777" w:rsidR="00DB2254" w:rsidRPr="00B450BE" w:rsidRDefault="00DB2254" w:rsidP="00B450BE">
            <w:r w:rsidRPr="00B450BE">
              <w:t>50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2DAE95D" w14:textId="77777777" w:rsidR="00DB2254" w:rsidRPr="00B450BE" w:rsidRDefault="00DB2254" w:rsidP="00B450BE">
            <w:r w:rsidRPr="00B450BE">
              <w:t>Springfiel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D3C8195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10070ED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EF8372C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3695A04" w14:textId="77777777" w:rsidR="00DB2254" w:rsidRPr="00B450BE" w:rsidRDefault="00DB2254" w:rsidP="00B450BE">
            <w:r w:rsidRPr="00B450BE">
              <w:t>15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BAF2CCA" w14:textId="77777777" w:rsidR="00DB2254" w:rsidRPr="00B450BE" w:rsidRDefault="00DB2254" w:rsidP="00B450BE">
            <w:r w:rsidRPr="00B450BE">
              <w:t>Franklin Lake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05BE257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5C444AC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9D0B227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64F8BE3" w14:textId="77777777" w:rsidR="00DB2254" w:rsidRPr="00B450BE" w:rsidRDefault="00DB2254" w:rsidP="00B450BE">
            <w:r w:rsidRPr="00B450BE">
              <w:t>575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4B657E9" w14:textId="77777777" w:rsidR="00DB2254" w:rsidRPr="00B450BE" w:rsidRDefault="00DB2254" w:rsidP="00B450BE">
            <w:r w:rsidRPr="00B450BE">
              <w:t>Westwood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8756F86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66D95AC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2F6CCF4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12179BF" w14:textId="77777777" w:rsidR="00DB2254" w:rsidRPr="00B450BE" w:rsidRDefault="00DB2254" w:rsidP="00B450BE">
            <w:r w:rsidRPr="00B450BE">
              <w:t>59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C484457" w14:textId="77777777" w:rsidR="00DB2254" w:rsidRPr="00B450BE" w:rsidRDefault="00DB2254" w:rsidP="00B450BE">
            <w:r w:rsidRPr="00B450BE">
              <w:t>Wyckoff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7DF9163" w14:textId="77777777" w:rsidR="00DB2254" w:rsidRPr="00B450BE" w:rsidRDefault="00DB2254" w:rsidP="00B450BE">
            <w:r w:rsidRPr="00B450BE">
              <w:t>$115,000</w:t>
            </w:r>
          </w:p>
        </w:tc>
      </w:tr>
      <w:tr w:rsidR="00DB2254" w:rsidRPr="00B450BE" w14:paraId="57C11F8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B7C8000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2475592" w14:textId="77777777" w:rsidR="00DB2254" w:rsidRPr="00B450BE" w:rsidRDefault="00DB2254" w:rsidP="00B450BE">
            <w:r w:rsidRPr="00B450BE">
              <w:t>54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5AA8625" w14:textId="77777777" w:rsidR="00DB2254" w:rsidRPr="00B450BE" w:rsidRDefault="00DB2254" w:rsidP="00B450BE">
            <w:r w:rsidRPr="00B450BE">
              <w:t>Waldwic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64A3431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6C89B9B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6E3752E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F133834" w14:textId="77777777" w:rsidR="00DB2254" w:rsidRPr="00B450BE" w:rsidRDefault="00DB2254" w:rsidP="00B450BE">
            <w:r w:rsidRPr="00B450BE">
              <w:t>40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F602292" w14:textId="77777777" w:rsidR="00DB2254" w:rsidRPr="00B450BE" w:rsidRDefault="00DB2254" w:rsidP="00B450BE">
            <w:r w:rsidRPr="00B450BE">
              <w:t>Pequannock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42A79A7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40FE22A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AA63DE0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6A0B495" w14:textId="77777777" w:rsidR="00DB2254" w:rsidRPr="00B450BE" w:rsidRDefault="00DB2254" w:rsidP="00B450BE">
            <w:r w:rsidRPr="00B450BE">
              <w:t>03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E3C9BDB" w14:textId="77777777" w:rsidR="00DB2254" w:rsidRPr="00B450BE" w:rsidRDefault="00DB2254" w:rsidP="00B450BE">
            <w:r w:rsidRPr="00B450BE">
              <w:t>Berkeley Height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22CEFF3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73F9EEF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08457BA" w14:textId="77777777" w:rsidR="00DB2254" w:rsidRPr="00B450BE" w:rsidRDefault="00DB2254" w:rsidP="00B450BE">
            <w:r w:rsidRPr="00B450BE">
              <w:t>2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0266C77" w14:textId="77777777" w:rsidR="00DB2254" w:rsidRPr="00B450BE" w:rsidRDefault="00DB2254" w:rsidP="00B450BE">
            <w:r w:rsidRPr="00B450BE">
              <w:t>425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D1BC84D" w14:textId="77777777" w:rsidR="00DB2254" w:rsidRPr="00B450BE" w:rsidRDefault="00DB2254" w:rsidP="00B450BE">
            <w:r w:rsidRPr="00B450BE">
              <w:t>Princet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4E9449C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3B5A352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651287C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28B0414" w14:textId="77777777" w:rsidR="00DB2254" w:rsidRPr="00B450BE" w:rsidRDefault="00DB2254" w:rsidP="00B450BE">
            <w:r w:rsidRPr="00B450BE">
              <w:t>28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A281D61" w14:textId="77777777" w:rsidR="00DB2254" w:rsidRPr="00B450BE" w:rsidRDefault="00DB2254" w:rsidP="00B450BE">
            <w:r w:rsidRPr="00B450BE">
              <w:t>Madis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503BC43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5C3EF39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EB4DDDA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BAFA3C6" w14:textId="77777777" w:rsidR="00DB2254" w:rsidRPr="00B450BE" w:rsidRDefault="00DB2254" w:rsidP="00B450BE">
            <w:r w:rsidRPr="00B450BE">
              <w:t>22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C2AC9E2" w14:textId="77777777" w:rsidR="00DB2254" w:rsidRPr="00B450BE" w:rsidRDefault="00DB2254" w:rsidP="00B450BE">
            <w:r w:rsidRPr="00B450BE">
              <w:t>Holmdel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A06A6EF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0FA9C13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6145C28" w14:textId="77777777" w:rsidR="00DB2254" w:rsidRPr="00B450BE" w:rsidRDefault="00DB2254" w:rsidP="00B450BE">
            <w:r w:rsidRPr="00B450BE">
              <w:lastRenderedPageBreak/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62060C6" w14:textId="77777777" w:rsidR="00DB2254" w:rsidRPr="00B450BE" w:rsidRDefault="00DB2254" w:rsidP="00B450BE">
            <w:r w:rsidRPr="00B450BE">
              <w:t>09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32D3152" w14:textId="77777777" w:rsidR="00DB2254" w:rsidRPr="00B450BE" w:rsidRDefault="00DB2254" w:rsidP="00B450BE">
            <w:r w:rsidRPr="00B450BE">
              <w:t>Cresskill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645D284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770034F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E66E5DF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C8D9C5D" w14:textId="77777777" w:rsidR="00DB2254" w:rsidRPr="00B450BE" w:rsidRDefault="00DB2254" w:rsidP="00B450BE">
            <w:r w:rsidRPr="00B450BE">
              <w:t>33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FB47B77" w14:textId="77777777" w:rsidR="00DB2254" w:rsidRPr="00B450BE" w:rsidRDefault="00DB2254" w:rsidP="00B450BE">
            <w:r w:rsidRPr="00B450BE">
              <w:t>Montvill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4B8F79D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6D9FA33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DFD26DF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3C920F0" w14:textId="77777777" w:rsidR="00DB2254" w:rsidRPr="00B450BE" w:rsidRDefault="00DB2254" w:rsidP="00B450BE">
            <w:r w:rsidRPr="00B450BE">
              <w:t>09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6016E8D" w14:textId="77777777" w:rsidR="00DB2254" w:rsidRPr="00B450BE" w:rsidRDefault="00DB2254" w:rsidP="00B450BE">
            <w:r w:rsidRPr="00B450BE">
              <w:t>Closter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470920D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72B7C5D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0461C93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CC2FCE8" w14:textId="77777777" w:rsidR="00DB2254" w:rsidRPr="00B450BE" w:rsidRDefault="00DB2254" w:rsidP="00B450BE">
            <w:r w:rsidRPr="00B450BE">
              <w:t>17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F6D3164" w14:textId="77777777" w:rsidR="00DB2254" w:rsidRPr="00B450BE" w:rsidRDefault="00DB2254" w:rsidP="00B450BE">
            <w:r w:rsidRPr="00B450BE">
              <w:t>Glen Rock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7AEA9E0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7052038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F2EF181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6F38E26" w14:textId="77777777" w:rsidR="00DB2254" w:rsidRPr="00B450BE" w:rsidRDefault="00DB2254" w:rsidP="00B450BE">
            <w:r w:rsidRPr="00B450BE">
              <w:t>19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8A108B2" w14:textId="77777777" w:rsidR="00DB2254" w:rsidRPr="00B450BE" w:rsidRDefault="00DB2254" w:rsidP="00B450BE">
            <w:r w:rsidRPr="00B450BE">
              <w:t>Haddonfiel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056784D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113DB7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55E3EEB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BA06E00" w14:textId="77777777" w:rsidR="00DB2254" w:rsidRPr="00B450BE" w:rsidRDefault="00DB2254" w:rsidP="00B450BE">
            <w:r w:rsidRPr="00B450BE">
              <w:t>35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4A8CB6B" w14:textId="77777777" w:rsidR="00DB2254" w:rsidRPr="00B450BE" w:rsidRDefault="00DB2254" w:rsidP="00B450BE">
            <w:r w:rsidRPr="00B450BE">
              <w:t>New Providenc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F77C6D6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5CBDE4B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1D6D791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A18BB20" w14:textId="77777777" w:rsidR="00DB2254" w:rsidRPr="00B450BE" w:rsidRDefault="00DB2254" w:rsidP="00B450BE">
            <w:r w:rsidRPr="00B450BE">
              <w:t>17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1CFB894" w14:textId="77777777" w:rsidR="00DB2254" w:rsidRPr="00B450BE" w:rsidRDefault="00DB2254" w:rsidP="00B450BE">
            <w:r w:rsidRPr="00B450BE">
              <w:t>Glen Ridg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2FC1BA8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45C5FFB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BFBC413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49E0252" w14:textId="77777777" w:rsidR="00DB2254" w:rsidRPr="00B450BE" w:rsidRDefault="00DB2254" w:rsidP="00B450BE">
            <w:r w:rsidRPr="00B450BE">
              <w:t>44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CCBA92E" w14:textId="77777777" w:rsidR="00DB2254" w:rsidRPr="00B450BE" w:rsidRDefault="00DB2254" w:rsidP="00B450BE">
            <w:r w:rsidRPr="00B450BE">
              <w:t>River Edg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E5609E1" w14:textId="77777777" w:rsidR="00DB2254" w:rsidRPr="00B450BE" w:rsidRDefault="00DB2254" w:rsidP="00B450BE">
            <w:r w:rsidRPr="00B450BE">
              <w:t>$76,000</w:t>
            </w:r>
          </w:p>
        </w:tc>
      </w:tr>
      <w:tr w:rsidR="00DB2254" w:rsidRPr="00B450BE" w14:paraId="17004A7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7EFD670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702610E" w14:textId="77777777" w:rsidR="00DB2254" w:rsidRPr="00B450BE" w:rsidRDefault="00DB2254" w:rsidP="00B450BE">
            <w:r w:rsidRPr="00B450BE">
              <w:t>06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1520BD0" w14:textId="77777777" w:rsidR="00DB2254" w:rsidRPr="00B450BE" w:rsidRDefault="00DB2254" w:rsidP="00B450BE">
            <w:r w:rsidRPr="00B450BE">
              <w:t>Camden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8E15180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7EE9EDB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1362642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5664FBA" w14:textId="77777777" w:rsidR="00DB2254" w:rsidRPr="00B450BE" w:rsidRDefault="00DB2254" w:rsidP="00B450BE">
            <w:r w:rsidRPr="00B450BE">
              <w:t>05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10D4A52" w14:textId="77777777" w:rsidR="00DB2254" w:rsidRPr="00B450BE" w:rsidRDefault="00DB2254" w:rsidP="00B450BE">
            <w:r w:rsidRPr="00B450BE">
              <w:t>Bridgeton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1435393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43A1B51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F5171F9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28E5E43" w14:textId="77777777" w:rsidR="00DB2254" w:rsidRPr="00B450BE" w:rsidRDefault="00DB2254" w:rsidP="00B450BE">
            <w:r w:rsidRPr="00B450BE">
              <w:t>27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AC2ED1B" w14:textId="77777777" w:rsidR="00DB2254" w:rsidRPr="00B450BE" w:rsidRDefault="00DB2254" w:rsidP="00B450BE">
            <w:r w:rsidRPr="00B450BE">
              <w:t>LONG BRANCH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830CFD3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3EF596F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DACC1E5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7972ACF" w14:textId="77777777" w:rsidR="00DB2254" w:rsidRPr="00B450BE" w:rsidRDefault="00DB2254" w:rsidP="00B450BE">
            <w:r w:rsidRPr="00B450BE">
              <w:t>41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D521F04" w14:textId="77777777" w:rsidR="00DB2254" w:rsidRPr="00B450BE" w:rsidRDefault="00DB2254" w:rsidP="00B450BE">
            <w:r w:rsidRPr="00B450BE">
              <w:t>Pleasantvill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CC93B52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6E02E88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EADB4A8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8F887F2" w14:textId="77777777" w:rsidR="00DB2254" w:rsidRPr="00B450BE" w:rsidRDefault="00DB2254" w:rsidP="00B450BE">
            <w:r w:rsidRPr="00B450BE">
              <w:t>580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1840C95" w14:textId="77777777" w:rsidR="00DB2254" w:rsidRPr="00B450BE" w:rsidRDefault="00DB2254" w:rsidP="00B450BE">
            <w:r w:rsidRPr="00B450BE">
              <w:t>Willingboro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8960321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77884FF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09F26DD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4A2992A" w14:textId="77777777" w:rsidR="00DB2254" w:rsidRPr="00B450BE" w:rsidRDefault="00DB2254" w:rsidP="00B450BE">
            <w:r w:rsidRPr="00B450BE">
              <w:t>32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CDAD8E5" w14:textId="77777777" w:rsidR="00DB2254" w:rsidRPr="00B450BE" w:rsidRDefault="00DB2254" w:rsidP="00B450BE">
            <w:r w:rsidRPr="00B450BE">
              <w:t>Millvill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851DC96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1242BFA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3719386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73543D5" w14:textId="77777777" w:rsidR="00DB2254" w:rsidRPr="00B450BE" w:rsidRDefault="00DB2254" w:rsidP="00B450BE">
            <w:r w:rsidRPr="00B450BE">
              <w:t>01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1783F82" w14:textId="77777777" w:rsidR="00DB2254" w:rsidRPr="00B450BE" w:rsidRDefault="00DB2254" w:rsidP="00B450BE">
            <w:r w:rsidRPr="00B450BE">
              <w:t>Atlantic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3ADEBFB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4F54571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5BE1386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7FFD094" w14:textId="77777777" w:rsidR="00DB2254" w:rsidRPr="00B450BE" w:rsidRDefault="00DB2254" w:rsidP="00B450BE">
            <w:r w:rsidRPr="00B450BE">
              <w:t>38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BF16985" w14:textId="77777777" w:rsidR="00DB2254" w:rsidRPr="00B450BE" w:rsidRDefault="00DB2254" w:rsidP="00B450BE">
            <w:r w:rsidRPr="00B450BE">
              <w:t xml:space="preserve">Orange Board </w:t>
            </w:r>
            <w:proofErr w:type="gramStart"/>
            <w:r w:rsidRPr="00B450BE">
              <w:t>Of</w:t>
            </w:r>
            <w:proofErr w:type="gramEnd"/>
            <w:r w:rsidRPr="00B450BE">
              <w:t xml:space="preserve"> Educati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CC57CDF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0DE605C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19D2221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4334EF7" w14:textId="77777777" w:rsidR="00DB2254" w:rsidRPr="00B450BE" w:rsidRDefault="00DB2254" w:rsidP="00B450BE">
            <w:r w:rsidRPr="00B450BE">
              <w:t>40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F6920B0" w14:textId="77777777" w:rsidR="00DB2254" w:rsidRPr="00B450BE" w:rsidRDefault="00DB2254" w:rsidP="00B450BE">
            <w:r w:rsidRPr="00B450BE">
              <w:t>Pember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DBC5A6F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14B0A35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C788423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67216EE" w14:textId="77777777" w:rsidR="00DB2254" w:rsidRPr="00B450BE" w:rsidRDefault="00DB2254" w:rsidP="00B450BE">
            <w:r w:rsidRPr="00B450BE">
              <w:t>732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1E69350" w14:textId="77777777" w:rsidR="00DB2254" w:rsidRPr="00B450BE" w:rsidRDefault="00DB2254" w:rsidP="00B450BE">
            <w:r w:rsidRPr="00B450BE">
              <w:t>TEAM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39C0D23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3CA67A7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776760D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69BB4D3" w14:textId="77777777" w:rsidR="00DB2254" w:rsidRPr="00B450BE" w:rsidRDefault="00DB2254" w:rsidP="00B450BE">
            <w:r w:rsidRPr="00B450BE">
              <w:t>26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E74F644" w14:textId="77777777" w:rsidR="00DB2254" w:rsidRPr="00B450BE" w:rsidRDefault="00DB2254" w:rsidP="00B450BE">
            <w:r w:rsidRPr="00B450BE">
              <w:t>Linde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B6429DB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5D84E58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9B4309E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0BA08FE" w14:textId="77777777" w:rsidR="00DB2254" w:rsidRPr="00B450BE" w:rsidRDefault="00DB2254" w:rsidP="00B450BE">
            <w:r w:rsidRPr="00B450BE">
              <w:t>42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BF7F22F" w14:textId="77777777" w:rsidR="00DB2254" w:rsidRPr="00B450BE" w:rsidRDefault="00DB2254" w:rsidP="00B450BE">
            <w:r w:rsidRPr="00B450BE">
              <w:t>Rahway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9EE7ED7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518ED55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E65792D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5E6A218" w14:textId="77777777" w:rsidR="00DB2254" w:rsidRPr="00B450BE" w:rsidRDefault="00DB2254" w:rsidP="00B450BE">
            <w:r w:rsidRPr="00B450BE">
              <w:t>25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BE53808" w14:textId="77777777" w:rsidR="00DB2254" w:rsidRPr="00B450BE" w:rsidRDefault="00DB2254" w:rsidP="00B450BE">
            <w:r w:rsidRPr="00B450BE">
              <w:t>Lakewoo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BA69AD6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0E6DDF7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F9B3D06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18107E4" w14:textId="77777777" w:rsidR="00DB2254" w:rsidRPr="00B450BE" w:rsidRDefault="00DB2254" w:rsidP="00B450BE">
            <w:r w:rsidRPr="00B450BE">
              <w:t>19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E188148" w14:textId="77777777" w:rsidR="00DB2254" w:rsidRPr="00B450BE" w:rsidRDefault="00DB2254" w:rsidP="00B450BE">
            <w:r w:rsidRPr="00B450BE">
              <w:t>Hamil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19A7B03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11B6050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8225C47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93AE24A" w14:textId="77777777" w:rsidR="00DB2254" w:rsidRPr="00B450BE" w:rsidRDefault="00DB2254" w:rsidP="00B450BE">
            <w:r w:rsidRPr="00B450BE">
              <w:t>40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3080A32" w14:textId="77777777" w:rsidR="00DB2254" w:rsidRPr="00B450BE" w:rsidRDefault="00DB2254" w:rsidP="00B450BE">
            <w:r w:rsidRPr="00B450BE">
              <w:t>Pennsauken Township Board of Educati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91DA7AA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6A79D3B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EEC3A23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77EFA9A" w14:textId="77777777" w:rsidR="00DB2254" w:rsidRPr="00B450BE" w:rsidRDefault="00DB2254" w:rsidP="00B450BE">
            <w:r w:rsidRPr="00B450BE">
              <w:t>58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D60AE06" w14:textId="77777777" w:rsidR="00DB2254" w:rsidRPr="00B450BE" w:rsidRDefault="00DB2254" w:rsidP="00B450BE">
            <w:r w:rsidRPr="00B450BE">
              <w:t>Winslow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FEDA257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5AA4BA7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EBCB9A6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2AF3CB" w14:textId="77777777" w:rsidR="00DB2254" w:rsidRPr="00B450BE" w:rsidRDefault="00DB2254" w:rsidP="00B450BE">
            <w:r w:rsidRPr="00B450BE">
              <w:t>36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FD76818" w14:textId="77777777" w:rsidR="00DB2254" w:rsidRPr="00B450BE" w:rsidRDefault="00DB2254" w:rsidP="00B450BE">
            <w:r w:rsidRPr="00B450BE">
              <w:t>North Berge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CAD97C8" w14:textId="77777777" w:rsidR="00DB2254" w:rsidRPr="00B450BE" w:rsidRDefault="00DB2254" w:rsidP="00B450BE">
            <w:r w:rsidRPr="00B450BE">
              <w:t>$384,000</w:t>
            </w:r>
          </w:p>
        </w:tc>
      </w:tr>
      <w:tr w:rsidR="00DB2254" w:rsidRPr="00B450BE" w14:paraId="54E2F80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C91FC6F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78E17AD" w14:textId="77777777" w:rsidR="00DB2254" w:rsidRPr="00B450BE" w:rsidRDefault="00DB2254" w:rsidP="00B450BE">
            <w:r w:rsidRPr="00B450BE">
              <w:t>07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12F0A4E" w14:textId="77777777" w:rsidR="00DB2254" w:rsidRPr="00B450BE" w:rsidRDefault="00DB2254" w:rsidP="00B450BE">
            <w:r w:rsidRPr="00B450BE">
              <w:t>Carteret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D7E6484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0EBE3FC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2527A8A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133D0FB" w14:textId="77777777" w:rsidR="00DB2254" w:rsidRPr="00B450BE" w:rsidRDefault="00DB2254" w:rsidP="00B450BE">
            <w:r w:rsidRPr="00B450BE">
              <w:t>11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BE506A6" w14:textId="77777777" w:rsidR="00DB2254" w:rsidRPr="00B450BE" w:rsidRDefault="00DB2254" w:rsidP="00B450BE">
            <w:r w:rsidRPr="00B450BE">
              <w:t>Deptford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0977DB4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1C8212A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3A08F07" w14:textId="77777777" w:rsidR="00DB2254" w:rsidRPr="00B450BE" w:rsidRDefault="00DB2254" w:rsidP="00B450BE">
            <w:r w:rsidRPr="00B450BE">
              <w:lastRenderedPageBreak/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19BD70F" w14:textId="77777777" w:rsidR="00DB2254" w:rsidRPr="00B450BE" w:rsidRDefault="00DB2254" w:rsidP="00B450BE">
            <w:r w:rsidRPr="00B450BE">
              <w:t>02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2963A48" w14:textId="77777777" w:rsidR="00DB2254" w:rsidRPr="00B450BE" w:rsidRDefault="00DB2254" w:rsidP="00B450BE">
            <w:r w:rsidRPr="00B450BE">
              <w:t>Belleville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4CD2145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3E7EA96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5119E07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FE84FD4" w14:textId="77777777" w:rsidR="00DB2254" w:rsidRPr="00B450BE" w:rsidRDefault="00DB2254" w:rsidP="00B450BE">
            <w:r w:rsidRPr="00B450BE">
              <w:t>18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E4B5754" w14:textId="77777777" w:rsidR="00DB2254" w:rsidRPr="00B450BE" w:rsidRDefault="00DB2254" w:rsidP="00B450BE">
            <w:r w:rsidRPr="00B450BE">
              <w:t>Hackensac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1DCCBAD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5B5D432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C36A4EC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761C1E8" w14:textId="77777777" w:rsidR="00DB2254" w:rsidRPr="00B450BE" w:rsidRDefault="00DB2254" w:rsidP="00B450BE">
            <w:r w:rsidRPr="00B450BE">
              <w:t>36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C58C8C1" w14:textId="77777777" w:rsidR="00DB2254" w:rsidRPr="00B450BE" w:rsidRDefault="00DB2254" w:rsidP="00B450BE">
            <w:r w:rsidRPr="00B450BE">
              <w:t>North Brunswick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B3069F3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60FE96D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3E51724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6B584DD" w14:textId="77777777" w:rsidR="00DB2254" w:rsidRPr="00B450BE" w:rsidRDefault="00DB2254" w:rsidP="00B450BE">
            <w:r w:rsidRPr="00B450BE">
              <w:t>16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CB6E263" w14:textId="77777777" w:rsidR="00DB2254" w:rsidRPr="00B450BE" w:rsidRDefault="00DB2254" w:rsidP="00B450BE">
            <w:r w:rsidRPr="00B450BE">
              <w:t>Galloway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FD81DDE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106B88C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1EE14CB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5A0834B" w14:textId="77777777" w:rsidR="00DB2254" w:rsidRPr="00B450BE" w:rsidRDefault="00DB2254" w:rsidP="00B450BE">
            <w:r w:rsidRPr="00B450BE">
              <w:t>24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9D99C07" w14:textId="77777777" w:rsidR="00DB2254" w:rsidRPr="00B450BE" w:rsidRDefault="00DB2254" w:rsidP="00B450BE">
            <w:r w:rsidRPr="00B450BE">
              <w:t>Kearny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0B95129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11D5DE2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86C2ADE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8B54CEF" w14:textId="77777777" w:rsidR="00DB2254" w:rsidRPr="00B450BE" w:rsidRDefault="00DB2254" w:rsidP="00B450BE">
            <w:r w:rsidRPr="00B450BE">
              <w:t>03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E552ED7" w14:textId="77777777" w:rsidR="00DB2254" w:rsidRPr="00B450BE" w:rsidRDefault="00DB2254" w:rsidP="00B450BE">
            <w:r w:rsidRPr="00B450BE">
              <w:t>Berkeley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A5ECC71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52E1EEE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4B81C23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61C5DBB" w14:textId="77777777" w:rsidR="00DB2254" w:rsidRPr="00B450BE" w:rsidRDefault="00DB2254" w:rsidP="00B450BE">
            <w:r w:rsidRPr="00B450BE">
              <w:t>16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944A1CD" w14:textId="77777777" w:rsidR="00DB2254" w:rsidRPr="00B450BE" w:rsidRDefault="00DB2254" w:rsidP="00B450BE">
            <w:r w:rsidRPr="00B450BE">
              <w:t>Franklin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8DAF47C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796B8BE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0979E37" w14:textId="77777777" w:rsidR="00DB2254" w:rsidRPr="00B450BE" w:rsidRDefault="00DB2254" w:rsidP="00B450BE">
            <w:r w:rsidRPr="00B450BE">
              <w:t>2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39D6C97" w14:textId="77777777" w:rsidR="00DB2254" w:rsidRPr="00B450BE" w:rsidRDefault="00DB2254" w:rsidP="00B450BE">
            <w:r w:rsidRPr="00B450BE">
              <w:t>124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95B90B5" w14:textId="77777777" w:rsidR="00DB2254" w:rsidRPr="00B450BE" w:rsidRDefault="00DB2254" w:rsidP="00B450BE">
            <w:r w:rsidRPr="00B450BE">
              <w:t>East Windsor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0460646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7C82490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DE44E3B" w14:textId="77777777" w:rsidR="00DB2254" w:rsidRPr="00B450BE" w:rsidRDefault="00DB2254" w:rsidP="00B450BE">
            <w:r w:rsidRPr="00B450BE">
              <w:t>2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A99F165" w14:textId="77777777" w:rsidR="00DB2254" w:rsidRPr="00B450BE" w:rsidRDefault="00DB2254" w:rsidP="00B450BE">
            <w:r w:rsidRPr="00B450BE">
              <w:t>25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ECE7FDD" w14:textId="77777777" w:rsidR="00DB2254" w:rsidRPr="00B450BE" w:rsidRDefault="00DB2254" w:rsidP="00B450BE">
            <w:r w:rsidRPr="00B450BE">
              <w:t>Lawrence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D4EA0F8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7289437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D37DD9F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33DD508" w14:textId="77777777" w:rsidR="00DB2254" w:rsidRPr="00B450BE" w:rsidRDefault="00DB2254" w:rsidP="00B450BE">
            <w:r w:rsidRPr="00B450BE">
              <w:t>23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6227D8F" w14:textId="77777777" w:rsidR="00DB2254" w:rsidRPr="00B450BE" w:rsidRDefault="00DB2254" w:rsidP="00B450BE">
            <w:r w:rsidRPr="00B450BE">
              <w:t>Jacks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AE9B31C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7BBA761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6EEF83E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8B6104D" w14:textId="77777777" w:rsidR="00DB2254" w:rsidRPr="00B450BE" w:rsidRDefault="00DB2254" w:rsidP="00B450BE">
            <w:r w:rsidRPr="00B450BE">
              <w:t>17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B9C5981" w14:textId="77777777" w:rsidR="00DB2254" w:rsidRPr="00B450BE" w:rsidRDefault="00DB2254" w:rsidP="00B450BE">
            <w:r w:rsidRPr="00B450BE">
              <w:t>Garfiel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81654A8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480889E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B522282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902A553" w14:textId="77777777" w:rsidR="00DB2254" w:rsidRPr="00B450BE" w:rsidRDefault="00DB2254" w:rsidP="00B450BE">
            <w:r w:rsidRPr="00B450BE">
              <w:t>338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58D41A9" w14:textId="77777777" w:rsidR="00DB2254" w:rsidRPr="00B450BE" w:rsidRDefault="00DB2254" w:rsidP="00B450BE">
            <w:r w:rsidRPr="00B450BE">
              <w:t>Morris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4E7B49C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0638D94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A9F5CD4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EB8F8CD" w14:textId="77777777" w:rsidR="00DB2254" w:rsidRPr="00B450BE" w:rsidRDefault="00DB2254" w:rsidP="00B450BE">
            <w:r w:rsidRPr="00B450BE">
              <w:t>04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92D8466" w14:textId="77777777" w:rsidR="00DB2254" w:rsidRPr="00B450BE" w:rsidRDefault="00DB2254" w:rsidP="00B450BE">
            <w:r w:rsidRPr="00B450BE">
              <w:t>Bloomfiel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C398890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09C2266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DF52268" w14:textId="77777777" w:rsidR="00DB2254" w:rsidRPr="00B450BE" w:rsidRDefault="00DB2254" w:rsidP="00B450BE">
            <w:r w:rsidRPr="00B450BE">
              <w:t>1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035DBE7" w14:textId="77777777" w:rsidR="00DB2254" w:rsidRPr="00B450BE" w:rsidRDefault="00DB2254" w:rsidP="00B450BE">
            <w:r w:rsidRPr="00B450BE">
              <w:t>15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D420AE1" w14:textId="77777777" w:rsidR="00DB2254" w:rsidRPr="00B450BE" w:rsidRDefault="00DB2254" w:rsidP="00B450BE">
            <w:r w:rsidRPr="00B450BE">
              <w:t>Flemington-Raritan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D0A288A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16037AE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8470E9B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908596D" w14:textId="77777777" w:rsidR="00DB2254" w:rsidRPr="00B450BE" w:rsidRDefault="00DB2254" w:rsidP="00B450BE">
            <w:r w:rsidRPr="00B450BE">
              <w:t>49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05B9406" w14:textId="77777777" w:rsidR="00DB2254" w:rsidRPr="00B450BE" w:rsidRDefault="00DB2254" w:rsidP="00B450BE">
            <w:r w:rsidRPr="00B450BE">
              <w:t>South Plainfiel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DBF7BF6" w14:textId="77777777" w:rsidR="00DB2254" w:rsidRPr="00B450BE" w:rsidRDefault="00DB2254" w:rsidP="00B450BE">
            <w:r w:rsidRPr="00B450BE">
              <w:t>$306,000</w:t>
            </w:r>
          </w:p>
        </w:tc>
      </w:tr>
      <w:tr w:rsidR="00DB2254" w:rsidRPr="00B450BE" w14:paraId="392E194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E8E2D3C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F6A174F" w14:textId="77777777" w:rsidR="00DB2254" w:rsidRPr="00B450BE" w:rsidRDefault="00DB2254" w:rsidP="00B450BE">
            <w:r w:rsidRPr="00B450BE">
              <w:t>41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40D1A9A" w14:textId="77777777" w:rsidR="00DB2254" w:rsidRPr="00B450BE" w:rsidRDefault="00DB2254" w:rsidP="00B450BE">
            <w:r w:rsidRPr="00B450BE">
              <w:t>Piscataway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D1B3E34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4E2A8D0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8C57BD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B0EC82C" w14:textId="77777777" w:rsidR="00DB2254" w:rsidRPr="00B450BE" w:rsidRDefault="00DB2254" w:rsidP="00B450BE">
            <w:r w:rsidRPr="00B450BE">
              <w:t>32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1222A03" w14:textId="77777777" w:rsidR="00DB2254" w:rsidRPr="00B450BE" w:rsidRDefault="00DB2254" w:rsidP="00B450BE">
            <w:r w:rsidRPr="00B450BE">
              <w:t>Monroe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397B5E9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19CD9DD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1720AA8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F0FAE31" w14:textId="77777777" w:rsidR="00DB2254" w:rsidRPr="00B450BE" w:rsidRDefault="00DB2254" w:rsidP="00B450BE">
            <w:r w:rsidRPr="00B450BE">
              <w:t>24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79A5B81" w14:textId="77777777" w:rsidR="00DB2254" w:rsidRPr="00B450BE" w:rsidRDefault="00DB2254" w:rsidP="00B450BE">
            <w:r w:rsidRPr="00B450BE">
              <w:t>Lacey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30AA0F5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7510EB9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02C00FE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32ECE3E" w14:textId="77777777" w:rsidR="00DB2254" w:rsidRPr="00B450BE" w:rsidRDefault="00DB2254" w:rsidP="00B450BE">
            <w:r w:rsidRPr="00B450BE">
              <w:t>46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5AADC52" w14:textId="77777777" w:rsidR="00DB2254" w:rsidRPr="00B450BE" w:rsidRDefault="00DB2254" w:rsidP="00B450BE">
            <w:r w:rsidRPr="00B450BE">
              <w:t>Sayrevill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709911D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4CA27DB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52AC278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4733B80" w14:textId="77777777" w:rsidR="00DB2254" w:rsidRPr="00B450BE" w:rsidRDefault="00DB2254" w:rsidP="00B450BE">
            <w:r w:rsidRPr="00B450BE">
              <w:t>14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3BE8967" w14:textId="77777777" w:rsidR="00DB2254" w:rsidRPr="00B450BE" w:rsidRDefault="00DB2254" w:rsidP="00B450BE">
            <w:proofErr w:type="spellStart"/>
            <w:r w:rsidRPr="00B450BE">
              <w:t>Evesham</w:t>
            </w:r>
            <w:proofErr w:type="spellEnd"/>
            <w:r w:rsidRPr="00B450BE">
              <w:t xml:space="preserve">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1AE092B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2829F27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0BE30E0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B65AEDB" w14:textId="77777777" w:rsidR="00DB2254" w:rsidRPr="00B450BE" w:rsidRDefault="00DB2254" w:rsidP="00B450BE">
            <w:r w:rsidRPr="00B450BE">
              <w:t>43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6F1EB37" w14:textId="77777777" w:rsidR="00DB2254" w:rsidRPr="00B450BE" w:rsidRDefault="00DB2254" w:rsidP="00B450BE">
            <w:r w:rsidRPr="00B450BE">
              <w:t>Randolph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CAA3115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2AF0824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C4747D8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59C2567" w14:textId="77777777" w:rsidR="00DB2254" w:rsidRPr="00B450BE" w:rsidRDefault="00DB2254" w:rsidP="00B450BE">
            <w:r w:rsidRPr="00B450BE">
              <w:t>34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253A4AD" w14:textId="77777777" w:rsidR="00DB2254" w:rsidRPr="00B450BE" w:rsidRDefault="00DB2254" w:rsidP="00B450BE">
            <w:r w:rsidRPr="00B450BE">
              <w:t>Mount Laurel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1DF3491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18D09C3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7C1E0CF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3DA664E" w14:textId="77777777" w:rsidR="00DB2254" w:rsidRPr="00B450BE" w:rsidRDefault="00DB2254" w:rsidP="00B450BE">
            <w:r w:rsidRPr="00B450BE">
              <w:t>56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C93708A" w14:textId="77777777" w:rsidR="00DB2254" w:rsidRPr="00B450BE" w:rsidRDefault="00DB2254" w:rsidP="00B450BE">
            <w:r w:rsidRPr="00B450BE">
              <w:t>West Orange Public Schools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C57A138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5309100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606A129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76162EF" w14:textId="77777777" w:rsidR="00DB2254" w:rsidRPr="00B450BE" w:rsidRDefault="00DB2254" w:rsidP="00B450BE">
            <w:r w:rsidRPr="00B450BE">
              <w:t>50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E1D37C7" w14:textId="77777777" w:rsidR="00DB2254" w:rsidRPr="00B450BE" w:rsidRDefault="00DB2254" w:rsidP="00B450BE">
            <w:r w:rsidRPr="00B450BE">
              <w:t>Staffor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33C800B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76DA1B5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DB86A7B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6D9C248" w14:textId="77777777" w:rsidR="00DB2254" w:rsidRPr="00B450BE" w:rsidRDefault="00DB2254" w:rsidP="00B450BE">
            <w:r w:rsidRPr="00B450BE">
              <w:t>34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AFF1694" w14:textId="77777777" w:rsidR="00DB2254" w:rsidRPr="00B450BE" w:rsidRDefault="00DB2254" w:rsidP="00B450BE">
            <w:r w:rsidRPr="00B450BE">
              <w:t>Mount Oliv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3420581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07B936B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8581E58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790D6EE" w14:textId="77777777" w:rsidR="00DB2254" w:rsidRPr="00B450BE" w:rsidRDefault="00DB2254" w:rsidP="00B450BE">
            <w:r w:rsidRPr="00B450BE">
              <w:t>30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A9254CE" w14:textId="77777777" w:rsidR="00DB2254" w:rsidRPr="00B450BE" w:rsidRDefault="00DB2254" w:rsidP="00B450BE">
            <w:r w:rsidRPr="00B450BE">
              <w:t>Matawan-Aberdeen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EED1131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0202D50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774702E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90077EA" w14:textId="77777777" w:rsidR="00DB2254" w:rsidRPr="00B450BE" w:rsidRDefault="00DB2254" w:rsidP="00B450BE">
            <w:r w:rsidRPr="00B450BE">
              <w:t>16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20538BB" w14:textId="77777777" w:rsidR="00DB2254" w:rsidRPr="00B450BE" w:rsidRDefault="00DB2254" w:rsidP="00B450BE">
            <w:r w:rsidRPr="00B450BE">
              <w:t>Freehol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118DDD4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44BD81F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1B40EB1" w14:textId="77777777" w:rsidR="00DB2254" w:rsidRPr="00B450BE" w:rsidRDefault="00DB2254" w:rsidP="00B450BE">
            <w:r w:rsidRPr="00B450BE">
              <w:lastRenderedPageBreak/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3A47445" w14:textId="77777777" w:rsidR="00DB2254" w:rsidRPr="00B450BE" w:rsidRDefault="00DB2254" w:rsidP="00B450BE">
            <w:r w:rsidRPr="00B450BE">
              <w:t>37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70D4EFC" w14:textId="77777777" w:rsidR="00DB2254" w:rsidRPr="00B450BE" w:rsidRDefault="00DB2254" w:rsidP="00B450BE">
            <w:r w:rsidRPr="00B450BE">
              <w:t>Nutley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A70641C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40A3490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52F4A2E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23D86B2" w14:textId="77777777" w:rsidR="00DB2254" w:rsidRPr="00B450BE" w:rsidRDefault="00DB2254" w:rsidP="00B450BE">
            <w:r w:rsidRPr="00B450BE">
              <w:t>49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D655F83" w14:textId="77777777" w:rsidR="00DB2254" w:rsidRPr="00B450BE" w:rsidRDefault="00DB2254" w:rsidP="00B450BE">
            <w:r w:rsidRPr="00B450BE">
              <w:t>South Orange-Maplewoo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FE14866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566A1A1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3352818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9501469" w14:textId="77777777" w:rsidR="00DB2254" w:rsidRPr="00B450BE" w:rsidRDefault="00DB2254" w:rsidP="00B450BE">
            <w:r w:rsidRPr="00B450BE">
              <w:t>54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02BC501" w14:textId="77777777" w:rsidR="00DB2254" w:rsidRPr="00B450BE" w:rsidRDefault="00DB2254" w:rsidP="00B450BE">
            <w:r w:rsidRPr="00B450BE">
              <w:t>Voorhees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891A4C0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0040637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F78A580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271E69C" w14:textId="77777777" w:rsidR="00DB2254" w:rsidRPr="00B450BE" w:rsidRDefault="00DB2254" w:rsidP="00B450BE">
            <w:r w:rsidRPr="00B450BE">
              <w:t>33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6A8B09C" w14:textId="77777777" w:rsidR="00DB2254" w:rsidRPr="00B450BE" w:rsidRDefault="00DB2254" w:rsidP="00B450BE">
            <w:r w:rsidRPr="00B450BE">
              <w:t>Montgomery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0008D7B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7C6E8E0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133A747" w14:textId="77777777" w:rsidR="00DB2254" w:rsidRPr="00B450BE" w:rsidRDefault="00DB2254" w:rsidP="00B450BE">
            <w:r w:rsidRPr="00B450BE">
              <w:t>2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5A519FB" w14:textId="77777777" w:rsidR="00DB2254" w:rsidRPr="00B450BE" w:rsidRDefault="00DB2254" w:rsidP="00B450BE">
            <w:r w:rsidRPr="00B450BE">
              <w:t>22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9E2B827" w14:textId="77777777" w:rsidR="00DB2254" w:rsidRPr="00B450BE" w:rsidRDefault="00DB2254" w:rsidP="00B450BE">
            <w:r w:rsidRPr="00B450BE">
              <w:t>Hopewell Valley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C852F25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59E0270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4ACE53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8DA19B3" w14:textId="77777777" w:rsidR="00DB2254" w:rsidRPr="00B450BE" w:rsidRDefault="00DB2254" w:rsidP="00B450BE">
            <w:r w:rsidRPr="00B450BE">
              <w:t>33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218AFCF" w14:textId="77777777" w:rsidR="00DB2254" w:rsidRPr="00B450BE" w:rsidRDefault="00DB2254" w:rsidP="00B450BE">
            <w:r w:rsidRPr="00B450BE">
              <w:t>Moorestown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F40F411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7B1AA4F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7457B14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F8F71B4" w14:textId="77777777" w:rsidR="00DB2254" w:rsidRPr="00B450BE" w:rsidRDefault="00DB2254" w:rsidP="00B450BE">
            <w:r w:rsidRPr="00B450BE">
              <w:t>33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D09CC27" w14:textId="77777777" w:rsidR="00DB2254" w:rsidRPr="00B450BE" w:rsidRDefault="00DB2254" w:rsidP="00B450BE">
            <w:r w:rsidRPr="00B450BE">
              <w:t>Montclair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F49BE69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7615DD4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837D4C6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0EA9490" w14:textId="77777777" w:rsidR="00DB2254" w:rsidRPr="00B450BE" w:rsidRDefault="00DB2254" w:rsidP="00B450BE">
            <w:r w:rsidRPr="00B450BE">
              <w:t>32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252099D" w14:textId="77777777" w:rsidR="00DB2254" w:rsidRPr="00B450BE" w:rsidRDefault="00DB2254" w:rsidP="00B450BE">
            <w:r w:rsidRPr="00B450BE">
              <w:t>Monro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AD630AB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5742CD8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FD789E5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AD1F593" w14:textId="77777777" w:rsidR="00DB2254" w:rsidRPr="00B450BE" w:rsidRDefault="00DB2254" w:rsidP="00B450BE">
            <w:r w:rsidRPr="00B450BE">
              <w:t>39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3C6EB01" w14:textId="77777777" w:rsidR="00DB2254" w:rsidRPr="00B450BE" w:rsidRDefault="00DB2254" w:rsidP="00B450BE">
            <w:r w:rsidRPr="00B450BE">
              <w:t>Paramus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CCD9E67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3E3AD0C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D39467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7F0FD86" w14:textId="77777777" w:rsidR="00DB2254" w:rsidRPr="00B450BE" w:rsidRDefault="00DB2254" w:rsidP="00B450BE">
            <w:r w:rsidRPr="00B450BE">
              <w:t>46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33AC9CE" w14:textId="77777777" w:rsidR="00DB2254" w:rsidRPr="00B450BE" w:rsidRDefault="00DB2254" w:rsidP="00B450BE">
            <w:r w:rsidRPr="00B450BE">
              <w:t>Scotch Plains-Fanwood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1C50417" w14:textId="77777777" w:rsidR="00DB2254" w:rsidRPr="00B450BE" w:rsidRDefault="00DB2254" w:rsidP="00B450BE">
            <w:r w:rsidRPr="00B450BE">
              <w:t>$230,000</w:t>
            </w:r>
          </w:p>
        </w:tc>
      </w:tr>
      <w:tr w:rsidR="00DB2254" w:rsidRPr="00B450BE" w14:paraId="0ADB564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1675341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3F1C7F8" w14:textId="77777777" w:rsidR="00DB2254" w:rsidRPr="00B450BE" w:rsidRDefault="00DB2254" w:rsidP="00B450BE">
            <w:r w:rsidRPr="00B450BE">
              <w:t>14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D91498B" w14:textId="77777777" w:rsidR="00DB2254" w:rsidRPr="00B450BE" w:rsidRDefault="00DB2254" w:rsidP="00B450BE">
            <w:r w:rsidRPr="00B450BE">
              <w:t>Fair Law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534EFAA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2259EA3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B88BB15" w14:textId="77777777" w:rsidR="00DB2254" w:rsidRPr="00B450BE" w:rsidRDefault="00DB2254" w:rsidP="00B450BE">
            <w:r w:rsidRPr="00B450BE">
              <w:t>0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77DC255" w14:textId="77777777" w:rsidR="00DB2254" w:rsidRPr="00B450BE" w:rsidRDefault="00DB2254" w:rsidP="00B450BE">
            <w:r w:rsidRPr="00B450BE">
              <w:t>30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E952F70" w14:textId="77777777" w:rsidR="00DB2254" w:rsidRPr="00B450BE" w:rsidRDefault="00DB2254" w:rsidP="00B450BE">
            <w:r w:rsidRPr="00B450BE">
              <w:t>Medford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406C254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1EF049A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E7AB6FD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4CAE98A" w14:textId="77777777" w:rsidR="00DB2254" w:rsidRPr="00B450BE" w:rsidRDefault="00DB2254" w:rsidP="00B450BE">
            <w:r w:rsidRPr="00B450BE">
              <w:t>15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76E470C" w14:textId="77777777" w:rsidR="00DB2254" w:rsidRPr="00B450BE" w:rsidRDefault="00DB2254" w:rsidP="00B450BE">
            <w:r w:rsidRPr="00B450BE">
              <w:t>Fort Le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5B514EA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1C08FCE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3471E36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A5E9F1C" w14:textId="77777777" w:rsidR="00DB2254" w:rsidRPr="00B450BE" w:rsidRDefault="00DB2254" w:rsidP="00B450BE">
            <w:r w:rsidRPr="00B450BE">
              <w:t>09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B0AD66E" w14:textId="77777777" w:rsidR="00DB2254" w:rsidRPr="00B450BE" w:rsidRDefault="00DB2254" w:rsidP="00B450BE">
            <w:r w:rsidRPr="00B450BE">
              <w:t>Cranfor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78A9F2A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71E5773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FDBF4E1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44E1AFA" w14:textId="77777777" w:rsidR="00DB2254" w:rsidRPr="00B450BE" w:rsidRDefault="00DB2254" w:rsidP="00B450BE">
            <w:r w:rsidRPr="00B450BE">
              <w:t>30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36DCE59" w14:textId="77777777" w:rsidR="00DB2254" w:rsidRPr="00B450BE" w:rsidRDefault="00DB2254" w:rsidP="00B450BE">
            <w:r w:rsidRPr="00B450BE">
              <w:t>Marlboro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731F089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2EF3042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B1C0CDF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E2672FE" w14:textId="77777777" w:rsidR="00DB2254" w:rsidRPr="00B450BE" w:rsidRDefault="00DB2254" w:rsidP="00B450BE">
            <w:r w:rsidRPr="00B450BE">
              <w:t>57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4166C04" w14:textId="77777777" w:rsidR="00DB2254" w:rsidRPr="00B450BE" w:rsidRDefault="00DB2254" w:rsidP="00B450BE">
            <w:r w:rsidRPr="00B450BE">
              <w:t>Westfiel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85278DA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1574101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BF35EE1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28BAA3F" w14:textId="77777777" w:rsidR="00DB2254" w:rsidRPr="00B450BE" w:rsidRDefault="00DB2254" w:rsidP="00B450BE">
            <w:r w:rsidRPr="00B450BE">
              <w:t>078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30ED175" w14:textId="77777777" w:rsidR="00DB2254" w:rsidRPr="00B450BE" w:rsidRDefault="00DB2254" w:rsidP="00B450BE">
            <w:r w:rsidRPr="00B450BE">
              <w:t xml:space="preserve">School District of the </w:t>
            </w:r>
            <w:proofErr w:type="spellStart"/>
            <w:r w:rsidRPr="00B450BE">
              <w:t>Chathams</w:t>
            </w:r>
            <w:proofErr w:type="spellEnd"/>
          </w:p>
        </w:tc>
        <w:tc>
          <w:tcPr>
            <w:tcW w:w="1272" w:type="dxa"/>
            <w:shd w:val="clear" w:color="auto" w:fill="auto"/>
            <w:noWrap/>
            <w:hideMark/>
          </w:tcPr>
          <w:p w14:paraId="6F5E7324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4FC3867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09AC888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D0BD262" w14:textId="77777777" w:rsidR="00DB2254" w:rsidRPr="00B450BE" w:rsidRDefault="00DB2254" w:rsidP="00B450BE">
            <w:r w:rsidRPr="00B450BE">
              <w:t>03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992F6A7" w14:textId="77777777" w:rsidR="00DB2254" w:rsidRPr="00B450BE" w:rsidRDefault="00DB2254" w:rsidP="00B450BE">
            <w:proofErr w:type="spellStart"/>
            <w:r w:rsidRPr="00B450BE">
              <w:t>Bernards</w:t>
            </w:r>
            <w:proofErr w:type="spellEnd"/>
            <w:r w:rsidRPr="00B450BE">
              <w:t xml:space="preserve">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9C32DDE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19AF464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B0AAE4B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3CD4107" w14:textId="77777777" w:rsidR="00DB2254" w:rsidRPr="00B450BE" w:rsidRDefault="00DB2254" w:rsidP="00B450BE">
            <w:r w:rsidRPr="00B450BE">
              <w:t>27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4444B7C" w14:textId="77777777" w:rsidR="00DB2254" w:rsidRPr="00B450BE" w:rsidRDefault="00DB2254" w:rsidP="00B450BE">
            <w:r w:rsidRPr="00B450BE">
              <w:t>Livingston Board of Educati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78CA553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7BC365A1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429006A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401D9CB" w14:textId="77777777" w:rsidR="00DB2254" w:rsidRPr="00B450BE" w:rsidRDefault="00DB2254" w:rsidP="00B450BE">
            <w:r w:rsidRPr="00B450BE">
              <w:t>50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60D212E" w14:textId="77777777" w:rsidR="00DB2254" w:rsidRPr="00B450BE" w:rsidRDefault="00DB2254" w:rsidP="00B450BE">
            <w:r w:rsidRPr="00B450BE">
              <w:t>Summit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5118260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223850A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21EB9A4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FC48EA3" w14:textId="77777777" w:rsidR="00DB2254" w:rsidRPr="00B450BE" w:rsidRDefault="00DB2254" w:rsidP="00B450BE">
            <w:r w:rsidRPr="00B450BE">
              <w:t>51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2A0D6AF" w14:textId="77777777" w:rsidR="00DB2254" w:rsidRPr="00B450BE" w:rsidRDefault="00DB2254" w:rsidP="00B450BE">
            <w:r w:rsidRPr="00B450BE">
              <w:t>Tenafly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23ABB83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5BFD990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57AFC1F" w14:textId="77777777" w:rsidR="00DB2254" w:rsidRPr="00B450BE" w:rsidRDefault="00DB2254" w:rsidP="00B450BE">
            <w:r w:rsidRPr="00B450BE">
              <w:t>0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A271FDB" w14:textId="77777777" w:rsidR="00DB2254" w:rsidRPr="00B450BE" w:rsidRDefault="00DB2254" w:rsidP="00B450BE">
            <w:r w:rsidRPr="00B450BE">
              <w:t>43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9FDF24C" w14:textId="77777777" w:rsidR="00DB2254" w:rsidRPr="00B450BE" w:rsidRDefault="00DB2254" w:rsidP="00B450BE">
            <w:r w:rsidRPr="00B450BE">
              <w:t>Ridgewoo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BF4DE36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4746C44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AE49276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DD38872" w14:textId="77777777" w:rsidR="00DB2254" w:rsidRPr="00B450BE" w:rsidRDefault="00DB2254" w:rsidP="00B450BE">
            <w:r w:rsidRPr="00B450BE">
              <w:t>31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7262D24" w14:textId="77777777" w:rsidR="00DB2254" w:rsidRPr="00B450BE" w:rsidRDefault="00DB2254" w:rsidP="00B450BE">
            <w:r w:rsidRPr="00B450BE">
              <w:t>Millbur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722A5FE" w14:textId="77777777" w:rsidR="00DB2254" w:rsidRPr="00B450BE" w:rsidRDefault="00DB2254" w:rsidP="00B450BE">
            <w:r w:rsidRPr="00B450BE">
              <w:t>$154,000</w:t>
            </w:r>
          </w:p>
        </w:tc>
      </w:tr>
      <w:tr w:rsidR="00DB2254" w:rsidRPr="00B450BE" w14:paraId="4ECD035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0E400A8" w14:textId="77777777" w:rsidR="00DB2254" w:rsidRPr="00B450BE" w:rsidRDefault="00DB2254" w:rsidP="00B450BE">
            <w:r w:rsidRPr="00B450BE">
              <w:t>2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5F9D6FE" w14:textId="77777777" w:rsidR="00DB2254" w:rsidRPr="00B450BE" w:rsidRDefault="00DB2254" w:rsidP="00B450BE">
            <w:r w:rsidRPr="00B450BE">
              <w:t>52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CB99D54" w14:textId="77777777" w:rsidR="00DB2254" w:rsidRPr="00B450BE" w:rsidRDefault="00DB2254" w:rsidP="00B450BE">
            <w:r w:rsidRPr="00B450BE">
              <w:t>Trent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A33583D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419097B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A05D8A7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D55536A" w14:textId="77777777" w:rsidR="00DB2254" w:rsidRPr="00B450BE" w:rsidRDefault="00DB2254" w:rsidP="00B450BE">
            <w:r w:rsidRPr="00B450BE">
              <w:t>35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D6DCDB2" w14:textId="77777777" w:rsidR="00DB2254" w:rsidRPr="00B450BE" w:rsidRDefault="00DB2254" w:rsidP="00B450BE">
            <w:r w:rsidRPr="00B450BE">
              <w:t>New Brunswic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824A9BD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6DC7AD8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3194270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B169F4C" w14:textId="77777777" w:rsidR="00DB2254" w:rsidRPr="00B450BE" w:rsidRDefault="00DB2254" w:rsidP="00B450BE">
            <w:r w:rsidRPr="00B450BE">
              <w:t>41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DEA13EF" w14:textId="77777777" w:rsidR="00DB2254" w:rsidRPr="00B450BE" w:rsidRDefault="00DB2254" w:rsidP="00B450BE">
            <w:r w:rsidRPr="00B450BE">
              <w:t>Plainfiel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8638A92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4418594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058C725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8DCABCA" w14:textId="77777777" w:rsidR="00DB2254" w:rsidRPr="00B450BE" w:rsidRDefault="00DB2254" w:rsidP="00B450BE">
            <w:r w:rsidRPr="00B450BE">
              <w:t>23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4B71397" w14:textId="77777777" w:rsidR="00DB2254" w:rsidRPr="00B450BE" w:rsidRDefault="00DB2254" w:rsidP="00B450BE">
            <w:r w:rsidRPr="00B450BE">
              <w:t>Irvingt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6BAB758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36990B1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525B602" w14:textId="77777777" w:rsidR="00DB2254" w:rsidRPr="00B450BE" w:rsidRDefault="00DB2254" w:rsidP="00B450BE">
            <w:r w:rsidRPr="00B450BE">
              <w:lastRenderedPageBreak/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2C453ED" w14:textId="77777777" w:rsidR="00DB2254" w:rsidRPr="00B450BE" w:rsidRDefault="00DB2254" w:rsidP="00B450BE">
            <w:r w:rsidRPr="00B450BE">
              <w:t>40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0D485D7" w14:textId="77777777" w:rsidR="00DB2254" w:rsidRPr="00B450BE" w:rsidRDefault="00DB2254" w:rsidP="00B450BE">
            <w:r w:rsidRPr="00B450BE">
              <w:t>Paters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B932255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7E98E352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84B66FF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FBAFEDA" w14:textId="77777777" w:rsidR="00DB2254" w:rsidRPr="00B450BE" w:rsidRDefault="00DB2254" w:rsidP="00B450BE">
            <w:r w:rsidRPr="00B450BE">
              <w:t>35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3CFF691" w14:textId="77777777" w:rsidR="00DB2254" w:rsidRPr="00B450BE" w:rsidRDefault="00DB2254" w:rsidP="00B450BE">
            <w:r w:rsidRPr="00B450BE">
              <w:t>Newark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07B2075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54DCE075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A55B12E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47B1D3B" w14:textId="77777777" w:rsidR="00DB2254" w:rsidRPr="00B450BE" w:rsidRDefault="00DB2254" w:rsidP="00B450BE">
            <w:r w:rsidRPr="00B450BE">
              <w:t>39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21D5360" w14:textId="77777777" w:rsidR="00DB2254" w:rsidRPr="00B450BE" w:rsidRDefault="00DB2254" w:rsidP="00B450BE">
            <w:r w:rsidRPr="00B450BE">
              <w:t>Passaic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6D502E5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408D0E8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89BDD78" w14:textId="77777777" w:rsidR="00DB2254" w:rsidRPr="00B450BE" w:rsidRDefault="00DB2254" w:rsidP="00B450BE">
            <w:r w:rsidRPr="00B450BE">
              <w:t>1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E8C0CD3" w14:textId="77777777" w:rsidR="00DB2254" w:rsidRPr="00B450BE" w:rsidRDefault="00DB2254" w:rsidP="00B450BE">
            <w:r w:rsidRPr="00B450BE">
              <w:t>12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DD4D863" w14:textId="77777777" w:rsidR="00DB2254" w:rsidRPr="00B450BE" w:rsidRDefault="00DB2254" w:rsidP="00B450BE">
            <w:r w:rsidRPr="00B450BE">
              <w:t>East Orang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8B7DC58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7124E12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E736D44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D33BF31" w14:textId="77777777" w:rsidR="00DB2254" w:rsidRPr="00B450BE" w:rsidRDefault="00DB2254" w:rsidP="00B450BE">
            <w:r w:rsidRPr="00B450BE">
              <w:t>40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53A8D73" w14:textId="77777777" w:rsidR="00DB2254" w:rsidRPr="00B450BE" w:rsidRDefault="00DB2254" w:rsidP="00B450BE">
            <w:r w:rsidRPr="00B450BE">
              <w:t>Perth Amboy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B002F57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506E426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EDEE9D1" w14:textId="77777777" w:rsidR="00DB2254" w:rsidRPr="00B450BE" w:rsidRDefault="00DB2254" w:rsidP="00B450BE">
            <w:r w:rsidRPr="00B450BE">
              <w:t>1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8BCBD95" w14:textId="77777777" w:rsidR="00DB2254" w:rsidRPr="00B450BE" w:rsidRDefault="00DB2254" w:rsidP="00B450BE">
            <w:r w:rsidRPr="00B450BE">
              <w:t>53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BC1E1FC" w14:textId="77777777" w:rsidR="00DB2254" w:rsidRPr="00B450BE" w:rsidRDefault="00DB2254" w:rsidP="00B450BE">
            <w:r w:rsidRPr="00B450BE">
              <w:t>Vineland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4223C41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06FA8F0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0F683D9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C2CDD2B" w14:textId="77777777" w:rsidR="00DB2254" w:rsidRPr="00B450BE" w:rsidRDefault="00DB2254" w:rsidP="00B450BE">
            <w:r w:rsidRPr="00B450BE">
              <w:t>56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02DA372" w14:textId="77777777" w:rsidR="00DB2254" w:rsidRPr="00B450BE" w:rsidRDefault="00DB2254" w:rsidP="00B450BE">
            <w:r w:rsidRPr="00B450BE">
              <w:t>West New Yor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3A346459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61278AD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54E2AE7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2D0C991" w14:textId="77777777" w:rsidR="00DB2254" w:rsidRPr="00B450BE" w:rsidRDefault="00DB2254" w:rsidP="00B450BE">
            <w:r w:rsidRPr="00B450BE">
              <w:t>13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ED19DDD" w14:textId="77777777" w:rsidR="00DB2254" w:rsidRPr="00B450BE" w:rsidRDefault="00DB2254" w:rsidP="00B450BE">
            <w:r w:rsidRPr="00B450BE">
              <w:t>Elizabeth Public Schools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74A86F0" w14:textId="77777777" w:rsidR="00DB2254" w:rsidRPr="00B450BE" w:rsidRDefault="00DB2254" w:rsidP="00B450BE">
            <w:r w:rsidRPr="00B450BE">
              <w:t>$768,000</w:t>
            </w:r>
          </w:p>
        </w:tc>
      </w:tr>
      <w:tr w:rsidR="00DB2254" w:rsidRPr="00B450BE" w14:paraId="788D7BD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5072CC8" w14:textId="77777777" w:rsidR="00DB2254" w:rsidRPr="00B450BE" w:rsidRDefault="00DB2254" w:rsidP="00B450BE">
            <w:r w:rsidRPr="00B450BE">
              <w:t>2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F4DCF18" w14:textId="77777777" w:rsidR="00DB2254" w:rsidRPr="00B450BE" w:rsidRDefault="00DB2254" w:rsidP="00B450BE">
            <w:r w:rsidRPr="00B450BE">
              <w:t>19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70EAEC7" w14:textId="77777777" w:rsidR="00DB2254" w:rsidRPr="00B450BE" w:rsidRDefault="00DB2254" w:rsidP="00B450BE">
            <w:r w:rsidRPr="00B450BE">
              <w:t>Hamilton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955B855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4ED282F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6D463E2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D08B648" w14:textId="77777777" w:rsidR="00DB2254" w:rsidRPr="00B450BE" w:rsidRDefault="00DB2254" w:rsidP="00B450BE">
            <w:r w:rsidRPr="00B450BE">
              <w:t>23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245D88C" w14:textId="77777777" w:rsidR="00DB2254" w:rsidRPr="00B450BE" w:rsidRDefault="00DB2254" w:rsidP="00B450BE">
            <w:r w:rsidRPr="00B450BE">
              <w:t>Jersey City Public Schools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B008A9D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6FEC454F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CF67CEA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72318A4" w14:textId="77777777" w:rsidR="00DB2254" w:rsidRPr="00B450BE" w:rsidRDefault="00DB2254" w:rsidP="00B450BE">
            <w:r w:rsidRPr="00B450BE">
              <w:t>053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8751A54" w14:textId="77777777" w:rsidR="00DB2254" w:rsidRPr="00B450BE" w:rsidRDefault="00DB2254" w:rsidP="00B450BE">
            <w:r w:rsidRPr="00B450BE">
              <w:t>Brick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8C530C1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658342F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62BE8CD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D8ED91C" w14:textId="77777777" w:rsidR="00DB2254" w:rsidRPr="00B450BE" w:rsidRDefault="00DB2254" w:rsidP="00B450BE">
            <w:r w:rsidRPr="00B450BE">
              <w:t>178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C2C02CE" w14:textId="77777777" w:rsidR="00DB2254" w:rsidRPr="00B450BE" w:rsidRDefault="00DB2254" w:rsidP="00B450BE">
            <w:r w:rsidRPr="00B450BE">
              <w:t>Gloucester Township Public Schools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04A17E3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318AC4A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7AD0652" w14:textId="77777777" w:rsidR="00DB2254" w:rsidRPr="00B450BE" w:rsidRDefault="00DB2254" w:rsidP="00B450BE">
            <w:r w:rsidRPr="00B450BE">
              <w:t>0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3D87D03" w14:textId="77777777" w:rsidR="00DB2254" w:rsidRPr="00B450BE" w:rsidRDefault="00DB2254" w:rsidP="00B450BE">
            <w:r w:rsidRPr="00B450BE">
              <w:t>131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340B46E" w14:textId="77777777" w:rsidR="00DB2254" w:rsidRPr="00B450BE" w:rsidRDefault="00DB2254" w:rsidP="00B450BE">
            <w:r w:rsidRPr="00B450BE">
              <w:t>Egg Harbor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DC67532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2C238E6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3A5F036" w14:textId="77777777" w:rsidR="00DB2254" w:rsidRPr="00B450BE" w:rsidRDefault="00DB2254" w:rsidP="00B450BE">
            <w:r w:rsidRPr="00B450BE">
              <w:t>3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FFD2965" w14:textId="77777777" w:rsidR="00DB2254" w:rsidRPr="00B450BE" w:rsidRDefault="00DB2254" w:rsidP="00B450BE">
            <w:r w:rsidRPr="00B450BE">
              <w:t>52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2E2A0978" w14:textId="77777777" w:rsidR="00DB2254" w:rsidRPr="00B450BE" w:rsidRDefault="00DB2254" w:rsidP="00B450BE">
            <w:r w:rsidRPr="00B450BE">
              <w:t>Township of Union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162BDF55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4EBF3D4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B1AED0B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304A0DB" w14:textId="77777777" w:rsidR="00DB2254" w:rsidRPr="00B450BE" w:rsidRDefault="00DB2254" w:rsidP="00B450BE">
            <w:r w:rsidRPr="00B450BE">
              <w:t>09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639BADB9" w14:textId="77777777" w:rsidR="00DB2254" w:rsidRPr="00B450BE" w:rsidRDefault="00DB2254" w:rsidP="00B450BE">
            <w:r w:rsidRPr="00B450BE">
              <w:t>Clifton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5984C98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2673331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199ED9BC" w14:textId="77777777" w:rsidR="00DB2254" w:rsidRPr="00B450BE" w:rsidRDefault="00DB2254" w:rsidP="00B450BE">
            <w:r w:rsidRPr="00B450BE">
              <w:t>29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7E13CE52" w14:textId="77777777" w:rsidR="00DB2254" w:rsidRPr="00B450BE" w:rsidRDefault="00DB2254" w:rsidP="00B450BE">
            <w:r w:rsidRPr="00B450BE">
              <w:t>51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8DF1580" w14:textId="77777777" w:rsidR="00DB2254" w:rsidRPr="00B450BE" w:rsidRDefault="00DB2254" w:rsidP="00B450BE">
            <w:r w:rsidRPr="00B450BE">
              <w:t>Toms River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A6BD911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221CA6E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C7B27D6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BB3FE9C" w14:textId="77777777" w:rsidR="00DB2254" w:rsidRPr="00B450BE" w:rsidRDefault="00DB2254" w:rsidP="00B450BE">
            <w:r w:rsidRPr="00B450BE">
              <w:t>524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33B4D30" w14:textId="77777777" w:rsidR="00DB2254" w:rsidRPr="00B450BE" w:rsidRDefault="00DB2254" w:rsidP="00B450BE">
            <w:r w:rsidRPr="00B450BE">
              <w:t>Union City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F837B43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7FF79943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03B1B85" w14:textId="77777777" w:rsidR="00DB2254" w:rsidRPr="00B450BE" w:rsidRDefault="00DB2254" w:rsidP="00B450BE">
            <w:r w:rsidRPr="00B450BE">
              <w:t>1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69B9AFA" w14:textId="77777777" w:rsidR="00DB2254" w:rsidRPr="00B450BE" w:rsidRDefault="00DB2254" w:rsidP="00B450BE">
            <w:r w:rsidRPr="00B450BE">
              <w:t>02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A95449C" w14:textId="77777777" w:rsidR="00DB2254" w:rsidRPr="00B450BE" w:rsidRDefault="00DB2254" w:rsidP="00B450BE">
            <w:r w:rsidRPr="00B450BE">
              <w:t>Bayonne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A36B62C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64D83306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8BF9307" w14:textId="77777777" w:rsidR="00DB2254" w:rsidRPr="00B450BE" w:rsidRDefault="00DB2254" w:rsidP="00B450BE">
            <w:r w:rsidRPr="00B450BE">
              <w:t>1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8785EC4" w14:textId="77777777" w:rsidR="00DB2254" w:rsidRPr="00B450BE" w:rsidRDefault="00DB2254" w:rsidP="00B450BE">
            <w:r w:rsidRPr="00B450BE">
              <w:t>55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CD85C45" w14:textId="77777777" w:rsidR="00DB2254" w:rsidRPr="00B450BE" w:rsidRDefault="00DB2254" w:rsidP="00B450BE">
            <w:r w:rsidRPr="00B450BE">
              <w:t>Washingt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0B11750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2F7DB03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52A5AA6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4E47A9B" w14:textId="77777777" w:rsidR="00DB2254" w:rsidRPr="00B450BE" w:rsidRDefault="00DB2254" w:rsidP="00B450BE">
            <w:r w:rsidRPr="00B450BE">
              <w:t>585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C406027" w14:textId="77777777" w:rsidR="00DB2254" w:rsidRPr="00B450BE" w:rsidRDefault="00DB2254" w:rsidP="00B450BE">
            <w:r w:rsidRPr="00B450BE">
              <w:t>Woodbridg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4B5DA1E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2971095B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3DD85AC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45DD599" w14:textId="77777777" w:rsidR="00DB2254" w:rsidRPr="00B450BE" w:rsidRDefault="00DB2254" w:rsidP="00B450BE">
            <w:r w:rsidRPr="00B450BE">
              <w:t>22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ED83EAC" w14:textId="77777777" w:rsidR="00DB2254" w:rsidRPr="00B450BE" w:rsidRDefault="00DB2254" w:rsidP="00B450BE">
            <w:r w:rsidRPr="00B450BE">
              <w:t>Howell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48A51CD" w14:textId="77777777" w:rsidR="00DB2254" w:rsidRPr="00B450BE" w:rsidRDefault="00DB2254" w:rsidP="00B450BE">
            <w:r w:rsidRPr="00B450BE">
              <w:t>$614,000</w:t>
            </w:r>
          </w:p>
        </w:tc>
      </w:tr>
      <w:tr w:rsidR="00DB2254" w:rsidRPr="00B450BE" w14:paraId="67D709E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080A067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1196800A" w14:textId="77777777" w:rsidR="00DB2254" w:rsidRPr="00B450BE" w:rsidRDefault="00DB2254" w:rsidP="00B450BE">
            <w:r w:rsidRPr="00B450BE">
              <w:t>384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5BAB368" w14:textId="77777777" w:rsidR="00DB2254" w:rsidRPr="00B450BE" w:rsidRDefault="00DB2254" w:rsidP="00B450BE">
            <w:r w:rsidRPr="00B450BE">
              <w:t>Old Bridge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C05DC08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50DB3577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FA3CB71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9C096CE" w14:textId="77777777" w:rsidR="00DB2254" w:rsidRPr="00B450BE" w:rsidRDefault="00DB2254" w:rsidP="00B450BE">
            <w:r w:rsidRPr="00B450BE">
              <w:t>055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3C660DC4" w14:textId="77777777" w:rsidR="00DB2254" w:rsidRPr="00B450BE" w:rsidRDefault="00DB2254" w:rsidP="00B450BE">
            <w:r w:rsidRPr="00B450BE">
              <w:t>Bridgewater-Raritan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2B76646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21410E68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049EEC41" w14:textId="77777777" w:rsidR="00DB2254" w:rsidRPr="00B450BE" w:rsidRDefault="00DB2254" w:rsidP="00B450BE">
            <w:r w:rsidRPr="00B450BE">
              <w:t>3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5FDA31CF" w14:textId="77777777" w:rsidR="00DB2254" w:rsidRPr="00B450BE" w:rsidRDefault="00DB2254" w:rsidP="00B450BE">
            <w:r w:rsidRPr="00B450BE">
              <w:t>55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0B5B4E1" w14:textId="77777777" w:rsidR="00DB2254" w:rsidRPr="00B450BE" w:rsidRDefault="00DB2254" w:rsidP="00B450BE">
            <w:r w:rsidRPr="00B450BE">
              <w:t>Wayne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18C5FB9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33D5CA3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7D26939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E1B8773" w14:textId="77777777" w:rsidR="00DB2254" w:rsidRPr="00B450BE" w:rsidRDefault="00DB2254" w:rsidP="00B450BE">
            <w:r w:rsidRPr="00B450BE">
              <w:t>31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41281527" w14:textId="77777777" w:rsidR="00DB2254" w:rsidRPr="00B450BE" w:rsidRDefault="00DB2254" w:rsidP="00B450BE">
            <w:r w:rsidRPr="00B450BE">
              <w:t>Middletown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470F5FAA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0765DAE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2BBC3298" w14:textId="77777777" w:rsidR="00DB2254" w:rsidRPr="00B450BE" w:rsidRDefault="00DB2254" w:rsidP="00B450BE">
            <w:r w:rsidRPr="00B450BE">
              <w:t>80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DEDC00A" w14:textId="77777777" w:rsidR="00DB2254" w:rsidRPr="00B450BE" w:rsidRDefault="00DB2254" w:rsidP="00B450BE">
            <w:r w:rsidRPr="00B450BE">
              <w:t>73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4ED4322" w14:textId="77777777" w:rsidR="00DB2254" w:rsidRPr="00B450BE" w:rsidRDefault="00DB2254" w:rsidP="00B450BE">
            <w:r w:rsidRPr="00B450BE">
              <w:t>North Star Academy Charter School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7D74DD97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17BD4F54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698C6D51" w14:textId="77777777" w:rsidR="00DB2254" w:rsidRPr="00B450BE" w:rsidRDefault="00DB2254" w:rsidP="00B450BE">
            <w:r w:rsidRPr="00B450BE">
              <w:t>07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4B4AB79C" w14:textId="77777777" w:rsidR="00DB2254" w:rsidRPr="00B450BE" w:rsidRDefault="00DB2254" w:rsidP="00B450BE">
            <w:r w:rsidRPr="00B450BE">
              <w:t>080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0C72A6D4" w14:textId="77777777" w:rsidR="00DB2254" w:rsidRPr="00B450BE" w:rsidRDefault="00DB2254" w:rsidP="00B450BE">
            <w:r w:rsidRPr="00B450BE">
              <w:t>Cherry Hil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AC4B76A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6CB71640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498F9B2" w14:textId="77777777" w:rsidR="00DB2254" w:rsidRPr="00B450BE" w:rsidRDefault="00DB2254" w:rsidP="00B450BE">
            <w:r w:rsidRPr="00B450BE">
              <w:lastRenderedPageBreak/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0BAFF3A4" w14:textId="77777777" w:rsidR="00DB2254" w:rsidRPr="00B450BE" w:rsidRDefault="00DB2254" w:rsidP="00B450BE">
            <w:r w:rsidRPr="00B450BE">
              <w:t>11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7822831C" w14:textId="77777777" w:rsidR="00DB2254" w:rsidRPr="00B450BE" w:rsidRDefault="00DB2254" w:rsidP="00B450BE">
            <w:r w:rsidRPr="00B450BE">
              <w:t>East Brunswick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09D93446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2782A50E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46DD97A0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E0EB110" w14:textId="77777777" w:rsidR="00DB2254" w:rsidRPr="00B450BE" w:rsidRDefault="00DB2254" w:rsidP="00B450BE">
            <w:r w:rsidRPr="00B450BE">
              <w:t>129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4AB87C8" w14:textId="77777777" w:rsidR="00DB2254" w:rsidRPr="00B450BE" w:rsidRDefault="00DB2254" w:rsidP="00B450BE">
            <w:r w:rsidRPr="00B450BE">
              <w:t>Edison Township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EAE15AE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76F1B72C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5A02D2D7" w14:textId="77777777" w:rsidR="00DB2254" w:rsidRPr="00B450BE" w:rsidRDefault="00DB2254" w:rsidP="00B450BE">
            <w:r w:rsidRPr="00B450BE">
              <w:t>23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95F6A42" w14:textId="77777777" w:rsidR="00DB2254" w:rsidRPr="00B450BE" w:rsidRDefault="00DB2254" w:rsidP="00B450BE">
            <w:r w:rsidRPr="00B450BE">
              <w:t>486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C7C2BE3" w14:textId="77777777" w:rsidR="00DB2254" w:rsidRPr="00B450BE" w:rsidRDefault="00DB2254" w:rsidP="00B450BE">
            <w:r w:rsidRPr="00B450BE">
              <w:t>South Brunswick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6E6D6CBE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7CC38439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320D0075" w14:textId="77777777" w:rsidR="00DB2254" w:rsidRPr="00B450BE" w:rsidRDefault="00DB2254" w:rsidP="00B450BE">
            <w:r w:rsidRPr="00B450BE">
              <w:t>21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37D74A84" w14:textId="77777777" w:rsidR="00DB2254" w:rsidRPr="00B450BE" w:rsidRDefault="00DB2254" w:rsidP="00B450BE">
            <w:r w:rsidRPr="00B450BE">
              <w:t>5715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95284C4" w14:textId="77777777" w:rsidR="00DB2254" w:rsidRPr="00B450BE" w:rsidRDefault="00DB2254" w:rsidP="00B450BE">
            <w:r w:rsidRPr="00B450BE">
              <w:t>West Windsor-Plainsboro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5AF17933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6EAD0C4A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3B471B8" w14:textId="77777777" w:rsidR="00DB2254" w:rsidRPr="00B450BE" w:rsidRDefault="00DB2254" w:rsidP="00B450BE">
            <w:r w:rsidRPr="00B450BE">
              <w:t>2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6C7B9926" w14:textId="77777777" w:rsidR="00DB2254" w:rsidRPr="00B450BE" w:rsidRDefault="00DB2254" w:rsidP="00B450BE">
            <w:r w:rsidRPr="00B450BE">
              <w:t>292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5CAF4A01" w14:textId="77777777" w:rsidR="00DB2254" w:rsidRPr="00B450BE" w:rsidRDefault="00DB2254" w:rsidP="00B450BE">
            <w:r w:rsidRPr="00B450BE">
              <w:t>Manalapan-Englishtown Regional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5EC20A4" w14:textId="77777777" w:rsidR="00DB2254" w:rsidRPr="00B450BE" w:rsidRDefault="00DB2254" w:rsidP="00B450BE">
            <w:r w:rsidRPr="00B450BE">
              <w:t>$460,000</w:t>
            </w:r>
          </w:p>
        </w:tc>
      </w:tr>
      <w:tr w:rsidR="00DB2254" w:rsidRPr="00B450BE" w14:paraId="16E2449D" w14:textId="77777777" w:rsidTr="00DB2254">
        <w:trPr>
          <w:trHeight w:val="290"/>
          <w:jc w:val="center"/>
        </w:trPr>
        <w:tc>
          <w:tcPr>
            <w:tcW w:w="1037" w:type="dxa"/>
            <w:shd w:val="clear" w:color="auto" w:fill="auto"/>
            <w:noWrap/>
            <w:hideMark/>
          </w:tcPr>
          <w:p w14:paraId="7FBD757B" w14:textId="77777777" w:rsidR="00DB2254" w:rsidRPr="00B450BE" w:rsidRDefault="00DB2254" w:rsidP="00B450BE">
            <w:r w:rsidRPr="00B450BE">
              <w:t>35</w:t>
            </w:r>
          </w:p>
        </w:tc>
        <w:tc>
          <w:tcPr>
            <w:tcW w:w="962" w:type="dxa"/>
            <w:shd w:val="clear" w:color="auto" w:fill="auto"/>
            <w:noWrap/>
            <w:hideMark/>
          </w:tcPr>
          <w:p w14:paraId="2250E09A" w14:textId="77777777" w:rsidR="00DB2254" w:rsidRPr="00B450BE" w:rsidRDefault="00DB2254" w:rsidP="00B450BE">
            <w:r w:rsidRPr="00B450BE">
              <w:t>2170</w:t>
            </w:r>
          </w:p>
        </w:tc>
        <w:tc>
          <w:tcPr>
            <w:tcW w:w="5556" w:type="dxa"/>
            <w:shd w:val="clear" w:color="auto" w:fill="auto"/>
            <w:noWrap/>
            <w:hideMark/>
          </w:tcPr>
          <w:p w14:paraId="13C54399" w14:textId="77777777" w:rsidR="00DB2254" w:rsidRPr="00B450BE" w:rsidRDefault="00DB2254" w:rsidP="00B450BE">
            <w:r w:rsidRPr="00B450BE">
              <w:t>Hillsborough Township Public School District</w:t>
            </w:r>
          </w:p>
        </w:tc>
        <w:tc>
          <w:tcPr>
            <w:tcW w:w="1272" w:type="dxa"/>
            <w:shd w:val="clear" w:color="auto" w:fill="auto"/>
            <w:noWrap/>
            <w:hideMark/>
          </w:tcPr>
          <w:p w14:paraId="25ED2CF4" w14:textId="77777777" w:rsidR="00DB2254" w:rsidRPr="00B450BE" w:rsidRDefault="00DB2254" w:rsidP="00B450BE">
            <w:r w:rsidRPr="00B450BE">
              <w:t>$308,000</w:t>
            </w:r>
          </w:p>
        </w:tc>
      </w:tr>
      <w:tr w:rsidR="00DB2254" w:rsidRPr="00B450BE" w14:paraId="3B35E071" w14:textId="77777777" w:rsidTr="00DB2254">
        <w:trPr>
          <w:trHeight w:val="290"/>
          <w:jc w:val="center"/>
        </w:trPr>
        <w:tc>
          <w:tcPr>
            <w:tcW w:w="1037" w:type="dxa"/>
            <w:noWrap/>
            <w:hideMark/>
          </w:tcPr>
          <w:p w14:paraId="016F08D1" w14:textId="77777777" w:rsidR="00DB2254" w:rsidRPr="00B450BE" w:rsidRDefault="00DB2254" w:rsidP="00B450BE">
            <w:r w:rsidRPr="00B450BE">
              <w:t>27</w:t>
            </w:r>
          </w:p>
        </w:tc>
        <w:tc>
          <w:tcPr>
            <w:tcW w:w="962" w:type="dxa"/>
            <w:noWrap/>
            <w:hideMark/>
          </w:tcPr>
          <w:p w14:paraId="1BB1DBDF" w14:textId="77777777" w:rsidR="00DB2254" w:rsidRPr="00B450BE" w:rsidRDefault="00DB2254" w:rsidP="00B450BE">
            <w:r w:rsidRPr="00B450BE">
              <w:t>3950</w:t>
            </w:r>
          </w:p>
        </w:tc>
        <w:tc>
          <w:tcPr>
            <w:tcW w:w="5556" w:type="dxa"/>
            <w:noWrap/>
            <w:hideMark/>
          </w:tcPr>
          <w:p w14:paraId="114CB85B" w14:textId="77777777" w:rsidR="00DB2254" w:rsidRPr="00B450BE" w:rsidRDefault="00DB2254" w:rsidP="00B450BE">
            <w:r w:rsidRPr="00B450BE">
              <w:t>Parsippany-Troy Hills Township School District</w:t>
            </w:r>
          </w:p>
        </w:tc>
        <w:tc>
          <w:tcPr>
            <w:tcW w:w="1272" w:type="dxa"/>
            <w:noWrap/>
            <w:hideMark/>
          </w:tcPr>
          <w:p w14:paraId="6BAF329F" w14:textId="77777777" w:rsidR="00DB2254" w:rsidRPr="00B450BE" w:rsidRDefault="00DB2254" w:rsidP="00B450BE">
            <w:r w:rsidRPr="00B450BE">
              <w:t>$308,000</w:t>
            </w:r>
          </w:p>
        </w:tc>
      </w:tr>
    </w:tbl>
    <w:p w14:paraId="20108D49" w14:textId="1CC0290A" w:rsidR="00F179DA" w:rsidRDefault="00F179DA" w:rsidP="00B450BE"/>
    <w:p w14:paraId="12F31437" w14:textId="216F9173" w:rsidR="00DB2254" w:rsidRDefault="00DB2254" w:rsidP="00DB2254">
      <w:pPr>
        <w:ind w:left="360"/>
      </w:pPr>
      <w:r>
        <w:t xml:space="preserve">Please contact </w:t>
      </w:r>
      <w:hyperlink r:id="rId4" w:history="1">
        <w:r w:rsidRPr="007F5134">
          <w:rPr>
            <w:rStyle w:val="Hyperlink"/>
          </w:rPr>
          <w:t>NJTutor@doe.nj.gov</w:t>
        </w:r>
      </w:hyperlink>
      <w:r>
        <w:t xml:space="preserve"> with questions relat</w:t>
      </w:r>
      <w:r w:rsidR="00FD12D9">
        <w:t>ing</w:t>
      </w:r>
      <w:r>
        <w:t xml:space="preserve"> to the New Jersey Learning Acceleration Program: High-Impact Tutoring Grant NGO or maximum funding amounts.  </w:t>
      </w:r>
    </w:p>
    <w:sectPr w:rsidR="00DB2254" w:rsidSect="00DB2254">
      <w:pgSz w:w="12240" w:h="15840"/>
      <w:pgMar w:top="990" w:right="1440" w:bottom="117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0NjQ1Mjc3NLcwNzBW0lEKTi0uzszPAykwqgUAJqHUICwAAAA="/>
  </w:docVars>
  <w:rsids>
    <w:rsidRoot w:val="00B450BE"/>
    <w:rsid w:val="00B450BE"/>
    <w:rsid w:val="00B8662E"/>
    <w:rsid w:val="00DB2254"/>
    <w:rsid w:val="00F179DA"/>
    <w:rsid w:val="00FD1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3A074"/>
  <w15:chartTrackingRefBased/>
  <w15:docId w15:val="{7C32D817-BFE4-4F8A-B8D2-D80D8D3C1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662E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50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50B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66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50B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450B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B450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450BE"/>
    <w:rPr>
      <w:b/>
      <w:bCs/>
    </w:rPr>
  </w:style>
  <w:style w:type="character" w:styleId="Hyperlink">
    <w:name w:val="Hyperlink"/>
    <w:basedOn w:val="DefaultParagraphFont"/>
    <w:uiPriority w:val="99"/>
    <w:unhideWhenUsed/>
    <w:rsid w:val="00B450B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50BE"/>
    <w:rPr>
      <w:color w:val="954F72"/>
      <w:u w:val="single"/>
    </w:rPr>
  </w:style>
  <w:style w:type="paragraph" w:customStyle="1" w:styleId="msonormal0">
    <w:name w:val="msonormal"/>
    <w:basedOn w:val="Normal"/>
    <w:rsid w:val="00B450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B450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B450BE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B450BE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B450BE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B450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B450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z w:val="24"/>
      <w:szCs w:val="24"/>
    </w:rPr>
  </w:style>
  <w:style w:type="paragraph" w:customStyle="1" w:styleId="xl73">
    <w:name w:val="xl73"/>
    <w:basedOn w:val="Normal"/>
    <w:rsid w:val="00B450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z w:val="24"/>
      <w:szCs w:val="24"/>
    </w:rPr>
  </w:style>
  <w:style w:type="paragraph" w:customStyle="1" w:styleId="xl74">
    <w:name w:val="xl74"/>
    <w:basedOn w:val="Normal"/>
    <w:rsid w:val="00B450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z w:val="24"/>
      <w:szCs w:val="24"/>
    </w:rPr>
  </w:style>
  <w:style w:type="paragraph" w:customStyle="1" w:styleId="xl75">
    <w:name w:val="xl75"/>
    <w:basedOn w:val="Normal"/>
    <w:rsid w:val="00B450BE"/>
    <w:pPr>
      <w:pBdr>
        <w:bottom w:val="single" w:sz="12" w:space="0" w:color="4472C4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44546A"/>
      <w:sz w:val="28"/>
      <w:szCs w:val="28"/>
    </w:rPr>
  </w:style>
  <w:style w:type="paragraph" w:customStyle="1" w:styleId="xl76">
    <w:name w:val="xl76"/>
    <w:basedOn w:val="Normal"/>
    <w:rsid w:val="00B450BE"/>
    <w:pPr>
      <w:pBdr>
        <w:bottom w:val="single" w:sz="12" w:space="0" w:color="4472C4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44546A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B22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NJTutor@doe.nj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2</Pages>
  <Words>4386</Words>
  <Characters>25005</Characters>
  <Application>Microsoft Office Word</Application>
  <DocSecurity>0</DocSecurity>
  <Lines>208</Lines>
  <Paragraphs>58</Paragraphs>
  <ScaleCrop>false</ScaleCrop>
  <Company>NJ Department of Education</Company>
  <LinksUpToDate>false</LinksUpToDate>
  <CharactersWithSpaces>29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quette, Kathleen</dc:creator>
  <cp:keywords/>
  <dc:description/>
  <cp:lastModifiedBy>Paquette, Kathleen</cp:lastModifiedBy>
  <cp:revision>2</cp:revision>
  <dcterms:created xsi:type="dcterms:W3CDTF">2023-08-10T18:30:00Z</dcterms:created>
  <dcterms:modified xsi:type="dcterms:W3CDTF">2023-08-10T18:30:00Z</dcterms:modified>
</cp:coreProperties>
</file>